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8C4EE5" w:rsidRDefault="00063CFE">
      <w:pPr>
        <w:rPr>
          <w:b/>
        </w:rPr>
      </w:pPr>
    </w:p>
    <w:p w14:paraId="0C13B1D7" w14:textId="77777777" w:rsidR="00063CFE" w:rsidRPr="008C4EE5" w:rsidRDefault="00063CFE">
      <w:pPr>
        <w:rPr>
          <w:b/>
        </w:rPr>
      </w:pPr>
    </w:p>
    <w:p w14:paraId="614C145F" w14:textId="075B714F" w:rsidR="00063CFE" w:rsidRPr="008C4EE5" w:rsidRDefault="00063CFE">
      <w:pPr>
        <w:rPr>
          <w:b/>
        </w:rPr>
      </w:pPr>
    </w:p>
    <w:p w14:paraId="7602715D" w14:textId="62392B06" w:rsidR="00063CFE" w:rsidRPr="008C4EE5" w:rsidRDefault="00063CFE">
      <w:pPr>
        <w:rPr>
          <w:b/>
        </w:rPr>
      </w:pPr>
    </w:p>
    <w:p w14:paraId="638F2F63" w14:textId="77777777" w:rsidR="005F2845" w:rsidRPr="008C4EE5" w:rsidRDefault="005F2845" w:rsidP="00063CFE">
      <w:pPr>
        <w:jc w:val="right"/>
        <w:rPr>
          <w:b/>
          <w:i/>
          <w:sz w:val="36"/>
        </w:rPr>
      </w:pPr>
      <w:bookmarkStart w:id="1" w:name="_Hlk5118283"/>
      <w:bookmarkEnd w:id="1"/>
    </w:p>
    <w:p w14:paraId="0618FF0F" w14:textId="77777777" w:rsidR="005F2845" w:rsidRPr="008C4EE5" w:rsidRDefault="005F2845" w:rsidP="00063CFE">
      <w:pPr>
        <w:jc w:val="right"/>
        <w:rPr>
          <w:b/>
          <w:i/>
          <w:sz w:val="36"/>
        </w:rPr>
      </w:pPr>
    </w:p>
    <w:p w14:paraId="769FEE35" w14:textId="1C58B1F4" w:rsidR="00063CFE" w:rsidRPr="002F4D10" w:rsidRDefault="00D7601D" w:rsidP="00063CFE">
      <w:pPr>
        <w:jc w:val="right"/>
        <w:rPr>
          <w:b/>
          <w:i/>
          <w:sz w:val="36"/>
        </w:rPr>
      </w:pPr>
      <w:r w:rsidRPr="002F4D10">
        <w:rPr>
          <w:b/>
          <w:i/>
          <w:sz w:val="36"/>
        </w:rPr>
        <w:t>Introduction to Graphics and Mobile Gaming</w:t>
      </w:r>
    </w:p>
    <w:p w14:paraId="5C8C03FD" w14:textId="6546BD85" w:rsidR="00063CFE" w:rsidRPr="002F4D10" w:rsidRDefault="00D7601D" w:rsidP="00063CFE">
      <w:pPr>
        <w:jc w:val="right"/>
        <w:rPr>
          <w:b/>
          <w:sz w:val="52"/>
        </w:rPr>
      </w:pPr>
      <w:r w:rsidRPr="002F4D10">
        <w:rPr>
          <w:b/>
          <w:sz w:val="52"/>
        </w:rPr>
        <w:t>Unity Lab 3</w:t>
      </w:r>
      <w:r w:rsidR="007520BF" w:rsidRPr="002F4D10">
        <w:rPr>
          <w:b/>
          <w:sz w:val="52"/>
        </w:rPr>
        <w:t>:</w:t>
      </w:r>
      <w:r w:rsidR="002F18A0" w:rsidRPr="002F4D10">
        <w:rPr>
          <w:b/>
          <w:sz w:val="52"/>
        </w:rPr>
        <w:t xml:space="preserve"> Part</w:t>
      </w:r>
      <w:r w:rsidR="007520BF" w:rsidRPr="002F4D10">
        <w:rPr>
          <w:b/>
          <w:sz w:val="52"/>
        </w:rPr>
        <w:t xml:space="preserve"> </w:t>
      </w:r>
      <w:r w:rsidR="002F18A0" w:rsidRPr="002F4D10">
        <w:rPr>
          <w:b/>
          <w:sz w:val="52"/>
        </w:rPr>
        <w:t>1</w:t>
      </w:r>
    </w:p>
    <w:p w14:paraId="47439710" w14:textId="77F79A35" w:rsidR="00FA1A48" w:rsidRPr="002F4D10" w:rsidRDefault="00D7601D" w:rsidP="00063CFE">
      <w:pPr>
        <w:jc w:val="right"/>
        <w:rPr>
          <w:b/>
          <w:sz w:val="48"/>
        </w:rPr>
      </w:pPr>
      <w:r w:rsidRPr="002F4D10">
        <w:rPr>
          <w:b/>
          <w:sz w:val="48"/>
        </w:rPr>
        <w:t>Cube maps</w:t>
      </w:r>
    </w:p>
    <w:p w14:paraId="4374E744" w14:textId="2911B9CB" w:rsidR="00063CFE" w:rsidRPr="002F4D10" w:rsidRDefault="00063CFE" w:rsidP="00063CFE">
      <w:pPr>
        <w:jc w:val="right"/>
        <w:rPr>
          <w:b/>
        </w:rPr>
      </w:pPr>
      <w:r w:rsidRPr="002F4D10">
        <w:rPr>
          <w:b/>
        </w:rPr>
        <w:t>Issue 1.0</w:t>
      </w:r>
    </w:p>
    <w:p w14:paraId="55BC45C4" w14:textId="62DBE806" w:rsidR="00063CFE" w:rsidRPr="002F4D10" w:rsidRDefault="00063CFE">
      <w:pPr>
        <w:rPr>
          <w:b/>
        </w:rPr>
      </w:pPr>
    </w:p>
    <w:p w14:paraId="529018B1" w14:textId="79F283AE" w:rsidR="00FB1EFB" w:rsidRPr="002F4D10" w:rsidRDefault="00FB1EFB" w:rsidP="005959A0">
      <w:pPr>
        <w:jc w:val="right"/>
        <w:rPr>
          <w:b/>
        </w:rPr>
      </w:pPr>
    </w:p>
    <w:p w14:paraId="192E4338" w14:textId="4B1CDCC4" w:rsidR="00063CFE" w:rsidRPr="002F4D10" w:rsidRDefault="00063CFE" w:rsidP="005959A0">
      <w:pPr>
        <w:jc w:val="right"/>
        <w:rPr>
          <w:b/>
        </w:rPr>
      </w:pPr>
      <w:r w:rsidRPr="002F4D10">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2F4D10" w:rsidRDefault="00637284" w:rsidP="002B269C">
          <w:pPr>
            <w:pStyle w:val="TOCHeading"/>
            <w:numPr>
              <w:ilvl w:val="0"/>
              <w:numId w:val="0"/>
            </w:numPr>
            <w:ind w:left="360" w:hanging="360"/>
          </w:pPr>
          <w:r w:rsidRPr="002F4D10">
            <w:t>C</w:t>
          </w:r>
          <w:r w:rsidR="007032C9" w:rsidRPr="002F4D10">
            <w:t>ontents</w:t>
          </w:r>
        </w:p>
        <w:p w14:paraId="75284EB0" w14:textId="23A3A4A9" w:rsidR="000A48D4" w:rsidRDefault="007032C9">
          <w:pPr>
            <w:pStyle w:val="TOC1"/>
            <w:rPr>
              <w:rFonts w:asciiTheme="minorHAnsi" w:hAnsiTheme="minorHAnsi"/>
              <w:b w:val="0"/>
              <w:color w:val="auto"/>
              <w:sz w:val="22"/>
            </w:rPr>
          </w:pPr>
          <w:r w:rsidRPr="002F4D10">
            <w:fldChar w:fldCharType="begin"/>
          </w:r>
          <w:r w:rsidRPr="002F4D10">
            <w:instrText xml:space="preserve"> TOC \o "1-3" \h \z \u </w:instrText>
          </w:r>
          <w:r w:rsidRPr="002F4D10">
            <w:fldChar w:fldCharType="separate"/>
          </w:r>
          <w:hyperlink w:anchor="_Toc36115499" w:history="1">
            <w:r w:rsidR="000A48D4" w:rsidRPr="00107FAE">
              <w:rPr>
                <w:rStyle w:val="Hyperlink"/>
              </w:rPr>
              <w:t>1</w:t>
            </w:r>
            <w:r w:rsidR="000A48D4">
              <w:rPr>
                <w:rFonts w:asciiTheme="minorHAnsi" w:hAnsiTheme="minorHAnsi"/>
                <w:b w:val="0"/>
                <w:color w:val="auto"/>
                <w:sz w:val="22"/>
              </w:rPr>
              <w:tab/>
            </w:r>
            <w:r w:rsidR="000A48D4" w:rsidRPr="00107FAE">
              <w:rPr>
                <w:rStyle w:val="Hyperlink"/>
              </w:rPr>
              <w:t>Introduction</w:t>
            </w:r>
            <w:r w:rsidR="000A48D4">
              <w:rPr>
                <w:webHidden/>
              </w:rPr>
              <w:tab/>
            </w:r>
            <w:r w:rsidR="000A48D4">
              <w:rPr>
                <w:webHidden/>
              </w:rPr>
              <w:fldChar w:fldCharType="begin"/>
            </w:r>
            <w:r w:rsidR="000A48D4">
              <w:rPr>
                <w:webHidden/>
              </w:rPr>
              <w:instrText xml:space="preserve"> PAGEREF _Toc36115499 \h </w:instrText>
            </w:r>
            <w:r w:rsidR="000A48D4">
              <w:rPr>
                <w:webHidden/>
              </w:rPr>
            </w:r>
            <w:r w:rsidR="000A48D4">
              <w:rPr>
                <w:webHidden/>
              </w:rPr>
              <w:fldChar w:fldCharType="separate"/>
            </w:r>
            <w:r w:rsidR="000A48D4">
              <w:rPr>
                <w:webHidden/>
              </w:rPr>
              <w:t>1</w:t>
            </w:r>
            <w:r w:rsidR="000A48D4">
              <w:rPr>
                <w:webHidden/>
              </w:rPr>
              <w:fldChar w:fldCharType="end"/>
            </w:r>
          </w:hyperlink>
        </w:p>
        <w:p w14:paraId="265F9E17" w14:textId="7728DEEF" w:rsidR="000A48D4" w:rsidRDefault="003D6174">
          <w:pPr>
            <w:pStyle w:val="TOC1"/>
            <w:rPr>
              <w:rFonts w:asciiTheme="minorHAnsi" w:hAnsiTheme="minorHAnsi"/>
              <w:b w:val="0"/>
              <w:color w:val="auto"/>
              <w:sz w:val="22"/>
            </w:rPr>
          </w:pPr>
          <w:hyperlink w:anchor="_Toc36115500" w:history="1">
            <w:r w:rsidR="000A48D4" w:rsidRPr="00107FAE">
              <w:rPr>
                <w:rStyle w:val="Hyperlink"/>
              </w:rPr>
              <w:t>2</w:t>
            </w:r>
            <w:r w:rsidR="000A48D4">
              <w:rPr>
                <w:rFonts w:asciiTheme="minorHAnsi" w:hAnsiTheme="minorHAnsi"/>
                <w:b w:val="0"/>
                <w:color w:val="auto"/>
                <w:sz w:val="22"/>
              </w:rPr>
              <w:tab/>
            </w:r>
            <w:r w:rsidR="000A48D4" w:rsidRPr="00107FAE">
              <w:rPr>
                <w:rStyle w:val="Hyperlink"/>
              </w:rPr>
              <w:t>Custom shaders</w:t>
            </w:r>
            <w:r w:rsidR="000A48D4">
              <w:rPr>
                <w:webHidden/>
              </w:rPr>
              <w:tab/>
            </w:r>
            <w:r w:rsidR="000A48D4">
              <w:rPr>
                <w:webHidden/>
              </w:rPr>
              <w:fldChar w:fldCharType="begin"/>
            </w:r>
            <w:r w:rsidR="000A48D4">
              <w:rPr>
                <w:webHidden/>
              </w:rPr>
              <w:instrText xml:space="preserve"> PAGEREF _Toc36115500 \h </w:instrText>
            </w:r>
            <w:r w:rsidR="000A48D4">
              <w:rPr>
                <w:webHidden/>
              </w:rPr>
            </w:r>
            <w:r w:rsidR="000A48D4">
              <w:rPr>
                <w:webHidden/>
              </w:rPr>
              <w:fldChar w:fldCharType="separate"/>
            </w:r>
            <w:r w:rsidR="000A48D4">
              <w:rPr>
                <w:webHidden/>
              </w:rPr>
              <w:t>1</w:t>
            </w:r>
            <w:r w:rsidR="000A48D4">
              <w:rPr>
                <w:webHidden/>
              </w:rPr>
              <w:fldChar w:fldCharType="end"/>
            </w:r>
          </w:hyperlink>
        </w:p>
        <w:p w14:paraId="3D409E6A" w14:textId="64682B25" w:rsidR="000A48D4" w:rsidRDefault="003D6174">
          <w:pPr>
            <w:pStyle w:val="TOC2"/>
            <w:tabs>
              <w:tab w:val="left" w:pos="880"/>
              <w:tab w:val="right" w:leader="dot" w:pos="9016"/>
            </w:tabs>
            <w:rPr>
              <w:rFonts w:asciiTheme="minorHAnsi" w:hAnsiTheme="minorHAnsi"/>
              <w:noProof/>
              <w:color w:val="auto"/>
            </w:rPr>
          </w:pPr>
          <w:hyperlink w:anchor="_Toc36115501" w:history="1">
            <w:r w:rsidR="000A48D4" w:rsidRPr="00107FAE">
              <w:rPr>
                <w:rStyle w:val="Hyperlink"/>
                <w:noProof/>
              </w:rPr>
              <w:t>2.1</w:t>
            </w:r>
            <w:r w:rsidR="000A48D4">
              <w:rPr>
                <w:rFonts w:asciiTheme="minorHAnsi" w:hAnsiTheme="minorHAnsi"/>
                <w:noProof/>
                <w:color w:val="auto"/>
              </w:rPr>
              <w:tab/>
            </w:r>
            <w:r w:rsidR="000A48D4" w:rsidRPr="00107FAE">
              <w:rPr>
                <w:rStyle w:val="Hyperlink"/>
                <w:noProof/>
              </w:rPr>
              <w:t>What is a shader?</w:t>
            </w:r>
            <w:r w:rsidR="000A48D4">
              <w:rPr>
                <w:noProof/>
                <w:webHidden/>
              </w:rPr>
              <w:tab/>
            </w:r>
            <w:r w:rsidR="000A48D4">
              <w:rPr>
                <w:noProof/>
                <w:webHidden/>
              </w:rPr>
              <w:fldChar w:fldCharType="begin"/>
            </w:r>
            <w:r w:rsidR="000A48D4">
              <w:rPr>
                <w:noProof/>
                <w:webHidden/>
              </w:rPr>
              <w:instrText xml:space="preserve"> PAGEREF _Toc36115501 \h </w:instrText>
            </w:r>
            <w:r w:rsidR="000A48D4">
              <w:rPr>
                <w:noProof/>
                <w:webHidden/>
              </w:rPr>
            </w:r>
            <w:r w:rsidR="000A48D4">
              <w:rPr>
                <w:noProof/>
                <w:webHidden/>
              </w:rPr>
              <w:fldChar w:fldCharType="separate"/>
            </w:r>
            <w:r w:rsidR="000A48D4">
              <w:rPr>
                <w:noProof/>
                <w:webHidden/>
              </w:rPr>
              <w:t>1</w:t>
            </w:r>
            <w:r w:rsidR="000A48D4">
              <w:rPr>
                <w:noProof/>
                <w:webHidden/>
              </w:rPr>
              <w:fldChar w:fldCharType="end"/>
            </w:r>
          </w:hyperlink>
        </w:p>
        <w:p w14:paraId="730A1BFA" w14:textId="23FB8E73" w:rsidR="000A48D4" w:rsidRDefault="003D6174">
          <w:pPr>
            <w:pStyle w:val="TOC2"/>
            <w:tabs>
              <w:tab w:val="left" w:pos="880"/>
              <w:tab w:val="right" w:leader="dot" w:pos="9016"/>
            </w:tabs>
            <w:rPr>
              <w:rFonts w:asciiTheme="minorHAnsi" w:hAnsiTheme="minorHAnsi"/>
              <w:noProof/>
              <w:color w:val="auto"/>
            </w:rPr>
          </w:pPr>
          <w:hyperlink w:anchor="_Toc36115502" w:history="1">
            <w:r w:rsidR="000A48D4" w:rsidRPr="00107FAE">
              <w:rPr>
                <w:rStyle w:val="Hyperlink"/>
                <w:noProof/>
              </w:rPr>
              <w:t>2.2</w:t>
            </w:r>
            <w:r w:rsidR="000A48D4">
              <w:rPr>
                <w:rFonts w:asciiTheme="minorHAnsi" w:hAnsiTheme="minorHAnsi"/>
                <w:noProof/>
                <w:color w:val="auto"/>
              </w:rPr>
              <w:tab/>
            </w:r>
            <w:r w:rsidR="000A48D4" w:rsidRPr="00107FAE">
              <w:rPr>
                <w:rStyle w:val="Hyperlink"/>
                <w:noProof/>
              </w:rPr>
              <w:t>Unity shaders</w:t>
            </w:r>
            <w:r w:rsidR="000A48D4">
              <w:rPr>
                <w:noProof/>
                <w:webHidden/>
              </w:rPr>
              <w:tab/>
            </w:r>
            <w:r w:rsidR="000A48D4">
              <w:rPr>
                <w:noProof/>
                <w:webHidden/>
              </w:rPr>
              <w:fldChar w:fldCharType="begin"/>
            </w:r>
            <w:r w:rsidR="000A48D4">
              <w:rPr>
                <w:noProof/>
                <w:webHidden/>
              </w:rPr>
              <w:instrText xml:space="preserve"> PAGEREF _Toc36115502 \h </w:instrText>
            </w:r>
            <w:r w:rsidR="000A48D4">
              <w:rPr>
                <w:noProof/>
                <w:webHidden/>
              </w:rPr>
            </w:r>
            <w:r w:rsidR="000A48D4">
              <w:rPr>
                <w:noProof/>
                <w:webHidden/>
              </w:rPr>
              <w:fldChar w:fldCharType="separate"/>
            </w:r>
            <w:r w:rsidR="000A48D4">
              <w:rPr>
                <w:noProof/>
                <w:webHidden/>
              </w:rPr>
              <w:t>1</w:t>
            </w:r>
            <w:r w:rsidR="000A48D4">
              <w:rPr>
                <w:noProof/>
                <w:webHidden/>
              </w:rPr>
              <w:fldChar w:fldCharType="end"/>
            </w:r>
          </w:hyperlink>
        </w:p>
        <w:p w14:paraId="65E02CFF" w14:textId="45EDDB0D" w:rsidR="000A48D4" w:rsidRDefault="003D6174">
          <w:pPr>
            <w:pStyle w:val="TOC2"/>
            <w:tabs>
              <w:tab w:val="left" w:pos="880"/>
              <w:tab w:val="right" w:leader="dot" w:pos="9016"/>
            </w:tabs>
            <w:rPr>
              <w:rFonts w:asciiTheme="minorHAnsi" w:hAnsiTheme="minorHAnsi"/>
              <w:noProof/>
              <w:color w:val="auto"/>
            </w:rPr>
          </w:pPr>
          <w:hyperlink w:anchor="_Toc36115503" w:history="1">
            <w:r w:rsidR="000A48D4" w:rsidRPr="00107FAE">
              <w:rPr>
                <w:rStyle w:val="Hyperlink"/>
                <w:noProof/>
              </w:rPr>
              <w:t>2.3</w:t>
            </w:r>
            <w:r w:rsidR="000A48D4">
              <w:rPr>
                <w:rFonts w:asciiTheme="minorHAnsi" w:hAnsiTheme="minorHAnsi"/>
                <w:noProof/>
                <w:color w:val="auto"/>
              </w:rPr>
              <w:tab/>
            </w:r>
            <w:r w:rsidR="000A48D4" w:rsidRPr="00107FAE">
              <w:rPr>
                <w:rStyle w:val="Hyperlink"/>
                <w:noProof/>
              </w:rPr>
              <w:t>Simple share code sample</w:t>
            </w:r>
            <w:r w:rsidR="000A48D4">
              <w:rPr>
                <w:noProof/>
                <w:webHidden/>
              </w:rPr>
              <w:tab/>
            </w:r>
            <w:r w:rsidR="000A48D4">
              <w:rPr>
                <w:noProof/>
                <w:webHidden/>
              </w:rPr>
              <w:fldChar w:fldCharType="begin"/>
            </w:r>
            <w:r w:rsidR="000A48D4">
              <w:rPr>
                <w:noProof/>
                <w:webHidden/>
              </w:rPr>
              <w:instrText xml:space="preserve"> PAGEREF _Toc36115503 \h </w:instrText>
            </w:r>
            <w:r w:rsidR="000A48D4">
              <w:rPr>
                <w:noProof/>
                <w:webHidden/>
              </w:rPr>
            </w:r>
            <w:r w:rsidR="000A48D4">
              <w:rPr>
                <w:noProof/>
                <w:webHidden/>
              </w:rPr>
              <w:fldChar w:fldCharType="separate"/>
            </w:r>
            <w:r w:rsidR="000A48D4">
              <w:rPr>
                <w:noProof/>
                <w:webHidden/>
              </w:rPr>
              <w:t>2</w:t>
            </w:r>
            <w:r w:rsidR="000A48D4">
              <w:rPr>
                <w:noProof/>
                <w:webHidden/>
              </w:rPr>
              <w:fldChar w:fldCharType="end"/>
            </w:r>
          </w:hyperlink>
        </w:p>
        <w:p w14:paraId="642B111F" w14:textId="79C41B94" w:rsidR="000A48D4" w:rsidRDefault="003D6174">
          <w:pPr>
            <w:pStyle w:val="TOC2"/>
            <w:tabs>
              <w:tab w:val="left" w:pos="880"/>
              <w:tab w:val="right" w:leader="dot" w:pos="9016"/>
            </w:tabs>
            <w:rPr>
              <w:rFonts w:asciiTheme="minorHAnsi" w:hAnsiTheme="minorHAnsi"/>
              <w:noProof/>
              <w:color w:val="auto"/>
            </w:rPr>
          </w:pPr>
          <w:hyperlink w:anchor="_Toc36115504" w:history="1">
            <w:r w:rsidR="000A48D4" w:rsidRPr="00107FAE">
              <w:rPr>
                <w:rStyle w:val="Hyperlink"/>
                <w:noProof/>
              </w:rPr>
              <w:t>2.4</w:t>
            </w:r>
            <w:r w:rsidR="000A48D4">
              <w:rPr>
                <w:rFonts w:asciiTheme="minorHAnsi" w:hAnsiTheme="minorHAnsi"/>
                <w:noProof/>
                <w:color w:val="auto"/>
              </w:rPr>
              <w:tab/>
            </w:r>
            <w:r w:rsidR="000A48D4" w:rsidRPr="00107FAE">
              <w:rPr>
                <w:rStyle w:val="Hyperlink"/>
                <w:noProof/>
              </w:rPr>
              <w:t>Performance</w:t>
            </w:r>
            <w:r w:rsidR="000A48D4">
              <w:rPr>
                <w:noProof/>
                <w:webHidden/>
              </w:rPr>
              <w:tab/>
            </w:r>
            <w:r w:rsidR="000A48D4">
              <w:rPr>
                <w:noProof/>
                <w:webHidden/>
              </w:rPr>
              <w:fldChar w:fldCharType="begin"/>
            </w:r>
            <w:r w:rsidR="000A48D4">
              <w:rPr>
                <w:noProof/>
                <w:webHidden/>
              </w:rPr>
              <w:instrText xml:space="preserve"> PAGEREF _Toc36115504 \h </w:instrText>
            </w:r>
            <w:r w:rsidR="000A48D4">
              <w:rPr>
                <w:noProof/>
                <w:webHidden/>
              </w:rPr>
            </w:r>
            <w:r w:rsidR="000A48D4">
              <w:rPr>
                <w:noProof/>
                <w:webHidden/>
              </w:rPr>
              <w:fldChar w:fldCharType="separate"/>
            </w:r>
            <w:r w:rsidR="000A48D4">
              <w:rPr>
                <w:noProof/>
                <w:webHidden/>
              </w:rPr>
              <w:t>5</w:t>
            </w:r>
            <w:r w:rsidR="000A48D4">
              <w:rPr>
                <w:noProof/>
                <w:webHidden/>
              </w:rPr>
              <w:fldChar w:fldCharType="end"/>
            </w:r>
          </w:hyperlink>
        </w:p>
        <w:p w14:paraId="633CADF9" w14:textId="28FF30D2" w:rsidR="000A48D4" w:rsidRDefault="003D6174">
          <w:pPr>
            <w:pStyle w:val="TOC2"/>
            <w:tabs>
              <w:tab w:val="left" w:pos="880"/>
              <w:tab w:val="right" w:leader="dot" w:pos="9016"/>
            </w:tabs>
            <w:rPr>
              <w:rFonts w:asciiTheme="minorHAnsi" w:hAnsiTheme="minorHAnsi"/>
              <w:noProof/>
              <w:color w:val="auto"/>
            </w:rPr>
          </w:pPr>
          <w:hyperlink w:anchor="_Toc36115505" w:history="1">
            <w:r w:rsidR="000A48D4" w:rsidRPr="00107FAE">
              <w:rPr>
                <w:rStyle w:val="Hyperlink"/>
                <w:noProof/>
              </w:rPr>
              <w:t>2.5</w:t>
            </w:r>
            <w:r w:rsidR="000A48D4">
              <w:rPr>
                <w:rFonts w:asciiTheme="minorHAnsi" w:hAnsiTheme="minorHAnsi"/>
                <w:noProof/>
                <w:color w:val="auto"/>
              </w:rPr>
              <w:tab/>
            </w:r>
            <w:r w:rsidR="000A48D4" w:rsidRPr="00107FAE">
              <w:rPr>
                <w:rStyle w:val="Hyperlink"/>
                <w:noProof/>
              </w:rPr>
              <w:t>Vertex shader</w:t>
            </w:r>
            <w:r w:rsidR="000A48D4">
              <w:rPr>
                <w:noProof/>
                <w:webHidden/>
              </w:rPr>
              <w:tab/>
            </w:r>
            <w:r w:rsidR="000A48D4">
              <w:rPr>
                <w:noProof/>
                <w:webHidden/>
              </w:rPr>
              <w:fldChar w:fldCharType="begin"/>
            </w:r>
            <w:r w:rsidR="000A48D4">
              <w:rPr>
                <w:noProof/>
                <w:webHidden/>
              </w:rPr>
              <w:instrText xml:space="preserve"> PAGEREF _Toc36115505 \h </w:instrText>
            </w:r>
            <w:r w:rsidR="000A48D4">
              <w:rPr>
                <w:noProof/>
                <w:webHidden/>
              </w:rPr>
            </w:r>
            <w:r w:rsidR="000A48D4">
              <w:rPr>
                <w:noProof/>
                <w:webHidden/>
              </w:rPr>
              <w:fldChar w:fldCharType="separate"/>
            </w:r>
            <w:r w:rsidR="000A48D4">
              <w:rPr>
                <w:noProof/>
                <w:webHidden/>
              </w:rPr>
              <w:t>5</w:t>
            </w:r>
            <w:r w:rsidR="000A48D4">
              <w:rPr>
                <w:noProof/>
                <w:webHidden/>
              </w:rPr>
              <w:fldChar w:fldCharType="end"/>
            </w:r>
          </w:hyperlink>
        </w:p>
        <w:p w14:paraId="29EB0FE3" w14:textId="611B9492" w:rsidR="000A48D4" w:rsidRDefault="003D6174">
          <w:pPr>
            <w:pStyle w:val="TOC2"/>
            <w:tabs>
              <w:tab w:val="left" w:pos="880"/>
              <w:tab w:val="right" w:leader="dot" w:pos="9016"/>
            </w:tabs>
            <w:rPr>
              <w:rFonts w:asciiTheme="minorHAnsi" w:hAnsiTheme="minorHAnsi"/>
              <w:noProof/>
              <w:color w:val="auto"/>
            </w:rPr>
          </w:pPr>
          <w:hyperlink w:anchor="_Toc36115506" w:history="1">
            <w:r w:rsidR="000A48D4" w:rsidRPr="00107FAE">
              <w:rPr>
                <w:rStyle w:val="Hyperlink"/>
                <w:noProof/>
              </w:rPr>
              <w:t>2.6</w:t>
            </w:r>
            <w:r w:rsidR="000A48D4">
              <w:rPr>
                <w:rFonts w:asciiTheme="minorHAnsi" w:hAnsiTheme="minorHAnsi"/>
                <w:noProof/>
                <w:color w:val="auto"/>
              </w:rPr>
              <w:tab/>
            </w:r>
            <w:r w:rsidR="000A48D4" w:rsidRPr="00107FAE">
              <w:rPr>
                <w:rStyle w:val="Hyperlink"/>
                <w:noProof/>
              </w:rPr>
              <w:t>What else can you do with vertex shaders?</w:t>
            </w:r>
            <w:r w:rsidR="000A48D4">
              <w:rPr>
                <w:noProof/>
                <w:webHidden/>
              </w:rPr>
              <w:tab/>
            </w:r>
            <w:r w:rsidR="000A48D4">
              <w:rPr>
                <w:noProof/>
                <w:webHidden/>
              </w:rPr>
              <w:fldChar w:fldCharType="begin"/>
            </w:r>
            <w:r w:rsidR="000A48D4">
              <w:rPr>
                <w:noProof/>
                <w:webHidden/>
              </w:rPr>
              <w:instrText xml:space="preserve"> PAGEREF _Toc36115506 \h </w:instrText>
            </w:r>
            <w:r w:rsidR="000A48D4">
              <w:rPr>
                <w:noProof/>
                <w:webHidden/>
              </w:rPr>
            </w:r>
            <w:r w:rsidR="000A48D4">
              <w:rPr>
                <w:noProof/>
                <w:webHidden/>
              </w:rPr>
              <w:fldChar w:fldCharType="separate"/>
            </w:r>
            <w:r w:rsidR="000A48D4">
              <w:rPr>
                <w:noProof/>
                <w:webHidden/>
              </w:rPr>
              <w:t>6</w:t>
            </w:r>
            <w:r w:rsidR="000A48D4">
              <w:rPr>
                <w:noProof/>
                <w:webHidden/>
              </w:rPr>
              <w:fldChar w:fldCharType="end"/>
            </w:r>
          </w:hyperlink>
        </w:p>
        <w:p w14:paraId="39CD368E" w14:textId="110D4AFC" w:rsidR="000A48D4" w:rsidRDefault="003D6174">
          <w:pPr>
            <w:pStyle w:val="TOC2"/>
            <w:tabs>
              <w:tab w:val="left" w:pos="880"/>
              <w:tab w:val="right" w:leader="dot" w:pos="9016"/>
            </w:tabs>
            <w:rPr>
              <w:rFonts w:asciiTheme="minorHAnsi" w:hAnsiTheme="minorHAnsi"/>
              <w:noProof/>
              <w:color w:val="auto"/>
            </w:rPr>
          </w:pPr>
          <w:hyperlink w:anchor="_Toc36115507" w:history="1">
            <w:r w:rsidR="000A48D4" w:rsidRPr="00107FAE">
              <w:rPr>
                <w:rStyle w:val="Hyperlink"/>
                <w:noProof/>
              </w:rPr>
              <w:t>2.7</w:t>
            </w:r>
            <w:r w:rsidR="000A48D4">
              <w:rPr>
                <w:rFonts w:asciiTheme="minorHAnsi" w:hAnsiTheme="minorHAnsi"/>
                <w:noProof/>
                <w:color w:val="auto"/>
              </w:rPr>
              <w:tab/>
            </w:r>
            <w:r w:rsidR="000A48D4" w:rsidRPr="00107FAE">
              <w:rPr>
                <w:rStyle w:val="Hyperlink"/>
                <w:noProof/>
              </w:rPr>
              <w:t>Input and output structures details</w:t>
            </w:r>
            <w:r w:rsidR="000A48D4">
              <w:rPr>
                <w:noProof/>
                <w:webHidden/>
              </w:rPr>
              <w:tab/>
            </w:r>
            <w:r w:rsidR="000A48D4">
              <w:rPr>
                <w:noProof/>
                <w:webHidden/>
              </w:rPr>
              <w:fldChar w:fldCharType="begin"/>
            </w:r>
            <w:r w:rsidR="000A48D4">
              <w:rPr>
                <w:noProof/>
                <w:webHidden/>
              </w:rPr>
              <w:instrText xml:space="preserve"> PAGEREF _Toc36115507 \h </w:instrText>
            </w:r>
            <w:r w:rsidR="000A48D4">
              <w:rPr>
                <w:noProof/>
                <w:webHidden/>
              </w:rPr>
            </w:r>
            <w:r w:rsidR="000A48D4">
              <w:rPr>
                <w:noProof/>
                <w:webHidden/>
              </w:rPr>
              <w:fldChar w:fldCharType="separate"/>
            </w:r>
            <w:r w:rsidR="000A48D4">
              <w:rPr>
                <w:noProof/>
                <w:webHidden/>
              </w:rPr>
              <w:t>7</w:t>
            </w:r>
            <w:r w:rsidR="000A48D4">
              <w:rPr>
                <w:noProof/>
                <w:webHidden/>
              </w:rPr>
              <w:fldChar w:fldCharType="end"/>
            </w:r>
          </w:hyperlink>
        </w:p>
        <w:p w14:paraId="10B2BD2E" w14:textId="5C92A4E6" w:rsidR="000A48D4" w:rsidRDefault="003D6174">
          <w:pPr>
            <w:pStyle w:val="TOC2"/>
            <w:tabs>
              <w:tab w:val="left" w:pos="880"/>
              <w:tab w:val="right" w:leader="dot" w:pos="9016"/>
            </w:tabs>
            <w:rPr>
              <w:rFonts w:asciiTheme="minorHAnsi" w:hAnsiTheme="minorHAnsi"/>
              <w:noProof/>
              <w:color w:val="auto"/>
            </w:rPr>
          </w:pPr>
          <w:hyperlink w:anchor="_Toc36115508" w:history="1">
            <w:r w:rsidR="000A48D4" w:rsidRPr="00107FAE">
              <w:rPr>
                <w:rStyle w:val="Hyperlink"/>
                <w:noProof/>
              </w:rPr>
              <w:t>2.8</w:t>
            </w:r>
            <w:r w:rsidR="000A48D4">
              <w:rPr>
                <w:rFonts w:asciiTheme="minorHAnsi" w:hAnsiTheme="minorHAnsi"/>
                <w:noProof/>
                <w:color w:val="auto"/>
              </w:rPr>
              <w:tab/>
            </w:r>
            <w:r w:rsidR="000A48D4" w:rsidRPr="00107FAE">
              <w:rPr>
                <w:rStyle w:val="Hyperlink"/>
                <w:noProof/>
              </w:rPr>
              <w:t>Performance</w:t>
            </w:r>
            <w:r w:rsidR="000A48D4">
              <w:rPr>
                <w:noProof/>
                <w:webHidden/>
              </w:rPr>
              <w:tab/>
            </w:r>
            <w:r w:rsidR="000A48D4">
              <w:rPr>
                <w:noProof/>
                <w:webHidden/>
              </w:rPr>
              <w:fldChar w:fldCharType="begin"/>
            </w:r>
            <w:r w:rsidR="000A48D4">
              <w:rPr>
                <w:noProof/>
                <w:webHidden/>
              </w:rPr>
              <w:instrText xml:space="preserve"> PAGEREF _Toc36115508 \h </w:instrText>
            </w:r>
            <w:r w:rsidR="000A48D4">
              <w:rPr>
                <w:noProof/>
                <w:webHidden/>
              </w:rPr>
            </w:r>
            <w:r w:rsidR="000A48D4">
              <w:rPr>
                <w:noProof/>
                <w:webHidden/>
              </w:rPr>
              <w:fldChar w:fldCharType="separate"/>
            </w:r>
            <w:r w:rsidR="000A48D4">
              <w:rPr>
                <w:noProof/>
                <w:webHidden/>
              </w:rPr>
              <w:t>7</w:t>
            </w:r>
            <w:r w:rsidR="000A48D4">
              <w:rPr>
                <w:noProof/>
                <w:webHidden/>
              </w:rPr>
              <w:fldChar w:fldCharType="end"/>
            </w:r>
          </w:hyperlink>
        </w:p>
        <w:p w14:paraId="34104E26" w14:textId="04CFB8EA" w:rsidR="000A48D4" w:rsidRDefault="003D6174">
          <w:pPr>
            <w:pStyle w:val="TOC2"/>
            <w:tabs>
              <w:tab w:val="left" w:pos="880"/>
              <w:tab w:val="right" w:leader="dot" w:pos="9016"/>
            </w:tabs>
            <w:rPr>
              <w:rFonts w:asciiTheme="minorHAnsi" w:hAnsiTheme="minorHAnsi"/>
              <w:noProof/>
              <w:color w:val="auto"/>
            </w:rPr>
          </w:pPr>
          <w:hyperlink w:anchor="_Toc36115509" w:history="1">
            <w:r w:rsidR="000A48D4" w:rsidRPr="00107FAE">
              <w:rPr>
                <w:rStyle w:val="Hyperlink"/>
                <w:noProof/>
              </w:rPr>
              <w:t>2.9</w:t>
            </w:r>
            <w:r w:rsidR="000A48D4">
              <w:rPr>
                <w:rFonts w:asciiTheme="minorHAnsi" w:hAnsiTheme="minorHAnsi"/>
                <w:noProof/>
                <w:color w:val="auto"/>
              </w:rPr>
              <w:tab/>
            </w:r>
            <w:r w:rsidR="000A48D4" w:rsidRPr="00107FAE">
              <w:rPr>
                <w:rStyle w:val="Hyperlink"/>
                <w:noProof/>
              </w:rPr>
              <w:t>Graphical example</w:t>
            </w:r>
            <w:r w:rsidR="000A48D4">
              <w:rPr>
                <w:noProof/>
                <w:webHidden/>
              </w:rPr>
              <w:tab/>
            </w:r>
            <w:r w:rsidR="000A48D4">
              <w:rPr>
                <w:noProof/>
                <w:webHidden/>
              </w:rPr>
              <w:fldChar w:fldCharType="begin"/>
            </w:r>
            <w:r w:rsidR="000A48D4">
              <w:rPr>
                <w:noProof/>
                <w:webHidden/>
              </w:rPr>
              <w:instrText xml:space="preserve"> PAGEREF _Toc36115509 \h </w:instrText>
            </w:r>
            <w:r w:rsidR="000A48D4">
              <w:rPr>
                <w:noProof/>
                <w:webHidden/>
              </w:rPr>
            </w:r>
            <w:r w:rsidR="000A48D4">
              <w:rPr>
                <w:noProof/>
                <w:webHidden/>
              </w:rPr>
              <w:fldChar w:fldCharType="separate"/>
            </w:r>
            <w:r w:rsidR="000A48D4">
              <w:rPr>
                <w:noProof/>
                <w:webHidden/>
              </w:rPr>
              <w:t>8</w:t>
            </w:r>
            <w:r w:rsidR="000A48D4">
              <w:rPr>
                <w:noProof/>
                <w:webHidden/>
              </w:rPr>
              <w:fldChar w:fldCharType="end"/>
            </w:r>
          </w:hyperlink>
        </w:p>
        <w:p w14:paraId="7092E9BC" w14:textId="1493828B" w:rsidR="000A48D4" w:rsidRDefault="003D6174">
          <w:pPr>
            <w:pStyle w:val="TOC2"/>
            <w:tabs>
              <w:tab w:val="left" w:pos="880"/>
              <w:tab w:val="right" w:leader="dot" w:pos="9016"/>
            </w:tabs>
            <w:rPr>
              <w:rFonts w:asciiTheme="minorHAnsi" w:hAnsiTheme="minorHAnsi"/>
              <w:noProof/>
              <w:color w:val="auto"/>
            </w:rPr>
          </w:pPr>
          <w:hyperlink w:anchor="_Toc36115510" w:history="1">
            <w:r w:rsidR="000A48D4" w:rsidRPr="00107FAE">
              <w:rPr>
                <w:rStyle w:val="Hyperlink"/>
                <w:noProof/>
              </w:rPr>
              <w:t>2.10</w:t>
            </w:r>
            <w:r w:rsidR="000A48D4">
              <w:rPr>
                <w:rFonts w:asciiTheme="minorHAnsi" w:hAnsiTheme="minorHAnsi"/>
                <w:noProof/>
                <w:color w:val="auto"/>
              </w:rPr>
              <w:tab/>
            </w:r>
            <w:r w:rsidR="000A48D4" w:rsidRPr="00107FAE">
              <w:rPr>
                <w:rStyle w:val="Hyperlink"/>
                <w:noProof/>
              </w:rPr>
              <w:t>Fragment shader</w:t>
            </w:r>
            <w:r w:rsidR="000A48D4">
              <w:rPr>
                <w:noProof/>
                <w:webHidden/>
              </w:rPr>
              <w:tab/>
            </w:r>
            <w:r w:rsidR="000A48D4">
              <w:rPr>
                <w:noProof/>
                <w:webHidden/>
              </w:rPr>
              <w:fldChar w:fldCharType="begin"/>
            </w:r>
            <w:r w:rsidR="000A48D4">
              <w:rPr>
                <w:noProof/>
                <w:webHidden/>
              </w:rPr>
              <w:instrText xml:space="preserve"> PAGEREF _Toc36115510 \h </w:instrText>
            </w:r>
            <w:r w:rsidR="000A48D4">
              <w:rPr>
                <w:noProof/>
                <w:webHidden/>
              </w:rPr>
            </w:r>
            <w:r w:rsidR="000A48D4">
              <w:rPr>
                <w:noProof/>
                <w:webHidden/>
              </w:rPr>
              <w:fldChar w:fldCharType="separate"/>
            </w:r>
            <w:r w:rsidR="000A48D4">
              <w:rPr>
                <w:noProof/>
                <w:webHidden/>
              </w:rPr>
              <w:t>8</w:t>
            </w:r>
            <w:r w:rsidR="000A48D4">
              <w:rPr>
                <w:noProof/>
                <w:webHidden/>
              </w:rPr>
              <w:fldChar w:fldCharType="end"/>
            </w:r>
          </w:hyperlink>
        </w:p>
        <w:p w14:paraId="4F1DBAA5" w14:textId="4CE718B8" w:rsidR="000A48D4" w:rsidRDefault="003D6174">
          <w:pPr>
            <w:pStyle w:val="TOC2"/>
            <w:tabs>
              <w:tab w:val="left" w:pos="880"/>
              <w:tab w:val="right" w:leader="dot" w:pos="9016"/>
            </w:tabs>
            <w:rPr>
              <w:rFonts w:asciiTheme="minorHAnsi" w:hAnsiTheme="minorHAnsi"/>
              <w:noProof/>
              <w:color w:val="auto"/>
            </w:rPr>
          </w:pPr>
          <w:hyperlink w:anchor="_Toc36115511" w:history="1">
            <w:r w:rsidR="000A48D4" w:rsidRPr="00107FAE">
              <w:rPr>
                <w:rStyle w:val="Hyperlink"/>
                <w:noProof/>
              </w:rPr>
              <w:t>2.11</w:t>
            </w:r>
            <w:r w:rsidR="000A48D4">
              <w:rPr>
                <w:rFonts w:asciiTheme="minorHAnsi" w:hAnsiTheme="minorHAnsi"/>
                <w:noProof/>
                <w:color w:val="auto"/>
              </w:rPr>
              <w:tab/>
            </w:r>
            <w:r w:rsidR="000A48D4" w:rsidRPr="00107FAE">
              <w:rPr>
                <w:rStyle w:val="Hyperlink"/>
                <w:noProof/>
              </w:rPr>
              <w:t>Passing data to the shader</w:t>
            </w:r>
            <w:r w:rsidR="000A48D4">
              <w:rPr>
                <w:noProof/>
                <w:webHidden/>
              </w:rPr>
              <w:tab/>
            </w:r>
            <w:r w:rsidR="000A48D4">
              <w:rPr>
                <w:noProof/>
                <w:webHidden/>
              </w:rPr>
              <w:fldChar w:fldCharType="begin"/>
            </w:r>
            <w:r w:rsidR="000A48D4">
              <w:rPr>
                <w:noProof/>
                <w:webHidden/>
              </w:rPr>
              <w:instrText xml:space="preserve"> PAGEREF _Toc36115511 \h </w:instrText>
            </w:r>
            <w:r w:rsidR="000A48D4">
              <w:rPr>
                <w:noProof/>
                <w:webHidden/>
              </w:rPr>
            </w:r>
            <w:r w:rsidR="000A48D4">
              <w:rPr>
                <w:noProof/>
                <w:webHidden/>
              </w:rPr>
              <w:fldChar w:fldCharType="separate"/>
            </w:r>
            <w:r w:rsidR="000A48D4">
              <w:rPr>
                <w:noProof/>
                <w:webHidden/>
              </w:rPr>
              <w:t>9</w:t>
            </w:r>
            <w:r w:rsidR="000A48D4">
              <w:rPr>
                <w:noProof/>
                <w:webHidden/>
              </w:rPr>
              <w:fldChar w:fldCharType="end"/>
            </w:r>
          </w:hyperlink>
        </w:p>
        <w:p w14:paraId="428E34C4" w14:textId="5E677D74" w:rsidR="000A48D4" w:rsidRDefault="003D6174">
          <w:pPr>
            <w:pStyle w:val="TOC2"/>
            <w:tabs>
              <w:tab w:val="left" w:pos="880"/>
              <w:tab w:val="right" w:leader="dot" w:pos="9016"/>
            </w:tabs>
            <w:rPr>
              <w:rFonts w:asciiTheme="minorHAnsi" w:hAnsiTheme="minorHAnsi"/>
              <w:noProof/>
              <w:color w:val="auto"/>
            </w:rPr>
          </w:pPr>
          <w:hyperlink w:anchor="_Toc36115512" w:history="1">
            <w:r w:rsidR="000A48D4" w:rsidRPr="00107FAE">
              <w:rPr>
                <w:rStyle w:val="Hyperlink"/>
                <w:noProof/>
              </w:rPr>
              <w:t>2.12</w:t>
            </w:r>
            <w:r w:rsidR="000A48D4">
              <w:rPr>
                <w:rFonts w:asciiTheme="minorHAnsi" w:hAnsiTheme="minorHAnsi"/>
                <w:noProof/>
                <w:color w:val="auto"/>
              </w:rPr>
              <w:tab/>
            </w:r>
            <w:r w:rsidR="000A48D4" w:rsidRPr="00107FAE">
              <w:rPr>
                <w:rStyle w:val="Hyperlink"/>
                <w:noProof/>
              </w:rPr>
              <w:t>Properties block</w:t>
            </w:r>
            <w:r w:rsidR="000A48D4">
              <w:rPr>
                <w:noProof/>
                <w:webHidden/>
              </w:rPr>
              <w:tab/>
            </w:r>
            <w:r w:rsidR="000A48D4">
              <w:rPr>
                <w:noProof/>
                <w:webHidden/>
              </w:rPr>
              <w:fldChar w:fldCharType="begin"/>
            </w:r>
            <w:r w:rsidR="000A48D4">
              <w:rPr>
                <w:noProof/>
                <w:webHidden/>
              </w:rPr>
              <w:instrText xml:space="preserve"> PAGEREF _Toc36115512 \h </w:instrText>
            </w:r>
            <w:r w:rsidR="000A48D4">
              <w:rPr>
                <w:noProof/>
                <w:webHidden/>
              </w:rPr>
            </w:r>
            <w:r w:rsidR="000A48D4">
              <w:rPr>
                <w:noProof/>
                <w:webHidden/>
              </w:rPr>
              <w:fldChar w:fldCharType="separate"/>
            </w:r>
            <w:r w:rsidR="000A48D4">
              <w:rPr>
                <w:noProof/>
                <w:webHidden/>
              </w:rPr>
              <w:t>9</w:t>
            </w:r>
            <w:r w:rsidR="000A48D4">
              <w:rPr>
                <w:noProof/>
                <w:webHidden/>
              </w:rPr>
              <w:fldChar w:fldCharType="end"/>
            </w:r>
          </w:hyperlink>
        </w:p>
        <w:p w14:paraId="648B2176" w14:textId="64B67BBB" w:rsidR="000A48D4" w:rsidRDefault="003D6174">
          <w:pPr>
            <w:pStyle w:val="TOC2"/>
            <w:tabs>
              <w:tab w:val="left" w:pos="880"/>
              <w:tab w:val="right" w:leader="dot" w:pos="9016"/>
            </w:tabs>
            <w:rPr>
              <w:rFonts w:asciiTheme="minorHAnsi" w:hAnsiTheme="minorHAnsi"/>
              <w:noProof/>
              <w:color w:val="auto"/>
            </w:rPr>
          </w:pPr>
          <w:hyperlink w:anchor="_Toc36115513" w:history="1">
            <w:r w:rsidR="000A48D4" w:rsidRPr="00107FAE">
              <w:rPr>
                <w:rStyle w:val="Hyperlink"/>
                <w:noProof/>
              </w:rPr>
              <w:t>2.13</w:t>
            </w:r>
            <w:r w:rsidR="000A48D4">
              <w:rPr>
                <w:rFonts w:asciiTheme="minorHAnsi" w:hAnsiTheme="minorHAnsi"/>
                <w:noProof/>
                <w:color w:val="auto"/>
              </w:rPr>
              <w:tab/>
            </w:r>
            <w:r w:rsidR="000A48D4" w:rsidRPr="00107FAE">
              <w:rPr>
                <w:rStyle w:val="Hyperlink"/>
                <w:noProof/>
              </w:rPr>
              <w:t>Why do we use custom shaders?</w:t>
            </w:r>
            <w:r w:rsidR="000A48D4">
              <w:rPr>
                <w:noProof/>
                <w:webHidden/>
              </w:rPr>
              <w:tab/>
            </w:r>
            <w:r w:rsidR="000A48D4">
              <w:rPr>
                <w:noProof/>
                <w:webHidden/>
              </w:rPr>
              <w:fldChar w:fldCharType="begin"/>
            </w:r>
            <w:r w:rsidR="000A48D4">
              <w:rPr>
                <w:noProof/>
                <w:webHidden/>
              </w:rPr>
              <w:instrText xml:space="preserve"> PAGEREF _Toc36115513 \h </w:instrText>
            </w:r>
            <w:r w:rsidR="000A48D4">
              <w:rPr>
                <w:noProof/>
                <w:webHidden/>
              </w:rPr>
            </w:r>
            <w:r w:rsidR="000A48D4">
              <w:rPr>
                <w:noProof/>
                <w:webHidden/>
              </w:rPr>
              <w:fldChar w:fldCharType="separate"/>
            </w:r>
            <w:r w:rsidR="000A48D4">
              <w:rPr>
                <w:noProof/>
                <w:webHidden/>
              </w:rPr>
              <w:t>10</w:t>
            </w:r>
            <w:r w:rsidR="000A48D4">
              <w:rPr>
                <w:noProof/>
                <w:webHidden/>
              </w:rPr>
              <w:fldChar w:fldCharType="end"/>
            </w:r>
          </w:hyperlink>
        </w:p>
        <w:p w14:paraId="488F990A" w14:textId="0931F289" w:rsidR="000A48D4" w:rsidRDefault="003D6174">
          <w:pPr>
            <w:pStyle w:val="TOC1"/>
            <w:rPr>
              <w:rFonts w:asciiTheme="minorHAnsi" w:hAnsiTheme="minorHAnsi"/>
              <w:b w:val="0"/>
              <w:color w:val="auto"/>
              <w:sz w:val="22"/>
            </w:rPr>
          </w:pPr>
          <w:hyperlink w:anchor="_Toc36115514" w:history="1">
            <w:r w:rsidR="000A48D4" w:rsidRPr="00107FAE">
              <w:rPr>
                <w:rStyle w:val="Hyperlink"/>
              </w:rPr>
              <w:t>3</w:t>
            </w:r>
            <w:r w:rsidR="000A48D4">
              <w:rPr>
                <w:rFonts w:asciiTheme="minorHAnsi" w:hAnsiTheme="minorHAnsi"/>
                <w:b w:val="0"/>
                <w:color w:val="auto"/>
                <w:sz w:val="22"/>
              </w:rPr>
              <w:tab/>
            </w:r>
            <w:r w:rsidR="000A48D4" w:rsidRPr="00107FAE">
              <w:rPr>
                <w:rStyle w:val="Hyperlink"/>
              </w:rPr>
              <w:t>Back to the chess room</w:t>
            </w:r>
            <w:r w:rsidR="000A48D4">
              <w:rPr>
                <w:webHidden/>
              </w:rPr>
              <w:tab/>
            </w:r>
            <w:r w:rsidR="000A48D4">
              <w:rPr>
                <w:webHidden/>
              </w:rPr>
              <w:fldChar w:fldCharType="begin"/>
            </w:r>
            <w:r w:rsidR="000A48D4">
              <w:rPr>
                <w:webHidden/>
              </w:rPr>
              <w:instrText xml:space="preserve"> PAGEREF _Toc36115514 \h </w:instrText>
            </w:r>
            <w:r w:rsidR="000A48D4">
              <w:rPr>
                <w:webHidden/>
              </w:rPr>
            </w:r>
            <w:r w:rsidR="000A48D4">
              <w:rPr>
                <w:webHidden/>
              </w:rPr>
              <w:fldChar w:fldCharType="separate"/>
            </w:r>
            <w:r w:rsidR="000A48D4">
              <w:rPr>
                <w:webHidden/>
              </w:rPr>
              <w:t>11</w:t>
            </w:r>
            <w:r w:rsidR="000A48D4">
              <w:rPr>
                <w:webHidden/>
              </w:rPr>
              <w:fldChar w:fldCharType="end"/>
            </w:r>
          </w:hyperlink>
        </w:p>
        <w:p w14:paraId="47EEE10F" w14:textId="58513C03" w:rsidR="000A48D4" w:rsidRDefault="003D6174">
          <w:pPr>
            <w:pStyle w:val="TOC2"/>
            <w:tabs>
              <w:tab w:val="left" w:pos="880"/>
              <w:tab w:val="right" w:leader="dot" w:pos="9016"/>
            </w:tabs>
            <w:rPr>
              <w:rFonts w:asciiTheme="minorHAnsi" w:hAnsiTheme="minorHAnsi"/>
              <w:noProof/>
              <w:color w:val="auto"/>
            </w:rPr>
          </w:pPr>
          <w:hyperlink w:anchor="_Toc36115515" w:history="1">
            <w:r w:rsidR="000A48D4" w:rsidRPr="00107FAE">
              <w:rPr>
                <w:rStyle w:val="Hyperlink"/>
                <w:noProof/>
              </w:rPr>
              <w:t>3.1</w:t>
            </w:r>
            <w:r w:rsidR="000A48D4">
              <w:rPr>
                <w:rFonts w:asciiTheme="minorHAnsi" w:hAnsiTheme="minorHAnsi"/>
                <w:noProof/>
                <w:color w:val="auto"/>
              </w:rPr>
              <w:tab/>
            </w:r>
            <w:r w:rsidR="000A48D4" w:rsidRPr="00107FAE">
              <w:rPr>
                <w:rStyle w:val="Hyperlink"/>
                <w:noProof/>
              </w:rPr>
              <w:t>Cube map</w:t>
            </w:r>
            <w:r w:rsidR="000A48D4">
              <w:rPr>
                <w:noProof/>
                <w:webHidden/>
              </w:rPr>
              <w:tab/>
            </w:r>
            <w:r w:rsidR="000A48D4">
              <w:rPr>
                <w:noProof/>
                <w:webHidden/>
              </w:rPr>
              <w:fldChar w:fldCharType="begin"/>
            </w:r>
            <w:r w:rsidR="000A48D4">
              <w:rPr>
                <w:noProof/>
                <w:webHidden/>
              </w:rPr>
              <w:instrText xml:space="preserve"> PAGEREF _Toc36115515 \h </w:instrText>
            </w:r>
            <w:r w:rsidR="000A48D4">
              <w:rPr>
                <w:noProof/>
                <w:webHidden/>
              </w:rPr>
            </w:r>
            <w:r w:rsidR="000A48D4">
              <w:rPr>
                <w:noProof/>
                <w:webHidden/>
              </w:rPr>
              <w:fldChar w:fldCharType="separate"/>
            </w:r>
            <w:r w:rsidR="000A48D4">
              <w:rPr>
                <w:noProof/>
                <w:webHidden/>
              </w:rPr>
              <w:t>11</w:t>
            </w:r>
            <w:r w:rsidR="000A48D4">
              <w:rPr>
                <w:noProof/>
                <w:webHidden/>
              </w:rPr>
              <w:fldChar w:fldCharType="end"/>
            </w:r>
          </w:hyperlink>
        </w:p>
        <w:p w14:paraId="323CE0C8" w14:textId="423DDCF3" w:rsidR="000A48D4" w:rsidRDefault="003D6174">
          <w:pPr>
            <w:pStyle w:val="TOC1"/>
            <w:rPr>
              <w:rFonts w:asciiTheme="minorHAnsi" w:hAnsiTheme="minorHAnsi"/>
              <w:b w:val="0"/>
              <w:color w:val="auto"/>
              <w:sz w:val="22"/>
            </w:rPr>
          </w:pPr>
          <w:hyperlink w:anchor="_Toc36115516" w:history="1">
            <w:r w:rsidR="000A48D4" w:rsidRPr="00107FAE">
              <w:rPr>
                <w:rStyle w:val="Hyperlink"/>
              </w:rPr>
              <w:t>4</w:t>
            </w:r>
            <w:r w:rsidR="000A48D4">
              <w:rPr>
                <w:rFonts w:asciiTheme="minorHAnsi" w:hAnsiTheme="minorHAnsi"/>
                <w:b w:val="0"/>
                <w:color w:val="auto"/>
                <w:sz w:val="22"/>
              </w:rPr>
              <w:tab/>
            </w:r>
            <w:r w:rsidR="000A48D4" w:rsidRPr="00107FAE">
              <w:rPr>
                <w:rStyle w:val="Hyperlink"/>
              </w:rPr>
              <w:t>Understanding cube mapping</w:t>
            </w:r>
            <w:r w:rsidR="000A48D4">
              <w:rPr>
                <w:webHidden/>
              </w:rPr>
              <w:tab/>
            </w:r>
            <w:r w:rsidR="000A48D4">
              <w:rPr>
                <w:webHidden/>
              </w:rPr>
              <w:fldChar w:fldCharType="begin"/>
            </w:r>
            <w:r w:rsidR="000A48D4">
              <w:rPr>
                <w:webHidden/>
              </w:rPr>
              <w:instrText xml:space="preserve"> PAGEREF _Toc36115516 \h </w:instrText>
            </w:r>
            <w:r w:rsidR="000A48D4">
              <w:rPr>
                <w:webHidden/>
              </w:rPr>
            </w:r>
            <w:r w:rsidR="000A48D4">
              <w:rPr>
                <w:webHidden/>
              </w:rPr>
              <w:fldChar w:fldCharType="separate"/>
            </w:r>
            <w:r w:rsidR="000A48D4">
              <w:rPr>
                <w:webHidden/>
              </w:rPr>
              <w:t>12</w:t>
            </w:r>
            <w:r w:rsidR="000A48D4">
              <w:rPr>
                <w:webHidden/>
              </w:rPr>
              <w:fldChar w:fldCharType="end"/>
            </w:r>
          </w:hyperlink>
        </w:p>
        <w:p w14:paraId="64881472" w14:textId="28016F5F" w:rsidR="000A48D4" w:rsidRDefault="003D6174">
          <w:pPr>
            <w:pStyle w:val="TOC2"/>
            <w:tabs>
              <w:tab w:val="left" w:pos="880"/>
              <w:tab w:val="right" w:leader="dot" w:pos="9016"/>
            </w:tabs>
            <w:rPr>
              <w:rFonts w:asciiTheme="minorHAnsi" w:hAnsiTheme="minorHAnsi"/>
              <w:noProof/>
              <w:color w:val="auto"/>
            </w:rPr>
          </w:pPr>
          <w:hyperlink w:anchor="_Toc36115517" w:history="1">
            <w:r w:rsidR="000A48D4" w:rsidRPr="00107FAE">
              <w:rPr>
                <w:rStyle w:val="Hyperlink"/>
                <w:noProof/>
              </w:rPr>
              <w:t>4.1</w:t>
            </w:r>
            <w:r w:rsidR="000A48D4">
              <w:rPr>
                <w:rFonts w:asciiTheme="minorHAnsi" w:hAnsiTheme="minorHAnsi"/>
                <w:noProof/>
                <w:color w:val="auto"/>
              </w:rPr>
              <w:tab/>
            </w:r>
            <w:r w:rsidR="000A48D4" w:rsidRPr="00107FAE">
              <w:rPr>
                <w:rStyle w:val="Hyperlink"/>
                <w:noProof/>
              </w:rPr>
              <w:t>Local cube maps</w:t>
            </w:r>
            <w:r w:rsidR="000A48D4">
              <w:rPr>
                <w:noProof/>
                <w:webHidden/>
              </w:rPr>
              <w:tab/>
            </w:r>
            <w:r w:rsidR="000A48D4">
              <w:rPr>
                <w:noProof/>
                <w:webHidden/>
              </w:rPr>
              <w:fldChar w:fldCharType="begin"/>
            </w:r>
            <w:r w:rsidR="000A48D4">
              <w:rPr>
                <w:noProof/>
                <w:webHidden/>
              </w:rPr>
              <w:instrText xml:space="preserve"> PAGEREF _Toc36115517 \h </w:instrText>
            </w:r>
            <w:r w:rsidR="000A48D4">
              <w:rPr>
                <w:noProof/>
                <w:webHidden/>
              </w:rPr>
            </w:r>
            <w:r w:rsidR="000A48D4">
              <w:rPr>
                <w:noProof/>
                <w:webHidden/>
              </w:rPr>
              <w:fldChar w:fldCharType="separate"/>
            </w:r>
            <w:r w:rsidR="000A48D4">
              <w:rPr>
                <w:noProof/>
                <w:webHidden/>
              </w:rPr>
              <w:t>13</w:t>
            </w:r>
            <w:r w:rsidR="000A48D4">
              <w:rPr>
                <w:noProof/>
                <w:webHidden/>
              </w:rPr>
              <w:fldChar w:fldCharType="end"/>
            </w:r>
          </w:hyperlink>
        </w:p>
        <w:p w14:paraId="538557AB" w14:textId="14438A2E" w:rsidR="000A48D4" w:rsidRDefault="003D6174">
          <w:pPr>
            <w:pStyle w:val="TOC2"/>
            <w:tabs>
              <w:tab w:val="left" w:pos="880"/>
              <w:tab w:val="right" w:leader="dot" w:pos="9016"/>
            </w:tabs>
            <w:rPr>
              <w:rFonts w:asciiTheme="minorHAnsi" w:hAnsiTheme="minorHAnsi"/>
              <w:noProof/>
              <w:color w:val="auto"/>
            </w:rPr>
          </w:pPr>
          <w:hyperlink w:anchor="_Toc36115518" w:history="1">
            <w:r w:rsidR="000A48D4" w:rsidRPr="00107FAE">
              <w:rPr>
                <w:rStyle w:val="Hyperlink"/>
                <w:noProof/>
              </w:rPr>
              <w:t>4.2</w:t>
            </w:r>
            <w:r w:rsidR="000A48D4">
              <w:rPr>
                <w:rFonts w:asciiTheme="minorHAnsi" w:hAnsiTheme="minorHAnsi"/>
                <w:noProof/>
                <w:color w:val="auto"/>
              </w:rPr>
              <w:tab/>
            </w:r>
            <w:r w:rsidR="000A48D4" w:rsidRPr="00107FAE">
              <w:rPr>
                <w:rStyle w:val="Hyperlink"/>
                <w:noProof/>
              </w:rPr>
              <w:t>The benefits of using cube maps</w:t>
            </w:r>
            <w:r w:rsidR="000A48D4">
              <w:rPr>
                <w:noProof/>
                <w:webHidden/>
              </w:rPr>
              <w:tab/>
            </w:r>
            <w:r w:rsidR="000A48D4">
              <w:rPr>
                <w:noProof/>
                <w:webHidden/>
              </w:rPr>
              <w:fldChar w:fldCharType="begin"/>
            </w:r>
            <w:r w:rsidR="000A48D4">
              <w:rPr>
                <w:noProof/>
                <w:webHidden/>
              </w:rPr>
              <w:instrText xml:space="preserve"> PAGEREF _Toc36115518 \h </w:instrText>
            </w:r>
            <w:r w:rsidR="000A48D4">
              <w:rPr>
                <w:noProof/>
                <w:webHidden/>
              </w:rPr>
            </w:r>
            <w:r w:rsidR="000A48D4">
              <w:rPr>
                <w:noProof/>
                <w:webHidden/>
              </w:rPr>
              <w:fldChar w:fldCharType="separate"/>
            </w:r>
            <w:r w:rsidR="000A48D4">
              <w:rPr>
                <w:noProof/>
                <w:webHidden/>
              </w:rPr>
              <w:t>14</w:t>
            </w:r>
            <w:r w:rsidR="000A48D4">
              <w:rPr>
                <w:noProof/>
                <w:webHidden/>
              </w:rPr>
              <w:fldChar w:fldCharType="end"/>
            </w:r>
          </w:hyperlink>
        </w:p>
        <w:p w14:paraId="3D32FD6B" w14:textId="5DCF275D" w:rsidR="007032C9" w:rsidRPr="002F4D10" w:rsidRDefault="007032C9">
          <w:r w:rsidRPr="002F4D10">
            <w:rPr>
              <w:b/>
              <w:bCs/>
              <w:noProof/>
            </w:rPr>
            <w:fldChar w:fldCharType="end"/>
          </w:r>
        </w:p>
      </w:sdtContent>
    </w:sdt>
    <w:p w14:paraId="29365190" w14:textId="438E4C3B" w:rsidR="00475DEB" w:rsidRPr="002F4D10" w:rsidRDefault="007032C9">
      <w:pPr>
        <w:rPr>
          <w:b/>
        </w:rPr>
        <w:sectPr w:rsidR="00475DEB" w:rsidRPr="002F4D10"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2F4D10">
        <w:rPr>
          <w:b/>
        </w:rPr>
        <w:br w:type="page"/>
      </w:r>
    </w:p>
    <w:p w14:paraId="2CBDC3B7" w14:textId="4FE3B1A1" w:rsidR="007B34F9" w:rsidRPr="002F4D10" w:rsidRDefault="0082607F" w:rsidP="00921A5B">
      <w:pPr>
        <w:pStyle w:val="Heading1"/>
      </w:pPr>
      <w:bookmarkStart w:id="2" w:name="_Toc36115499"/>
      <w:r w:rsidRPr="002F4D10">
        <w:lastRenderedPageBreak/>
        <w:t>Introduction</w:t>
      </w:r>
      <w:bookmarkEnd w:id="2"/>
    </w:p>
    <w:p w14:paraId="251030A4" w14:textId="6DBDAF68" w:rsidR="004C413F" w:rsidRPr="002F4D10" w:rsidRDefault="004C413F" w:rsidP="00671501">
      <w:pPr>
        <w:spacing w:line="360" w:lineRule="auto"/>
        <w:jc w:val="both"/>
      </w:pPr>
      <w:r w:rsidRPr="002F4D10">
        <w:t>This lab is divided in</w:t>
      </w:r>
      <w:r w:rsidR="00990A67" w:rsidRPr="002F4D10">
        <w:t>to</w:t>
      </w:r>
      <w:r w:rsidRPr="002F4D10">
        <w:t xml:space="preserve"> </w:t>
      </w:r>
      <w:r w:rsidR="006D64C6">
        <w:t>2</w:t>
      </w:r>
      <w:r w:rsidRPr="002F4D10">
        <w:t xml:space="preserve"> parts:</w:t>
      </w:r>
    </w:p>
    <w:p w14:paraId="7926D0D3" w14:textId="65E1799F" w:rsidR="004C413F" w:rsidRPr="002F4D10" w:rsidRDefault="004C413F" w:rsidP="00671501">
      <w:pPr>
        <w:pStyle w:val="ListParagraph"/>
        <w:numPr>
          <w:ilvl w:val="0"/>
          <w:numId w:val="25"/>
        </w:numPr>
        <w:spacing w:before="200" w:after="200" w:line="360" w:lineRule="auto"/>
        <w:jc w:val="both"/>
      </w:pPr>
      <w:r w:rsidRPr="002F4D10">
        <w:t>Part 1: understanding and creating custom shaders</w:t>
      </w:r>
    </w:p>
    <w:p w14:paraId="61263945" w14:textId="77777777" w:rsidR="004C413F" w:rsidRPr="002F4D10" w:rsidRDefault="004C413F" w:rsidP="00671501">
      <w:pPr>
        <w:pStyle w:val="ListParagraph"/>
        <w:numPr>
          <w:ilvl w:val="0"/>
          <w:numId w:val="25"/>
        </w:numPr>
        <w:spacing w:before="200" w:after="200" w:line="360" w:lineRule="auto"/>
        <w:jc w:val="both"/>
      </w:pPr>
      <w:r w:rsidRPr="002F4D10">
        <w:t>Part 2: creating and applying lights and dynamic shadows</w:t>
      </w:r>
    </w:p>
    <w:p w14:paraId="1A049DD9" w14:textId="1603AE98" w:rsidR="004C413F" w:rsidRPr="002F4D10" w:rsidRDefault="004C413F" w:rsidP="00671501">
      <w:pPr>
        <w:pStyle w:val="Heading1"/>
        <w:jc w:val="both"/>
      </w:pPr>
      <w:bookmarkStart w:id="3" w:name="_Toc36115500"/>
      <w:r w:rsidRPr="002F4D10">
        <w:t>C</w:t>
      </w:r>
      <w:r w:rsidR="00696EF5" w:rsidRPr="002F4D10">
        <w:t xml:space="preserve">ustom </w:t>
      </w:r>
      <w:r w:rsidR="0002123E" w:rsidRPr="002F4D10">
        <w:t>s</w:t>
      </w:r>
      <w:r w:rsidR="00696EF5" w:rsidRPr="002F4D10">
        <w:t>haders</w:t>
      </w:r>
      <w:bookmarkEnd w:id="3"/>
    </w:p>
    <w:p w14:paraId="3E283D30" w14:textId="77777777" w:rsidR="004C413F" w:rsidRPr="002F4D10" w:rsidRDefault="004C413F" w:rsidP="00671501">
      <w:pPr>
        <w:pStyle w:val="Heading2"/>
        <w:jc w:val="both"/>
      </w:pPr>
      <w:bookmarkStart w:id="4" w:name="_Toc36115501"/>
      <w:r w:rsidRPr="002F4D10">
        <w:t>What is a shader?</w:t>
      </w:r>
      <w:bookmarkEnd w:id="4"/>
    </w:p>
    <w:p w14:paraId="28C02C7C" w14:textId="77777777" w:rsidR="004C413F" w:rsidRPr="002F4D10" w:rsidRDefault="004C413F" w:rsidP="00671501">
      <w:pPr>
        <w:spacing w:after="0" w:line="360" w:lineRule="auto"/>
        <w:jc w:val="both"/>
        <w:rPr>
          <w:b/>
        </w:rPr>
      </w:pPr>
    </w:p>
    <w:p w14:paraId="6F7766EA" w14:textId="264DAAED" w:rsidR="004C413F" w:rsidRPr="002F4D10" w:rsidRDefault="004C413F" w:rsidP="00671501">
      <w:pPr>
        <w:spacing w:after="0" w:line="360" w:lineRule="auto"/>
        <w:jc w:val="both"/>
        <w:rPr>
          <w:b/>
        </w:rPr>
      </w:pPr>
      <w:r w:rsidRPr="002F4D10">
        <w:rPr>
          <w:b/>
        </w:rPr>
        <w:t xml:space="preserve">Vertex </w:t>
      </w:r>
      <w:r w:rsidR="00990A67" w:rsidRPr="002F4D10">
        <w:rPr>
          <w:b/>
        </w:rPr>
        <w:t>s</w:t>
      </w:r>
      <w:r w:rsidRPr="002F4D10">
        <w:rPr>
          <w:b/>
        </w:rPr>
        <w:t>hader</w:t>
      </w:r>
    </w:p>
    <w:p w14:paraId="52B3FEFD" w14:textId="67E7D90C" w:rsidR="004C413F" w:rsidRPr="002F4D10" w:rsidRDefault="004C413F" w:rsidP="00671501">
      <w:pPr>
        <w:spacing w:after="0" w:line="360" w:lineRule="auto"/>
        <w:jc w:val="both"/>
      </w:pPr>
      <w:r w:rsidRPr="002F4D10">
        <w:t>As a simple example</w:t>
      </w:r>
      <w:r w:rsidR="00990A67" w:rsidRPr="002F4D10">
        <w:t>,</w:t>
      </w:r>
      <w:r w:rsidRPr="002F4D10">
        <w:t xml:space="preserve"> let’s take a primitive, like a cube. A cube is made up of vertices</w:t>
      </w:r>
      <w:r w:rsidR="001A6E8A" w:rsidRPr="002F4D10">
        <w:t>;</w:t>
      </w:r>
      <w:r w:rsidRPr="002F4D10">
        <w:t xml:space="preserve"> the vertex shader receives each single one of these vertices and manipulates them. It is up to the shader what to do, but it must, at some point, set a 4D float vector</w:t>
      </w:r>
      <w:r w:rsidR="006652E5" w:rsidRPr="002F4D10">
        <w:t>,</w:t>
      </w:r>
      <w:r w:rsidRPr="002F4D10">
        <w:t xml:space="preserve"> which represents the final position of the vertex on the screen.</w:t>
      </w:r>
    </w:p>
    <w:p w14:paraId="5E4A23F9" w14:textId="77777777" w:rsidR="004C413F" w:rsidRPr="002F4D10" w:rsidRDefault="004C413F" w:rsidP="00671501">
      <w:pPr>
        <w:spacing w:after="0" w:line="360" w:lineRule="auto"/>
        <w:jc w:val="both"/>
        <w:rPr>
          <w:b/>
        </w:rPr>
      </w:pPr>
    </w:p>
    <w:p w14:paraId="5D52EF28" w14:textId="447E9F77" w:rsidR="004C413F" w:rsidRPr="002F4D10" w:rsidRDefault="004C413F" w:rsidP="00671501">
      <w:pPr>
        <w:spacing w:after="0" w:line="360" w:lineRule="auto"/>
        <w:jc w:val="both"/>
        <w:rPr>
          <w:b/>
        </w:rPr>
      </w:pPr>
      <w:r w:rsidRPr="002F4D10">
        <w:rPr>
          <w:b/>
        </w:rPr>
        <w:t xml:space="preserve">Fragment </w:t>
      </w:r>
      <w:r w:rsidR="00990A67" w:rsidRPr="002F4D10">
        <w:rPr>
          <w:b/>
        </w:rPr>
        <w:t>s</w:t>
      </w:r>
      <w:r w:rsidRPr="002F4D10">
        <w:rPr>
          <w:b/>
        </w:rPr>
        <w:t>hader</w:t>
      </w:r>
    </w:p>
    <w:p w14:paraId="51ADBA5B" w14:textId="654521FF" w:rsidR="004C413F" w:rsidRPr="002F4D10" w:rsidRDefault="004C413F" w:rsidP="00671501">
      <w:pPr>
        <w:spacing w:after="0" w:line="360" w:lineRule="auto"/>
        <w:jc w:val="both"/>
      </w:pPr>
      <w:r w:rsidRPr="002F4D10">
        <w:t xml:space="preserve">The fragment shader takes care of the </w:t>
      </w:r>
      <w:proofErr w:type="spellStart"/>
      <w:r w:rsidRPr="002F4D10">
        <w:t>colours</w:t>
      </w:r>
      <w:proofErr w:type="spellEnd"/>
      <w:r w:rsidRPr="002F4D10">
        <w:t>, textures</w:t>
      </w:r>
      <w:r w:rsidR="006652E5" w:rsidRPr="002F4D10">
        <w:t>,</w:t>
      </w:r>
      <w:r w:rsidRPr="002F4D10">
        <w:t xml:space="preserve"> and lights that we need to use</w:t>
      </w:r>
      <w:r w:rsidR="006D62F5" w:rsidRPr="002F4D10">
        <w:t>,</w:t>
      </w:r>
      <w:r w:rsidRPr="002F4D10">
        <w:t xml:space="preserve"> and we have applied to our cube. The fragment shader’s main objective is to return a 4D float vector</w:t>
      </w:r>
      <w:r w:rsidR="006D62F5" w:rsidRPr="002F4D10">
        <w:t>,</w:t>
      </w:r>
      <w:r w:rsidRPr="002F4D10">
        <w:t xml:space="preserve"> which represents the final </w:t>
      </w:r>
      <w:proofErr w:type="spellStart"/>
      <w:r w:rsidRPr="002F4D10">
        <w:t>colour</w:t>
      </w:r>
      <w:proofErr w:type="spellEnd"/>
      <w:r w:rsidRPr="002F4D10">
        <w:t xml:space="preserve"> of the fragment.</w:t>
      </w:r>
    </w:p>
    <w:p w14:paraId="10D31352" w14:textId="77777777" w:rsidR="004C413F" w:rsidRPr="002F4D10" w:rsidRDefault="004C413F" w:rsidP="00671501">
      <w:pPr>
        <w:spacing w:after="0" w:line="360" w:lineRule="auto"/>
        <w:jc w:val="both"/>
      </w:pPr>
      <w:r w:rsidRPr="002F4D10">
        <w:t xml:space="preserve">A fragment is the data provided by the 3 vertices for the purpose of drawing each pixel in the triangle. </w:t>
      </w:r>
    </w:p>
    <w:p w14:paraId="0C98F79A" w14:textId="28361DBD" w:rsidR="004C413F" w:rsidRPr="002F4D10" w:rsidRDefault="004C413F" w:rsidP="00671501">
      <w:pPr>
        <w:pStyle w:val="Heading2"/>
        <w:jc w:val="both"/>
      </w:pPr>
      <w:bookmarkStart w:id="5" w:name="_Toc36115502"/>
      <w:r w:rsidRPr="002F4D10">
        <w:t>U</w:t>
      </w:r>
      <w:r w:rsidR="00696EF5" w:rsidRPr="002F4D10">
        <w:t>nity</w:t>
      </w:r>
      <w:r w:rsidRPr="002F4D10">
        <w:t xml:space="preserve"> </w:t>
      </w:r>
      <w:r w:rsidR="0002123E" w:rsidRPr="002F4D10">
        <w:t>s</w:t>
      </w:r>
      <w:r w:rsidR="00696EF5" w:rsidRPr="002F4D10">
        <w:t>haders</w:t>
      </w:r>
      <w:bookmarkEnd w:id="5"/>
    </w:p>
    <w:p w14:paraId="635F7502" w14:textId="39EDF5F0" w:rsidR="004C413F" w:rsidRPr="002F4D10" w:rsidRDefault="004C413F" w:rsidP="00671501">
      <w:pPr>
        <w:spacing w:line="360" w:lineRule="auto"/>
        <w:jc w:val="both"/>
      </w:pPr>
      <w:r w:rsidRPr="002F4D10">
        <w:t>As you may have noticed when creating new materials in Unity, the standard shader is automatically selected for you. However</w:t>
      </w:r>
      <w:r w:rsidR="006D62F5" w:rsidRPr="002F4D10">
        <w:t>,</w:t>
      </w:r>
      <w:r w:rsidRPr="002F4D10">
        <w:t xml:space="preserve"> this can be changed to a mobile shader from the drop</w:t>
      </w:r>
      <w:r w:rsidR="006D62F5" w:rsidRPr="002F4D10">
        <w:t>-</w:t>
      </w:r>
      <w:r w:rsidRPr="002F4D10">
        <w:t>down menu in the Inspector panel. In Unity, you can create and use custom shaders</w:t>
      </w:r>
      <w:r w:rsidR="006D62F5" w:rsidRPr="002F4D10">
        <w:t>;</w:t>
      </w:r>
      <w:r w:rsidRPr="002F4D10">
        <w:t xml:space="preserve"> these allow much more flexibility as well as specificity of use. In this part of the lab</w:t>
      </w:r>
      <w:r w:rsidR="006D62F5" w:rsidRPr="002F4D10">
        <w:t>,</w:t>
      </w:r>
      <w:r w:rsidRPr="002F4D10">
        <w:t xml:space="preserve"> you will be creating and applying your shader for use in the chess room.</w:t>
      </w:r>
    </w:p>
    <w:p w14:paraId="5B41F972" w14:textId="7900CAFB" w:rsidR="004C413F" w:rsidRDefault="004C413F" w:rsidP="00671501">
      <w:pPr>
        <w:spacing w:line="360" w:lineRule="auto"/>
        <w:jc w:val="both"/>
      </w:pPr>
    </w:p>
    <w:p w14:paraId="2E77F45F" w14:textId="77777777" w:rsidR="00216C52" w:rsidRPr="002F4D10" w:rsidRDefault="00216C52" w:rsidP="00671501">
      <w:pPr>
        <w:spacing w:line="360" w:lineRule="auto"/>
        <w:jc w:val="both"/>
      </w:pPr>
    </w:p>
    <w:p w14:paraId="6018B20E" w14:textId="0DCE0255" w:rsidR="004C413F" w:rsidRPr="002F4D10" w:rsidRDefault="004C413F" w:rsidP="00671501">
      <w:pPr>
        <w:spacing w:after="0" w:line="360" w:lineRule="auto"/>
        <w:jc w:val="both"/>
      </w:pPr>
      <w:r w:rsidRPr="002F4D10">
        <w:lastRenderedPageBreak/>
        <w:t>In Unity</w:t>
      </w:r>
      <w:r w:rsidR="007317E4" w:rsidRPr="002F4D10">
        <w:t>,</w:t>
      </w:r>
      <w:r w:rsidRPr="002F4D10">
        <w:t xml:space="preserve"> there are typically two types of shaders:</w:t>
      </w:r>
    </w:p>
    <w:p w14:paraId="2E73A53E" w14:textId="77777777" w:rsidR="004C413F" w:rsidRPr="002F4D10" w:rsidRDefault="004C413F" w:rsidP="00671501">
      <w:pPr>
        <w:spacing w:after="0" w:line="360" w:lineRule="auto"/>
        <w:jc w:val="both"/>
        <w:rPr>
          <w:b/>
        </w:rPr>
      </w:pPr>
      <w:r w:rsidRPr="002F4D10">
        <w:rPr>
          <w:b/>
        </w:rPr>
        <w:t>Surface shaders</w:t>
      </w:r>
    </w:p>
    <w:p w14:paraId="2597136B" w14:textId="77777777" w:rsidR="004C413F" w:rsidRPr="002F4D10" w:rsidRDefault="004C413F" w:rsidP="00671501">
      <w:pPr>
        <w:spacing w:after="0" w:line="360" w:lineRule="auto"/>
        <w:jc w:val="both"/>
      </w:pPr>
      <w:r w:rsidRPr="002F4D10">
        <w:t>These are commonly used when shaders are affected by lights and shadows. Unity does the work related to the lighting model, enabling you to write more compact shaders.</w:t>
      </w:r>
    </w:p>
    <w:p w14:paraId="2FD0A5D2" w14:textId="77777777" w:rsidR="004C413F" w:rsidRPr="002F4D10" w:rsidRDefault="004C413F" w:rsidP="00671501">
      <w:pPr>
        <w:spacing w:after="0" w:line="360" w:lineRule="auto"/>
        <w:jc w:val="both"/>
        <w:rPr>
          <w:b/>
        </w:rPr>
      </w:pPr>
      <w:r w:rsidRPr="002F4D10">
        <w:rPr>
          <w:b/>
        </w:rPr>
        <w:t>Vertex and fragment shaders</w:t>
      </w:r>
    </w:p>
    <w:p w14:paraId="72763ABC" w14:textId="4AE6BDA6" w:rsidR="004C413F" w:rsidRPr="002F4D10" w:rsidRDefault="004C413F" w:rsidP="00671501">
      <w:pPr>
        <w:spacing w:after="0" w:line="360" w:lineRule="auto"/>
        <w:jc w:val="both"/>
      </w:pPr>
      <w:r w:rsidRPr="002F4D10">
        <w:t>These are the most flexible shaders. The Unity ShaderLab has more features than vertex and fragment shaders</w:t>
      </w:r>
      <w:r w:rsidR="00D03E94" w:rsidRPr="002F4D10">
        <w:t>;</w:t>
      </w:r>
      <w:r w:rsidRPr="002F4D10">
        <w:t xml:space="preserve"> however</w:t>
      </w:r>
      <w:r w:rsidR="00D03E94" w:rsidRPr="002F4D10">
        <w:t>,</w:t>
      </w:r>
      <w:r w:rsidRPr="002F4D10">
        <w:t xml:space="preserve"> these are the programmable part</w:t>
      </w:r>
      <w:r w:rsidR="004B3E4A" w:rsidRPr="002F4D10">
        <w:t>s</w:t>
      </w:r>
      <w:r w:rsidRPr="002F4D10">
        <w:t xml:space="preserve"> of the graphics pipeline. So</w:t>
      </w:r>
      <w:r w:rsidR="004B3E4A" w:rsidRPr="002F4D10">
        <w:t>,</w:t>
      </w:r>
      <w:r w:rsidRPr="002F4D10">
        <w:t xml:space="preserve"> this is where all of the shading is done</w:t>
      </w:r>
      <w:r w:rsidR="004B3E4A" w:rsidRPr="002F4D10">
        <w:t>,</w:t>
      </w:r>
      <w:r w:rsidRPr="002F4D10">
        <w:t xml:space="preserve"> so it is important to know how to write custom vertex and fragment shaders.</w:t>
      </w:r>
    </w:p>
    <w:p w14:paraId="000F4B2F" w14:textId="36352E15" w:rsidR="004C413F" w:rsidRPr="002F4D10" w:rsidRDefault="00696EF5" w:rsidP="00671501">
      <w:pPr>
        <w:pStyle w:val="Heading2"/>
        <w:jc w:val="both"/>
      </w:pPr>
      <w:bookmarkStart w:id="6" w:name="_Toc36115503"/>
      <w:r w:rsidRPr="002F4D10">
        <w:t>S</w:t>
      </w:r>
      <w:r w:rsidR="004C413F" w:rsidRPr="002F4D10">
        <w:t>imple share code sample</w:t>
      </w:r>
      <w:bookmarkEnd w:id="6"/>
    </w:p>
    <w:p w14:paraId="65C3FC46" w14:textId="6F90F847" w:rsidR="004C413F" w:rsidRPr="002F4D10" w:rsidRDefault="004C413F" w:rsidP="00671501">
      <w:pPr>
        <w:spacing w:after="0" w:line="360" w:lineRule="auto"/>
        <w:jc w:val="both"/>
      </w:pPr>
      <w:r w:rsidRPr="002F4D10">
        <w:t>For this lab</w:t>
      </w:r>
      <w:r w:rsidR="004B3E4A" w:rsidRPr="002F4D10">
        <w:t>,</w:t>
      </w:r>
      <w:r w:rsidRPr="002F4D10">
        <w:t xml:space="preserve"> you will be implementing vertex and fragment shaders</w:t>
      </w:r>
      <w:r w:rsidR="00CF515B" w:rsidRPr="002F4D10">
        <w:t>;</w:t>
      </w:r>
      <w:r w:rsidRPr="002F4D10">
        <w:t xml:space="preserve"> here follows a very easy example with a step</w:t>
      </w:r>
      <w:r w:rsidR="00CF515B" w:rsidRPr="002F4D10">
        <w:t>-</w:t>
      </w:r>
      <w:r w:rsidRPr="002F4D10">
        <w:t>by</w:t>
      </w:r>
      <w:r w:rsidR="00CF515B" w:rsidRPr="002F4D10">
        <w:t>-</w:t>
      </w:r>
      <w:r w:rsidRPr="002F4D10">
        <w:t>step explanation:</w:t>
      </w:r>
    </w:p>
    <w:p w14:paraId="2AB1FE19" w14:textId="77777777"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hader "Custom/ctTextured"</w:t>
      </w:r>
    </w:p>
    <w:p w14:paraId="096DBF15" w14:textId="4BEB23A8"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w:t>
      </w:r>
    </w:p>
    <w:p w14:paraId="52482C5E" w14:textId="4F39418C"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Properties</w:t>
      </w:r>
    </w:p>
    <w:p w14:paraId="35DB04A4" w14:textId="2A5023CA"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p>
    <w:p w14:paraId="2E4DD009" w14:textId="6F38B03E"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_AmbientColor ("Ambient Color", Color) = (0.2,0.2,0.2,1.0)</w:t>
      </w:r>
    </w:p>
    <w:p w14:paraId="7A32B58B" w14:textId="37AF354A"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_MainTex ("Base (RGB)", 2D) = "white" {}</w:t>
      </w:r>
    </w:p>
    <w:p w14:paraId="066B9241" w14:textId="11B351A3"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p>
    <w:p w14:paraId="67D68BB9" w14:textId="1A7202D1" w:rsidR="004C413F" w:rsidRPr="002F4D10" w:rsidRDefault="004C413F" w:rsidP="004C413F">
      <w:pPr>
        <w:pStyle w:val="Codeblock"/>
        <w:spacing w:after="0"/>
        <w:rPr>
          <w:rFonts w:asciiTheme="minorHAnsi" w:hAnsiTheme="minorHAnsi" w:cstheme="minorHAnsi"/>
          <w:sz w:val="18"/>
          <w:szCs w:val="18"/>
        </w:rPr>
      </w:pPr>
    </w:p>
    <w:p w14:paraId="2CBB1652" w14:textId="0B33B52B"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SubShader</w:t>
      </w:r>
    </w:p>
    <w:p w14:paraId="205400A9" w14:textId="15D78CF6"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p>
    <w:p w14:paraId="51AA2810" w14:textId="51E3073A"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Pass</w:t>
      </w:r>
    </w:p>
    <w:p w14:paraId="07CFD165" w14:textId="36C20FE8"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w:t>
      </w:r>
    </w:p>
    <w:p w14:paraId="4AA0D287" w14:textId="17A8C37A"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CGPROGRAM</w:t>
      </w:r>
    </w:p>
    <w:p w14:paraId="16B95FC9" w14:textId="7D9D2553"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pragma target 3.0</w:t>
      </w:r>
    </w:p>
    <w:p w14:paraId="609C5438" w14:textId="7A1D10AF"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pragma glsl</w:t>
      </w:r>
    </w:p>
    <w:p w14:paraId="6857DD01" w14:textId="086FC601" w:rsidR="004C413F" w:rsidRPr="00DA7DD8" w:rsidRDefault="004C413F" w:rsidP="004C413F">
      <w:pPr>
        <w:pStyle w:val="Codeblock"/>
        <w:spacing w:after="0"/>
        <w:ind w:firstLine="720"/>
        <w:rPr>
          <w:rFonts w:asciiTheme="minorHAnsi" w:hAnsiTheme="minorHAnsi" w:cstheme="minorHAnsi"/>
          <w:sz w:val="18"/>
          <w:szCs w:val="18"/>
          <w:lang w:val="fr-FR"/>
        </w:rPr>
      </w:pPr>
      <w:r w:rsidRPr="002F4D10">
        <w:rPr>
          <w:rFonts w:asciiTheme="minorHAnsi" w:hAnsiTheme="minorHAnsi" w:cstheme="minorHAnsi"/>
          <w:sz w:val="18"/>
          <w:szCs w:val="18"/>
        </w:rPr>
        <w:t xml:space="preserve">    </w:t>
      </w:r>
      <w:r w:rsidRPr="00DA7DD8">
        <w:rPr>
          <w:rFonts w:asciiTheme="minorHAnsi" w:hAnsiTheme="minorHAnsi" w:cstheme="minorHAnsi"/>
          <w:sz w:val="18"/>
          <w:szCs w:val="18"/>
          <w:lang w:val="fr-FR"/>
        </w:rPr>
        <w:t>#pragma vertex vert</w:t>
      </w:r>
    </w:p>
    <w:p w14:paraId="0DC66873" w14:textId="3C13BC09" w:rsidR="004C413F" w:rsidRPr="00DA7DD8" w:rsidRDefault="004C413F" w:rsidP="004C413F">
      <w:pPr>
        <w:pStyle w:val="Codeblock"/>
        <w:spacing w:after="0"/>
        <w:ind w:firstLine="720"/>
        <w:rPr>
          <w:rFonts w:asciiTheme="minorHAnsi" w:hAnsiTheme="minorHAnsi" w:cstheme="minorHAnsi"/>
          <w:sz w:val="18"/>
          <w:szCs w:val="18"/>
          <w:lang w:val="fr-FR"/>
        </w:rPr>
      </w:pPr>
      <w:r w:rsidRPr="00DA7DD8">
        <w:rPr>
          <w:rFonts w:asciiTheme="minorHAnsi" w:hAnsiTheme="minorHAnsi" w:cstheme="minorHAnsi"/>
          <w:sz w:val="18"/>
          <w:szCs w:val="18"/>
          <w:lang w:val="fr-FR"/>
        </w:rPr>
        <w:t xml:space="preserve">    #pragma fragment </w:t>
      </w:r>
      <w:proofErr w:type="spellStart"/>
      <w:r w:rsidRPr="00DA7DD8">
        <w:rPr>
          <w:rFonts w:asciiTheme="minorHAnsi" w:hAnsiTheme="minorHAnsi" w:cstheme="minorHAnsi"/>
          <w:sz w:val="18"/>
          <w:szCs w:val="18"/>
          <w:lang w:val="fr-FR"/>
        </w:rPr>
        <w:t>frag</w:t>
      </w:r>
      <w:proofErr w:type="spellEnd"/>
    </w:p>
    <w:p w14:paraId="0FA1CBA3" w14:textId="43475582" w:rsidR="004C413F" w:rsidRPr="002F4D10" w:rsidRDefault="004C413F" w:rsidP="004C413F">
      <w:pPr>
        <w:pStyle w:val="Codeblock"/>
        <w:spacing w:after="0"/>
        <w:ind w:firstLine="720"/>
        <w:rPr>
          <w:rFonts w:asciiTheme="minorHAnsi" w:hAnsiTheme="minorHAnsi" w:cstheme="minorHAnsi"/>
          <w:sz w:val="18"/>
          <w:szCs w:val="18"/>
        </w:rPr>
      </w:pPr>
      <w:r w:rsidRPr="00DA7DD8">
        <w:rPr>
          <w:rFonts w:asciiTheme="minorHAnsi" w:hAnsiTheme="minorHAnsi" w:cstheme="minorHAnsi"/>
          <w:sz w:val="18"/>
          <w:szCs w:val="18"/>
          <w:lang w:val="fr-FR"/>
        </w:rPr>
        <w:t xml:space="preserve">    </w:t>
      </w:r>
      <w:r w:rsidRPr="002F4D10">
        <w:rPr>
          <w:rFonts w:asciiTheme="minorHAnsi" w:hAnsiTheme="minorHAnsi" w:cstheme="minorHAnsi"/>
          <w:sz w:val="18"/>
          <w:szCs w:val="18"/>
        </w:rPr>
        <w:t>#include "</w:t>
      </w:r>
      <w:proofErr w:type="spellStart"/>
      <w:r w:rsidRPr="002F4D10">
        <w:rPr>
          <w:rFonts w:asciiTheme="minorHAnsi" w:hAnsiTheme="minorHAnsi" w:cstheme="minorHAnsi"/>
          <w:sz w:val="18"/>
          <w:szCs w:val="18"/>
        </w:rPr>
        <w:t>UnityCG.cginc</w:t>
      </w:r>
      <w:proofErr w:type="spellEnd"/>
      <w:r w:rsidRPr="002F4D10">
        <w:rPr>
          <w:rFonts w:asciiTheme="minorHAnsi" w:hAnsiTheme="minorHAnsi" w:cstheme="minorHAnsi"/>
          <w:sz w:val="18"/>
          <w:szCs w:val="18"/>
        </w:rPr>
        <w:t>"</w:t>
      </w:r>
    </w:p>
    <w:p w14:paraId="4D0DE71C" w14:textId="77777777" w:rsidR="004C413F" w:rsidRPr="002F4D10" w:rsidRDefault="004C413F" w:rsidP="004C413F">
      <w:pPr>
        <w:pStyle w:val="Codeblock"/>
        <w:spacing w:after="0"/>
        <w:rPr>
          <w:rFonts w:asciiTheme="minorHAnsi" w:hAnsiTheme="minorHAnsi" w:cstheme="minorHAnsi"/>
          <w:sz w:val="18"/>
          <w:szCs w:val="18"/>
        </w:rPr>
      </w:pPr>
    </w:p>
    <w:p w14:paraId="2967EE2C" w14:textId="46957A65"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uniform float4 _AmbientColor;</w:t>
      </w:r>
    </w:p>
    <w:p w14:paraId="1328CF06" w14:textId="2EFE03AB"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uniform sampler2D _MainTex;</w:t>
      </w:r>
    </w:p>
    <w:p w14:paraId="1F9AE622" w14:textId="31183D4F" w:rsidR="004C413F" w:rsidRPr="002F4D10" w:rsidRDefault="004C413F" w:rsidP="004C413F">
      <w:pPr>
        <w:pStyle w:val="Codeblock"/>
        <w:spacing w:after="0"/>
        <w:rPr>
          <w:rFonts w:asciiTheme="minorHAnsi" w:hAnsiTheme="minorHAnsi" w:cstheme="minorHAnsi"/>
          <w:sz w:val="18"/>
          <w:szCs w:val="18"/>
        </w:rPr>
      </w:pPr>
    </w:p>
    <w:p w14:paraId="147B6EBC" w14:textId="63DF68D8"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struct vertexInput</w:t>
      </w:r>
    </w:p>
    <w:p w14:paraId="5E53E79B" w14:textId="693BE6A7"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w:t>
      </w:r>
    </w:p>
    <w:p w14:paraId="53E8FFD2" w14:textId="0B96D1D6"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float4 vertex : POSITION;</w:t>
      </w:r>
    </w:p>
    <w:p w14:paraId="2CAB0550" w14:textId="3094002E"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float4 texCoord : TEXCOORD0;</w:t>
      </w:r>
    </w:p>
    <w:p w14:paraId="37F7A8BA" w14:textId="5B79F304"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w:t>
      </w:r>
    </w:p>
    <w:p w14:paraId="3310B92B" w14:textId="77777777" w:rsidR="004C413F" w:rsidRPr="002F4D10" w:rsidRDefault="004C413F" w:rsidP="004C413F">
      <w:pPr>
        <w:pStyle w:val="Codeblock"/>
        <w:spacing w:after="0"/>
        <w:rPr>
          <w:rFonts w:asciiTheme="minorHAnsi" w:hAnsiTheme="minorHAnsi" w:cstheme="minorHAnsi"/>
          <w:sz w:val="18"/>
          <w:szCs w:val="18"/>
        </w:rPr>
      </w:pPr>
    </w:p>
    <w:p w14:paraId="239C790B" w14:textId="3B2409FA"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struct vertexOutput</w:t>
      </w:r>
    </w:p>
    <w:p w14:paraId="44DC6D58" w14:textId="772FBF0D"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w:t>
      </w:r>
    </w:p>
    <w:p w14:paraId="575B9458" w14:textId="27BB0FE4"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float4 pos : SV_POSITION;</w:t>
      </w:r>
    </w:p>
    <w:p w14:paraId="6F56E9D4" w14:textId="008919A2"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float4 tex : TEXCOORD0;</w:t>
      </w:r>
    </w:p>
    <w:p w14:paraId="74555F80" w14:textId="06E311BD"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w:t>
      </w:r>
    </w:p>
    <w:p w14:paraId="0A3DAA83" w14:textId="77777777" w:rsidR="004C413F" w:rsidRPr="002F4D10" w:rsidRDefault="004C413F" w:rsidP="004C413F">
      <w:pPr>
        <w:pStyle w:val="Codeblock"/>
        <w:spacing w:after="0"/>
        <w:rPr>
          <w:rFonts w:asciiTheme="minorHAnsi" w:hAnsiTheme="minorHAnsi" w:cstheme="minorHAnsi"/>
          <w:sz w:val="18"/>
          <w:szCs w:val="18"/>
        </w:rPr>
      </w:pPr>
    </w:p>
    <w:p w14:paraId="7AC3248D" w14:textId="6EDC0657" w:rsidR="004C413F" w:rsidRPr="002F4D10" w:rsidRDefault="004C413F" w:rsidP="004C413F">
      <w:pPr>
        <w:pStyle w:val="Codeblock"/>
        <w:spacing w:after="0"/>
        <w:ind w:firstLine="720"/>
        <w:rPr>
          <w:rFonts w:asciiTheme="minorHAnsi" w:hAnsiTheme="minorHAnsi" w:cstheme="minorHAnsi"/>
          <w:b/>
          <w:sz w:val="18"/>
          <w:szCs w:val="18"/>
        </w:rPr>
      </w:pPr>
      <w:r w:rsidRPr="002F4D10">
        <w:rPr>
          <w:rFonts w:asciiTheme="minorHAnsi" w:hAnsiTheme="minorHAnsi" w:cstheme="minorHAnsi"/>
          <w:b/>
          <w:sz w:val="18"/>
          <w:szCs w:val="18"/>
        </w:rPr>
        <w:t xml:space="preserve">    // </w:t>
      </w:r>
      <w:hyperlink w:anchor="vertexShader" w:history="1">
        <w:r w:rsidRPr="002F4D10">
          <w:rPr>
            <w:rStyle w:val="Hyperlink"/>
            <w:rFonts w:asciiTheme="minorHAnsi" w:hAnsiTheme="minorHAnsi" w:cstheme="minorHAnsi"/>
            <w:b/>
            <w:sz w:val="18"/>
            <w:szCs w:val="18"/>
          </w:rPr>
          <w:t>Vertex shader</w:t>
        </w:r>
      </w:hyperlink>
      <w:r w:rsidRPr="002F4D10">
        <w:rPr>
          <w:rFonts w:asciiTheme="minorHAnsi" w:hAnsiTheme="minorHAnsi" w:cstheme="minorHAnsi"/>
          <w:b/>
          <w:sz w:val="18"/>
          <w:szCs w:val="18"/>
        </w:rPr>
        <w:t>.</w:t>
      </w:r>
    </w:p>
    <w:p w14:paraId="2B5E2192" w14:textId="1B2700D3"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t xml:space="preserve">    vertexOutput vert(vertexInput input)</w:t>
      </w:r>
    </w:p>
    <w:p w14:paraId="553AAAB1" w14:textId="23B071A3"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lastRenderedPageBreak/>
        <w:t xml:space="preserve"> </w:t>
      </w:r>
      <w:r w:rsidRPr="002F4D10">
        <w:rPr>
          <w:rFonts w:asciiTheme="minorHAnsi" w:hAnsiTheme="minorHAnsi" w:cstheme="minorHAnsi"/>
          <w:sz w:val="18"/>
          <w:szCs w:val="18"/>
        </w:rPr>
        <w:tab/>
        <w:t xml:space="preserve">    {</w:t>
      </w:r>
    </w:p>
    <w:p w14:paraId="46B31B2C" w14:textId="2CE96BB9"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vertexOutput output;</w:t>
      </w:r>
    </w:p>
    <w:p w14:paraId="60263CC7" w14:textId="58E7C813" w:rsidR="004C413F" w:rsidRPr="002F4D10" w:rsidRDefault="004C413F" w:rsidP="004C413F">
      <w:pPr>
        <w:pStyle w:val="Codeblock"/>
        <w:spacing w:after="0"/>
        <w:rPr>
          <w:rFonts w:asciiTheme="minorHAnsi" w:hAnsiTheme="minorHAnsi" w:cstheme="minorHAnsi"/>
          <w:sz w:val="18"/>
          <w:szCs w:val="18"/>
        </w:rPr>
      </w:pPr>
      <w:bookmarkStart w:id="7" w:name="textureCoordinates"/>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output.tex = input.texCoord;</w:t>
      </w:r>
    </w:p>
    <w:p w14:paraId="35F6774F" w14:textId="6BDF49D1" w:rsidR="004C413F" w:rsidRPr="002F4D10" w:rsidRDefault="004C413F" w:rsidP="004C413F">
      <w:pPr>
        <w:pStyle w:val="Codeblock"/>
        <w:spacing w:after="0"/>
        <w:rPr>
          <w:rFonts w:asciiTheme="minorHAnsi" w:hAnsiTheme="minorHAnsi" w:cstheme="minorHAnsi"/>
          <w:sz w:val="18"/>
          <w:szCs w:val="18"/>
        </w:rPr>
      </w:pPr>
      <w:bookmarkStart w:id="8" w:name="outputpos"/>
      <w:bookmarkEnd w:id="7"/>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output.pos = mul(UNITY_MATRIX_MVP, input.vertex);</w:t>
      </w:r>
    </w:p>
    <w:bookmarkEnd w:id="8"/>
    <w:p w14:paraId="4B4BE372" w14:textId="17B7F650"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return output;</w:t>
      </w:r>
    </w:p>
    <w:p w14:paraId="39616CC6" w14:textId="6BD56270"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t xml:space="preserve">    }</w:t>
      </w:r>
    </w:p>
    <w:p w14:paraId="6996B208" w14:textId="77777777" w:rsidR="004C413F" w:rsidRPr="002F4D10" w:rsidRDefault="004C413F" w:rsidP="004C413F">
      <w:pPr>
        <w:pStyle w:val="Codeblock"/>
        <w:spacing w:after="0"/>
        <w:rPr>
          <w:rFonts w:asciiTheme="minorHAnsi" w:hAnsiTheme="minorHAnsi" w:cstheme="minorHAnsi"/>
          <w:sz w:val="18"/>
          <w:szCs w:val="18"/>
        </w:rPr>
      </w:pPr>
    </w:p>
    <w:p w14:paraId="5538CF65" w14:textId="5A785203" w:rsidR="004C413F" w:rsidRPr="002F4D10" w:rsidRDefault="004C413F" w:rsidP="004C413F">
      <w:pPr>
        <w:pStyle w:val="Codeblock"/>
        <w:spacing w:after="0"/>
        <w:rPr>
          <w:rFonts w:asciiTheme="minorHAnsi" w:hAnsiTheme="minorHAnsi" w:cstheme="minorHAnsi"/>
          <w:b/>
          <w:sz w:val="18"/>
          <w:szCs w:val="18"/>
        </w:rPr>
      </w:pPr>
      <w:r w:rsidRPr="002F4D10">
        <w:rPr>
          <w:rFonts w:asciiTheme="minorHAnsi" w:hAnsiTheme="minorHAnsi" w:cstheme="minorHAnsi"/>
          <w:b/>
          <w:sz w:val="18"/>
          <w:szCs w:val="18"/>
        </w:rPr>
        <w:t xml:space="preserve"> </w:t>
      </w:r>
      <w:r w:rsidRPr="002F4D10">
        <w:rPr>
          <w:rFonts w:asciiTheme="minorHAnsi" w:hAnsiTheme="minorHAnsi" w:cstheme="minorHAnsi"/>
          <w:b/>
          <w:sz w:val="18"/>
          <w:szCs w:val="18"/>
        </w:rPr>
        <w:tab/>
        <w:t xml:space="preserve"> // </w:t>
      </w:r>
      <w:hyperlink w:anchor="fragmentShader" w:history="1">
        <w:r w:rsidRPr="002F4D10">
          <w:rPr>
            <w:rStyle w:val="Hyperlink"/>
            <w:rFonts w:asciiTheme="minorHAnsi" w:hAnsiTheme="minorHAnsi" w:cstheme="minorHAnsi"/>
            <w:b/>
            <w:sz w:val="18"/>
            <w:szCs w:val="18"/>
          </w:rPr>
          <w:t>Fragment shader</w:t>
        </w:r>
      </w:hyperlink>
      <w:r w:rsidRPr="002F4D10">
        <w:rPr>
          <w:rFonts w:asciiTheme="minorHAnsi" w:hAnsiTheme="minorHAnsi" w:cstheme="minorHAnsi"/>
          <w:b/>
          <w:sz w:val="18"/>
          <w:szCs w:val="18"/>
        </w:rPr>
        <w:t>.</w:t>
      </w:r>
    </w:p>
    <w:p w14:paraId="7F794482" w14:textId="130BE8F5"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t xml:space="preserve">   float4 frag(vertexOutput input) : COLOR</w:t>
      </w:r>
    </w:p>
    <w:p w14:paraId="6A4621DD" w14:textId="46B3FC14"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t xml:space="preserve">    {</w:t>
      </w:r>
    </w:p>
    <w:p w14:paraId="1F8E1831" w14:textId="56E7E695"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float4 texColor = tex2D(_MainTex, float2(input.tex));</w:t>
      </w:r>
    </w:p>
    <w:p w14:paraId="2942E1C6" w14:textId="13C59D76"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t>return _AmbientColor + texColor;</w:t>
      </w:r>
    </w:p>
    <w:p w14:paraId="05DC37D5" w14:textId="02AD6D2A"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t xml:space="preserve">    }</w:t>
      </w:r>
    </w:p>
    <w:p w14:paraId="6C56A41E" w14:textId="7C505925"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ENDCG</w:t>
      </w:r>
    </w:p>
    <w:p w14:paraId="52E30683" w14:textId="3178EC09" w:rsidR="004C413F" w:rsidRPr="002F4D10" w:rsidRDefault="004C413F" w:rsidP="004C413F">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w:t>
      </w:r>
      <w:r w:rsidRPr="002F4D10">
        <w:rPr>
          <w:rFonts w:asciiTheme="minorHAnsi" w:hAnsiTheme="minorHAnsi" w:cstheme="minorHAnsi"/>
          <w:sz w:val="18"/>
          <w:szCs w:val="18"/>
        </w:rPr>
        <w:tab/>
      </w:r>
    </w:p>
    <w:p w14:paraId="6A7DB3EB" w14:textId="785248B1"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p>
    <w:p w14:paraId="736C2086" w14:textId="4D76CC47"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Fallback "Diffuse"</w:t>
      </w:r>
    </w:p>
    <w:p w14:paraId="1628B2F0" w14:textId="2A65A14B" w:rsidR="004C413F" w:rsidRPr="002F4D10" w:rsidRDefault="004C413F" w:rsidP="004C413F">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w:t>
      </w:r>
    </w:p>
    <w:p w14:paraId="74CF8B08" w14:textId="77777777" w:rsidR="004C413F" w:rsidRPr="002F4D10" w:rsidRDefault="004C413F" w:rsidP="004C413F">
      <w:pPr>
        <w:spacing w:after="0" w:line="360" w:lineRule="auto"/>
      </w:pPr>
    </w:p>
    <w:p w14:paraId="591598A2" w14:textId="1A901249" w:rsidR="004C413F" w:rsidRPr="002F4D10" w:rsidRDefault="004C413F" w:rsidP="00696EF5">
      <w:pPr>
        <w:pStyle w:val="ListParagraph"/>
        <w:numPr>
          <w:ilvl w:val="0"/>
          <w:numId w:val="29"/>
        </w:numPr>
        <w:autoSpaceDE w:val="0"/>
        <w:autoSpaceDN w:val="0"/>
        <w:adjustRightInd w:val="0"/>
        <w:spacing w:after="0" w:line="360" w:lineRule="auto"/>
        <w:rPr>
          <w:rFonts w:cs="Consolas"/>
          <w:b/>
          <w:szCs w:val="16"/>
        </w:rPr>
      </w:pPr>
      <w:r w:rsidRPr="002F4D10">
        <w:rPr>
          <w:rFonts w:cs="Consolas"/>
          <w:b/>
          <w:szCs w:val="16"/>
        </w:rPr>
        <w:t>Shader "Custom/</w:t>
      </w:r>
      <w:proofErr w:type="spellStart"/>
      <w:r w:rsidRPr="002F4D10">
        <w:rPr>
          <w:rFonts w:cs="Consolas"/>
          <w:b/>
          <w:szCs w:val="16"/>
        </w:rPr>
        <w:t>ctTextured</w:t>
      </w:r>
      <w:proofErr w:type="spellEnd"/>
      <w:r w:rsidRPr="002F4D10">
        <w:rPr>
          <w:rFonts w:cs="Consolas"/>
          <w:b/>
          <w:szCs w:val="16"/>
        </w:rPr>
        <w:t>"</w:t>
      </w:r>
    </w:p>
    <w:p w14:paraId="45BE4DE7" w14:textId="1E575F4C"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This defines the path where the shader is displayed in the drop</w:t>
      </w:r>
      <w:r w:rsidR="005A6EDB" w:rsidRPr="002F4D10">
        <w:rPr>
          <w:rFonts w:cs="Consolas"/>
          <w:szCs w:val="16"/>
        </w:rPr>
        <w:t>-</w:t>
      </w:r>
      <w:r w:rsidRPr="002F4D10">
        <w:rPr>
          <w:rFonts w:cs="Consolas"/>
          <w:szCs w:val="16"/>
        </w:rPr>
        <w:t>down window from the inspector panel</w:t>
      </w:r>
      <w:r w:rsidR="000B5BD2" w:rsidRPr="002F4D10">
        <w:rPr>
          <w:rFonts w:cs="Consolas"/>
          <w:szCs w:val="16"/>
        </w:rPr>
        <w:t>,</w:t>
      </w:r>
      <w:r w:rsidRPr="002F4D10">
        <w:rPr>
          <w:rFonts w:cs="Consolas"/>
          <w:szCs w:val="16"/>
        </w:rPr>
        <w:t xml:space="preserve"> followed by the name you want to assign to it.</w:t>
      </w:r>
    </w:p>
    <w:p w14:paraId="30BF7B19" w14:textId="77777777" w:rsidR="004C413F" w:rsidRPr="002F4D10" w:rsidRDefault="004C413F" w:rsidP="00671501">
      <w:pPr>
        <w:pStyle w:val="ListParagraph"/>
        <w:numPr>
          <w:ilvl w:val="0"/>
          <w:numId w:val="29"/>
        </w:numPr>
        <w:autoSpaceDE w:val="0"/>
        <w:autoSpaceDN w:val="0"/>
        <w:adjustRightInd w:val="0"/>
        <w:spacing w:after="0" w:line="360" w:lineRule="auto"/>
        <w:jc w:val="both"/>
        <w:rPr>
          <w:rFonts w:cs="Consolas"/>
          <w:b/>
          <w:szCs w:val="16"/>
        </w:rPr>
      </w:pPr>
      <w:r w:rsidRPr="002F4D10">
        <w:rPr>
          <w:rFonts w:cs="Consolas"/>
          <w:b/>
          <w:szCs w:val="16"/>
        </w:rPr>
        <w:t>Properties{}</w:t>
      </w:r>
    </w:p>
    <w:p w14:paraId="4F16641B" w14:textId="3FA0DFFE" w:rsidR="004C413F" w:rsidRPr="002F4D10" w:rsidRDefault="004C413F" w:rsidP="00671501">
      <w:pPr>
        <w:autoSpaceDE w:val="0"/>
        <w:autoSpaceDN w:val="0"/>
        <w:adjustRightInd w:val="0"/>
        <w:spacing w:after="0" w:line="360" w:lineRule="auto"/>
        <w:ind w:firstLine="360"/>
        <w:jc w:val="both"/>
        <w:rPr>
          <w:rFonts w:cs="Consolas"/>
          <w:szCs w:val="16"/>
        </w:rPr>
      </w:pPr>
      <w:r w:rsidRPr="002F4D10">
        <w:rPr>
          <w:rFonts w:cs="Consolas"/>
          <w:szCs w:val="16"/>
        </w:rPr>
        <w:t>This is a list of parameters that are going to be visible and accessible in the inspector.</w:t>
      </w:r>
    </w:p>
    <w:p w14:paraId="290B3B5F" w14:textId="77777777" w:rsidR="004C413F" w:rsidRPr="002F4D10" w:rsidRDefault="004C413F" w:rsidP="00671501">
      <w:pPr>
        <w:pStyle w:val="ListParagraph"/>
        <w:numPr>
          <w:ilvl w:val="0"/>
          <w:numId w:val="29"/>
        </w:numPr>
        <w:autoSpaceDE w:val="0"/>
        <w:autoSpaceDN w:val="0"/>
        <w:adjustRightInd w:val="0"/>
        <w:spacing w:after="0" w:line="360" w:lineRule="auto"/>
        <w:jc w:val="both"/>
        <w:rPr>
          <w:rFonts w:cs="Consolas"/>
          <w:b/>
          <w:szCs w:val="16"/>
        </w:rPr>
      </w:pPr>
      <w:r w:rsidRPr="002F4D10">
        <w:rPr>
          <w:rFonts w:cs="Consolas"/>
          <w:b/>
          <w:szCs w:val="16"/>
        </w:rPr>
        <w:t>Subshaders</w:t>
      </w:r>
    </w:p>
    <w:p w14:paraId="2EF18401" w14:textId="3F32BEE9"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Each shader in Unity consists of a list of subshaders. When Unity renders a mesh, it looks for the shader to use and selects the first subshader that can run on the graphics card. This way</w:t>
      </w:r>
      <w:r w:rsidR="00A1233B" w:rsidRPr="002F4D10">
        <w:rPr>
          <w:rFonts w:cs="Consolas"/>
          <w:szCs w:val="16"/>
        </w:rPr>
        <w:t>,</w:t>
      </w:r>
      <w:r w:rsidRPr="002F4D10">
        <w:rPr>
          <w:rFonts w:cs="Consolas"/>
          <w:szCs w:val="16"/>
        </w:rPr>
        <w:t xml:space="preserve"> shaders are executed correctly on different graphics cards that support different shader models. This feature is important because GPU hardware and APIs are constantly evolving. For example, you can write your main shader targeting a Mali Midgard GPU to make use of the latest features of OpenGL ES 3.0, while in a separate subshader, write a replacement shader for graphics cards supporting OpenGL ES 2.0 and below.</w:t>
      </w:r>
    </w:p>
    <w:p w14:paraId="0261E1B3" w14:textId="5EC44C11"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If Unity cannot find a subshader in the body of the shader, it will read the Fallback statement at the end of the shader code and roll back to the shader defined by it. In this case</w:t>
      </w:r>
      <w:r w:rsidR="00A1233B" w:rsidRPr="002F4D10">
        <w:rPr>
          <w:rFonts w:cs="Consolas"/>
          <w:szCs w:val="16"/>
        </w:rPr>
        <w:t>,</w:t>
      </w:r>
      <w:r w:rsidRPr="002F4D10">
        <w:rPr>
          <w:rFonts w:cs="Consolas"/>
          <w:szCs w:val="16"/>
        </w:rPr>
        <w:t xml:space="preserve"> it would roll back to the Diffuse built-in shader</w:t>
      </w:r>
      <w:r w:rsidR="00E03051" w:rsidRPr="002F4D10">
        <w:rPr>
          <w:rFonts w:cs="Consolas"/>
          <w:szCs w:val="16"/>
        </w:rPr>
        <w:t>.</w:t>
      </w:r>
    </w:p>
    <w:p w14:paraId="001C4083" w14:textId="77777777" w:rsidR="004C413F" w:rsidRPr="002F4D10" w:rsidRDefault="004C413F" w:rsidP="00671501">
      <w:pPr>
        <w:autoSpaceDE w:val="0"/>
        <w:autoSpaceDN w:val="0"/>
        <w:adjustRightInd w:val="0"/>
        <w:spacing w:after="0" w:line="360" w:lineRule="auto"/>
        <w:jc w:val="both"/>
        <w:rPr>
          <w:rFonts w:cs="Consolas"/>
          <w:szCs w:val="16"/>
        </w:rPr>
      </w:pPr>
    </w:p>
    <w:p w14:paraId="56E382B6" w14:textId="77777777" w:rsidR="004C413F" w:rsidRPr="002F4D10" w:rsidRDefault="004C413F" w:rsidP="00671501">
      <w:pPr>
        <w:pStyle w:val="ListParagraph"/>
        <w:numPr>
          <w:ilvl w:val="0"/>
          <w:numId w:val="29"/>
        </w:numPr>
        <w:autoSpaceDE w:val="0"/>
        <w:autoSpaceDN w:val="0"/>
        <w:adjustRightInd w:val="0"/>
        <w:spacing w:after="0" w:line="360" w:lineRule="auto"/>
        <w:jc w:val="both"/>
        <w:rPr>
          <w:rFonts w:cs="Consolas"/>
          <w:szCs w:val="16"/>
        </w:rPr>
      </w:pPr>
      <w:r w:rsidRPr="002F4D10">
        <w:rPr>
          <w:rFonts w:cs="Consolas"/>
          <w:b/>
          <w:szCs w:val="16"/>
        </w:rPr>
        <w:t>Pass</w:t>
      </w:r>
    </w:p>
    <w:p w14:paraId="711A5587" w14:textId="66C08A79"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This block causes the geometry of an object to be rendered one time</w:t>
      </w:r>
      <w:r w:rsidR="00F7076A" w:rsidRPr="002F4D10">
        <w:rPr>
          <w:rFonts w:cs="Consolas"/>
          <w:szCs w:val="16"/>
        </w:rPr>
        <w:t>;</w:t>
      </w:r>
      <w:r w:rsidRPr="002F4D10">
        <w:rPr>
          <w:rFonts w:cs="Consolas"/>
          <w:szCs w:val="16"/>
        </w:rPr>
        <w:t xml:space="preserve"> a shader can contain more than one pass</w:t>
      </w:r>
      <w:r w:rsidR="00D92424" w:rsidRPr="002F4D10">
        <w:rPr>
          <w:rFonts w:cs="Consolas"/>
          <w:szCs w:val="16"/>
        </w:rPr>
        <w:t>;</w:t>
      </w:r>
      <w:r w:rsidRPr="002F4D10">
        <w:rPr>
          <w:rFonts w:cs="Consolas"/>
          <w:szCs w:val="16"/>
        </w:rPr>
        <w:t xml:space="preserve"> multiple passes can be used on hold hardware or to achieve special effects.</w:t>
      </w:r>
    </w:p>
    <w:p w14:paraId="1A500EB0" w14:textId="514F5525" w:rsidR="004C413F" w:rsidRDefault="004C413F" w:rsidP="00671501">
      <w:pPr>
        <w:autoSpaceDE w:val="0"/>
        <w:autoSpaceDN w:val="0"/>
        <w:adjustRightInd w:val="0"/>
        <w:spacing w:after="0" w:line="360" w:lineRule="auto"/>
        <w:jc w:val="both"/>
        <w:rPr>
          <w:rFonts w:cs="Consolas"/>
          <w:szCs w:val="16"/>
        </w:rPr>
      </w:pPr>
    </w:p>
    <w:p w14:paraId="6B824681" w14:textId="77777777" w:rsidR="009C59E8" w:rsidRPr="002F4D10" w:rsidRDefault="009C59E8" w:rsidP="00671501">
      <w:pPr>
        <w:autoSpaceDE w:val="0"/>
        <w:autoSpaceDN w:val="0"/>
        <w:adjustRightInd w:val="0"/>
        <w:spacing w:after="0" w:line="360" w:lineRule="auto"/>
        <w:jc w:val="both"/>
        <w:rPr>
          <w:rFonts w:cs="Consolas"/>
          <w:szCs w:val="16"/>
        </w:rPr>
      </w:pPr>
    </w:p>
    <w:p w14:paraId="0C50261F" w14:textId="77777777" w:rsidR="004C413F" w:rsidRPr="002F4D10" w:rsidRDefault="004C413F" w:rsidP="00696EF5">
      <w:pPr>
        <w:pStyle w:val="ListParagraph"/>
        <w:numPr>
          <w:ilvl w:val="0"/>
          <w:numId w:val="29"/>
        </w:numPr>
        <w:autoSpaceDE w:val="0"/>
        <w:autoSpaceDN w:val="0"/>
        <w:adjustRightInd w:val="0"/>
        <w:spacing w:after="0" w:line="360" w:lineRule="auto"/>
        <w:rPr>
          <w:rFonts w:cs="Consolas"/>
          <w:b/>
          <w:szCs w:val="16"/>
        </w:rPr>
      </w:pPr>
      <w:r w:rsidRPr="002F4D10">
        <w:rPr>
          <w:rFonts w:cs="Consolas"/>
          <w:b/>
          <w:szCs w:val="16"/>
        </w:rPr>
        <w:lastRenderedPageBreak/>
        <w:t>Compilation directives</w:t>
      </w:r>
    </w:p>
    <w:p w14:paraId="79D31EDE" w14:textId="0DE0AB90" w:rsidR="004C413F" w:rsidRPr="002F4D10" w:rsidRDefault="004C413F" w:rsidP="00671501">
      <w:pPr>
        <w:autoSpaceDE w:val="0"/>
        <w:autoSpaceDN w:val="0"/>
        <w:adjustRightInd w:val="0"/>
        <w:spacing w:after="0" w:line="360" w:lineRule="auto"/>
        <w:ind w:left="360"/>
        <w:jc w:val="both"/>
        <w:rPr>
          <w:rFonts w:cs="Consolas"/>
          <w:iCs/>
          <w:szCs w:val="16"/>
        </w:rPr>
      </w:pPr>
      <w:r w:rsidRPr="002F4D10">
        <w:rPr>
          <w:rFonts w:cs="Consolas"/>
          <w:iCs/>
          <w:szCs w:val="16"/>
        </w:rPr>
        <w:t xml:space="preserve">The ‘#pragma’ directive is the method specified by the C standard for providing additional information to the compiler, beyond what is conveyed in the language itself. Each compilation directive must contain at least the directives to compile the vertex and the fragment shader: </w:t>
      </w:r>
      <w:r w:rsidRPr="002F4D10">
        <w:rPr>
          <w:rFonts w:asciiTheme="majorHAnsi" w:hAnsiTheme="majorHAnsi" w:cs="Consolas"/>
          <w:iCs/>
          <w:szCs w:val="16"/>
        </w:rPr>
        <w:t>#pragma vertex name, #pragma fragment name.</w:t>
      </w:r>
    </w:p>
    <w:p w14:paraId="33541FEA" w14:textId="77777777" w:rsidR="004C413F" w:rsidRPr="002F4D10" w:rsidRDefault="004C413F" w:rsidP="00671501">
      <w:pPr>
        <w:autoSpaceDE w:val="0"/>
        <w:autoSpaceDN w:val="0"/>
        <w:adjustRightInd w:val="0"/>
        <w:spacing w:after="0" w:line="360" w:lineRule="auto"/>
        <w:ind w:left="360"/>
        <w:jc w:val="both"/>
        <w:rPr>
          <w:rFonts w:asciiTheme="majorHAnsi" w:hAnsiTheme="majorHAnsi" w:cs="Consolas"/>
          <w:szCs w:val="16"/>
        </w:rPr>
      </w:pPr>
    </w:p>
    <w:p w14:paraId="3D5911D3" w14:textId="38A69418"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The directive #pragma target enables shaders to be compiled into other capability levels. If the shader becomes too large</w:t>
      </w:r>
      <w:r w:rsidR="00224FC3" w:rsidRPr="002F4D10">
        <w:rPr>
          <w:rFonts w:cs="Consolas"/>
          <w:szCs w:val="16"/>
        </w:rPr>
        <w:t>,</w:t>
      </w:r>
      <w:r w:rsidRPr="002F4D10">
        <w:rPr>
          <w:rFonts w:cs="Consolas"/>
          <w:szCs w:val="16"/>
        </w:rPr>
        <w:t xml:space="preserve"> you get an error of the following type:</w:t>
      </w:r>
    </w:p>
    <w:p w14:paraId="1D0D9FE0" w14:textId="77777777" w:rsidR="004C413F" w:rsidRPr="002F4D10" w:rsidRDefault="004C413F" w:rsidP="00671501">
      <w:pPr>
        <w:autoSpaceDE w:val="0"/>
        <w:autoSpaceDN w:val="0"/>
        <w:adjustRightInd w:val="0"/>
        <w:spacing w:after="0" w:line="360" w:lineRule="auto"/>
        <w:ind w:left="360"/>
        <w:jc w:val="both"/>
        <w:rPr>
          <w:rFonts w:cs="Consolas"/>
          <w:szCs w:val="16"/>
        </w:rPr>
      </w:pPr>
    </w:p>
    <w:p w14:paraId="2EBB0E25" w14:textId="77777777"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Shader error in 'Custom/MyShader': Arithmetic instruction limit of 64 exceeded; 83</w:t>
      </w:r>
    </w:p>
    <w:p w14:paraId="591A7D01" w14:textId="77777777"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arithmetic instructions needed to compile program;”</w:t>
      </w:r>
    </w:p>
    <w:p w14:paraId="683A67DA" w14:textId="77777777" w:rsidR="004C413F" w:rsidRPr="002F4D10" w:rsidRDefault="004C413F" w:rsidP="00671501">
      <w:pPr>
        <w:autoSpaceDE w:val="0"/>
        <w:autoSpaceDN w:val="0"/>
        <w:adjustRightInd w:val="0"/>
        <w:spacing w:after="0" w:line="360" w:lineRule="auto"/>
        <w:ind w:left="360"/>
        <w:jc w:val="both"/>
        <w:rPr>
          <w:rFonts w:cs="Consolas"/>
          <w:szCs w:val="16"/>
        </w:rPr>
      </w:pPr>
    </w:p>
    <w:p w14:paraId="23AF03E4" w14:textId="0AA006CA" w:rsidR="004C413F" w:rsidRPr="002F4D10" w:rsidRDefault="004C413F" w:rsidP="00671501">
      <w:pPr>
        <w:autoSpaceDE w:val="0"/>
        <w:autoSpaceDN w:val="0"/>
        <w:adjustRightInd w:val="0"/>
        <w:spacing w:after="0" w:line="360" w:lineRule="auto"/>
        <w:ind w:left="360"/>
        <w:jc w:val="both"/>
        <w:rPr>
          <w:rFonts w:cs="Consolas"/>
          <w:szCs w:val="16"/>
        </w:rPr>
      </w:pPr>
      <w:r w:rsidRPr="002F4D10">
        <w:rPr>
          <w:rFonts w:cs="Consolas"/>
          <w:szCs w:val="16"/>
        </w:rPr>
        <w:t>If this is the case</w:t>
      </w:r>
      <w:r w:rsidR="006308A3" w:rsidRPr="002F4D10">
        <w:rPr>
          <w:rFonts w:cs="Consolas"/>
          <w:szCs w:val="16"/>
        </w:rPr>
        <w:t>,</w:t>
      </w:r>
      <w:r w:rsidRPr="002F4D10">
        <w:rPr>
          <w:rFonts w:cs="Consolas"/>
          <w:szCs w:val="16"/>
        </w:rPr>
        <w:t xml:space="preserve"> you must change from shader model 2.0 to shader model 3.0 by adding the #pragma target 3.0 statement. Shader model 3.0 has a much higher instruction limit.</w:t>
      </w:r>
    </w:p>
    <w:p w14:paraId="0C3518AC" w14:textId="77777777" w:rsidR="004C413F" w:rsidRPr="002F4D10" w:rsidRDefault="004C413F" w:rsidP="00671501">
      <w:pPr>
        <w:autoSpaceDE w:val="0"/>
        <w:autoSpaceDN w:val="0"/>
        <w:adjustRightInd w:val="0"/>
        <w:spacing w:after="0" w:line="360" w:lineRule="auto"/>
        <w:jc w:val="both"/>
        <w:rPr>
          <w:rFonts w:asciiTheme="majorHAnsi" w:hAnsiTheme="majorHAnsi" w:cs="Consolas"/>
          <w:szCs w:val="16"/>
        </w:rPr>
      </w:pPr>
    </w:p>
    <w:p w14:paraId="6C0045F7" w14:textId="77777777" w:rsidR="004C413F" w:rsidRPr="002F4D10" w:rsidRDefault="004C413F" w:rsidP="00671501">
      <w:pPr>
        <w:autoSpaceDE w:val="0"/>
        <w:autoSpaceDN w:val="0"/>
        <w:adjustRightInd w:val="0"/>
        <w:spacing w:after="0" w:line="360" w:lineRule="auto"/>
        <w:ind w:left="360"/>
        <w:jc w:val="both"/>
        <w:rPr>
          <w:rFonts w:ascii="Consolas" w:hAnsi="Consolas" w:cs="Consolas"/>
          <w:b/>
          <w:sz w:val="18"/>
          <w:szCs w:val="18"/>
        </w:rPr>
      </w:pPr>
      <w:r w:rsidRPr="002F4D10">
        <w:rPr>
          <w:rFonts w:ascii="Consolas" w:hAnsi="Consolas" w:cs="Consolas"/>
          <w:b/>
          <w:sz w:val="18"/>
          <w:szCs w:val="18"/>
        </w:rPr>
        <w:t>#pragma glsl</w:t>
      </w:r>
    </w:p>
    <w:p w14:paraId="6188F982" w14:textId="77777777" w:rsidR="004C413F" w:rsidRPr="002F4D10" w:rsidRDefault="004C413F" w:rsidP="00671501">
      <w:pPr>
        <w:autoSpaceDE w:val="0"/>
        <w:autoSpaceDN w:val="0"/>
        <w:adjustRightInd w:val="0"/>
        <w:spacing w:after="0" w:line="360" w:lineRule="auto"/>
        <w:ind w:left="360"/>
        <w:jc w:val="both"/>
        <w:rPr>
          <w:rFonts w:cs="Consolas"/>
          <w:szCs w:val="18"/>
        </w:rPr>
      </w:pPr>
      <w:r w:rsidRPr="002F4D10">
        <w:rPr>
          <w:rFonts w:cs="Consolas"/>
          <w:szCs w:val="18"/>
        </w:rPr>
        <w:t xml:space="preserve">This statement allows to pass several </w:t>
      </w:r>
      <w:proofErr w:type="spellStart"/>
      <w:r w:rsidRPr="002F4D10">
        <w:rPr>
          <w:rFonts w:cs="Consolas"/>
          <w:szCs w:val="18"/>
        </w:rPr>
        <w:t>varyings</w:t>
      </w:r>
      <w:proofErr w:type="spellEnd"/>
      <w:r w:rsidRPr="002F4D10">
        <w:rPr>
          <w:rFonts w:cs="Consolas"/>
          <w:szCs w:val="18"/>
        </w:rPr>
        <w:t xml:space="preserve"> from vertex shader to fragment shader. This directive converts Cg or HLSL code into GLSL.</w:t>
      </w:r>
    </w:p>
    <w:p w14:paraId="5ED8D5E7" w14:textId="77777777" w:rsidR="004C413F" w:rsidRPr="002F4D10" w:rsidRDefault="004C413F" w:rsidP="00671501">
      <w:pPr>
        <w:autoSpaceDE w:val="0"/>
        <w:autoSpaceDN w:val="0"/>
        <w:adjustRightInd w:val="0"/>
        <w:spacing w:after="0" w:line="360" w:lineRule="auto"/>
        <w:ind w:left="360"/>
        <w:jc w:val="both"/>
        <w:rPr>
          <w:rFonts w:cs="Consolas"/>
          <w:szCs w:val="18"/>
        </w:rPr>
      </w:pPr>
    </w:p>
    <w:p w14:paraId="3F92EB6A" w14:textId="77777777" w:rsidR="004C413F" w:rsidRPr="002F4D10" w:rsidRDefault="004C413F" w:rsidP="00671501">
      <w:pPr>
        <w:autoSpaceDE w:val="0"/>
        <w:autoSpaceDN w:val="0"/>
        <w:adjustRightInd w:val="0"/>
        <w:spacing w:after="0" w:line="360" w:lineRule="auto"/>
        <w:ind w:left="360"/>
        <w:jc w:val="both"/>
        <w:rPr>
          <w:rFonts w:cs="Consolas"/>
          <w:szCs w:val="18"/>
        </w:rPr>
      </w:pPr>
      <w:r w:rsidRPr="002F4D10">
        <w:rPr>
          <w:rFonts w:cs="Consolas"/>
          <w:szCs w:val="18"/>
        </w:rPr>
        <w:t xml:space="preserve">The </w:t>
      </w:r>
      <w:r w:rsidRPr="002F4D10">
        <w:rPr>
          <w:rFonts w:cs="Consolas"/>
          <w:b/>
          <w:szCs w:val="18"/>
        </w:rPr>
        <w:t>#pragma only_renderers directive</w:t>
      </w:r>
      <w:r w:rsidRPr="002F4D10">
        <w:rPr>
          <w:rFonts w:cs="Consolas"/>
          <w:szCs w:val="18"/>
        </w:rPr>
        <w:t>.</w:t>
      </w:r>
    </w:p>
    <w:p w14:paraId="025E1BF3" w14:textId="38312D01" w:rsidR="004C413F" w:rsidRPr="002F4D10" w:rsidRDefault="004C413F" w:rsidP="00671501">
      <w:pPr>
        <w:autoSpaceDE w:val="0"/>
        <w:autoSpaceDN w:val="0"/>
        <w:adjustRightInd w:val="0"/>
        <w:spacing w:after="0" w:line="360" w:lineRule="auto"/>
        <w:ind w:left="360"/>
        <w:jc w:val="both"/>
        <w:rPr>
          <w:rFonts w:cs="Consolas"/>
          <w:szCs w:val="18"/>
        </w:rPr>
      </w:pPr>
      <w:r w:rsidRPr="002F4D10">
        <w:rPr>
          <w:rFonts w:cs="Consolas"/>
          <w:szCs w:val="18"/>
        </w:rPr>
        <w:t xml:space="preserve">Unity supports several rendering platforms such as </w:t>
      </w:r>
      <w:r w:rsidRPr="002F4D10">
        <w:rPr>
          <w:rFonts w:cs="Consolas"/>
          <w:i/>
          <w:szCs w:val="18"/>
        </w:rPr>
        <w:t>gles, gles3, opengl, d3d11, d3d11_9x, xbox360, ps3</w:t>
      </w:r>
      <w:r w:rsidR="006308A3" w:rsidRPr="002F4D10">
        <w:rPr>
          <w:rFonts w:cs="Consolas"/>
          <w:i/>
          <w:szCs w:val="18"/>
        </w:rPr>
        <w:t>,</w:t>
      </w:r>
      <w:r w:rsidRPr="002F4D10">
        <w:rPr>
          <w:rFonts w:cs="Consolas"/>
          <w:i/>
          <w:szCs w:val="18"/>
        </w:rPr>
        <w:t xml:space="preserve"> </w:t>
      </w:r>
      <w:r w:rsidRPr="002F4D10">
        <w:rPr>
          <w:rFonts w:cs="Consolas"/>
          <w:szCs w:val="18"/>
        </w:rPr>
        <w:t>and</w:t>
      </w:r>
      <w:r w:rsidRPr="002F4D10">
        <w:rPr>
          <w:rFonts w:cs="Consolas"/>
          <w:i/>
          <w:szCs w:val="18"/>
        </w:rPr>
        <w:t xml:space="preserve"> flash</w:t>
      </w:r>
      <w:r w:rsidRPr="002F4D10">
        <w:rPr>
          <w:rFonts w:cs="Consolas"/>
          <w:szCs w:val="18"/>
        </w:rPr>
        <w:t xml:space="preserve">. By default, shaders are compiled to all these platforms unless you explicitly limit this number using the </w:t>
      </w:r>
      <w:r w:rsidRPr="002F4D10">
        <w:rPr>
          <w:rFonts w:cs="Consolas"/>
          <w:i/>
          <w:szCs w:val="18"/>
        </w:rPr>
        <w:t>#pragma only_renderers</w:t>
      </w:r>
      <w:r w:rsidRPr="002F4D10">
        <w:rPr>
          <w:rFonts w:cs="Consolas"/>
          <w:szCs w:val="18"/>
        </w:rPr>
        <w:t xml:space="preserve"> followed by the render APIs you want leaving a blank space between them.</w:t>
      </w:r>
    </w:p>
    <w:p w14:paraId="6F62F5F7" w14:textId="56D069A5" w:rsidR="004C413F" w:rsidRPr="002F4D10" w:rsidRDefault="004C413F" w:rsidP="00671501">
      <w:pPr>
        <w:autoSpaceDE w:val="0"/>
        <w:autoSpaceDN w:val="0"/>
        <w:adjustRightInd w:val="0"/>
        <w:spacing w:after="0" w:line="360" w:lineRule="auto"/>
        <w:ind w:left="360"/>
        <w:jc w:val="both"/>
        <w:rPr>
          <w:rFonts w:cs="Consolas"/>
          <w:i/>
          <w:szCs w:val="18"/>
        </w:rPr>
      </w:pPr>
      <w:r w:rsidRPr="002F4D10">
        <w:rPr>
          <w:rFonts w:cs="Consolas"/>
          <w:szCs w:val="18"/>
        </w:rPr>
        <w:t>If you are targeting mobile devices only</w:t>
      </w:r>
      <w:r w:rsidR="00853D06" w:rsidRPr="002F4D10">
        <w:rPr>
          <w:rFonts w:cs="Consolas"/>
          <w:szCs w:val="18"/>
        </w:rPr>
        <w:t>,</w:t>
      </w:r>
      <w:r w:rsidRPr="002F4D10">
        <w:rPr>
          <w:rFonts w:cs="Consolas"/>
          <w:szCs w:val="18"/>
        </w:rPr>
        <w:t xml:space="preserve"> limit shader compilations to gles and gles3. You must also add the opengl and d3d11 renderers used by Unity Editor</w:t>
      </w:r>
      <w:r w:rsidRPr="002F4D10">
        <w:rPr>
          <w:rFonts w:cs="Consolas"/>
          <w:i/>
          <w:szCs w:val="18"/>
        </w:rPr>
        <w:t>: #pragma only_renderers gles gles3 [opengl, d3d11]</w:t>
      </w:r>
    </w:p>
    <w:p w14:paraId="428309E1" w14:textId="77777777" w:rsidR="004C413F" w:rsidRPr="002F4D10" w:rsidRDefault="004C413F" w:rsidP="00671501">
      <w:pPr>
        <w:autoSpaceDE w:val="0"/>
        <w:autoSpaceDN w:val="0"/>
        <w:adjustRightInd w:val="0"/>
        <w:spacing w:after="0" w:line="360" w:lineRule="auto"/>
        <w:jc w:val="both"/>
        <w:rPr>
          <w:rFonts w:cs="Consolas"/>
          <w:szCs w:val="16"/>
        </w:rPr>
      </w:pPr>
    </w:p>
    <w:p w14:paraId="381EE4F7" w14:textId="77777777" w:rsidR="004C413F" w:rsidRPr="002F4D10" w:rsidRDefault="004C413F" w:rsidP="00671501">
      <w:pPr>
        <w:pStyle w:val="ListParagraph"/>
        <w:numPr>
          <w:ilvl w:val="0"/>
          <w:numId w:val="29"/>
        </w:numPr>
        <w:spacing w:after="0" w:line="360" w:lineRule="auto"/>
        <w:jc w:val="both"/>
        <w:rPr>
          <w:b/>
        </w:rPr>
      </w:pPr>
      <w:r w:rsidRPr="002F4D10">
        <w:rPr>
          <w:b/>
        </w:rPr>
        <w:t>Include</w:t>
      </w:r>
    </w:p>
    <w:p w14:paraId="1442A49C" w14:textId="77777777" w:rsidR="004C413F" w:rsidRPr="002F4D10" w:rsidRDefault="004C413F" w:rsidP="00671501">
      <w:pPr>
        <w:spacing w:after="0" w:line="360" w:lineRule="auto"/>
        <w:ind w:left="360"/>
        <w:jc w:val="both"/>
      </w:pPr>
      <w:r w:rsidRPr="002F4D10">
        <w:t>It is possible to add include files in the shader to make use of Unity predefined variables and helper functions.</w:t>
      </w:r>
    </w:p>
    <w:p w14:paraId="5BB1B615" w14:textId="6A407D06" w:rsidR="004C413F" w:rsidRPr="002F4D10" w:rsidRDefault="004C413F" w:rsidP="00671501">
      <w:pPr>
        <w:spacing w:after="0" w:line="360" w:lineRule="auto"/>
        <w:ind w:left="360"/>
        <w:jc w:val="both"/>
      </w:pPr>
      <w:r w:rsidRPr="002F4D10">
        <w:t xml:space="preserve">You can see the available includes in </w:t>
      </w:r>
      <w:r w:rsidRPr="002F4D10">
        <w:rPr>
          <w:i/>
        </w:rPr>
        <w:t>C:\Program Files \Unity\Editor\Data\CGIncludes</w:t>
      </w:r>
      <w:r w:rsidRPr="002F4D10">
        <w:t xml:space="preserve">. For example, in the include </w:t>
      </w:r>
      <w:r w:rsidRPr="002F4D10">
        <w:rPr>
          <w:b/>
        </w:rPr>
        <w:t>UnityCG.cginc</w:t>
      </w:r>
      <w:r w:rsidR="00853D06" w:rsidRPr="002F4D10">
        <w:rPr>
          <w:b/>
        </w:rPr>
        <w:t>,</w:t>
      </w:r>
      <w:r w:rsidRPr="002F4D10">
        <w:t xml:space="preserve"> you can find several useful helper functions and macros used in many standard shaders. To use them</w:t>
      </w:r>
      <w:r w:rsidR="00853D06" w:rsidRPr="002F4D10">
        <w:t>,</w:t>
      </w:r>
      <w:r w:rsidRPr="002F4D10">
        <w:t xml:space="preserve"> declare the include in your shader.</w:t>
      </w:r>
    </w:p>
    <w:p w14:paraId="4BA3336C" w14:textId="77777777" w:rsidR="004C413F" w:rsidRPr="002F4D10" w:rsidRDefault="004C413F" w:rsidP="00696EF5">
      <w:pPr>
        <w:spacing w:after="0" w:line="360" w:lineRule="auto"/>
        <w:ind w:left="360"/>
      </w:pPr>
    </w:p>
    <w:p w14:paraId="4EF8905F" w14:textId="77777777" w:rsidR="004C413F" w:rsidRPr="002F4D10" w:rsidRDefault="004C413F" w:rsidP="00671501">
      <w:pPr>
        <w:spacing w:after="0" w:line="360" w:lineRule="auto"/>
        <w:ind w:left="360"/>
        <w:jc w:val="both"/>
      </w:pPr>
      <w:r w:rsidRPr="002F4D10">
        <w:t>A number of Unity built-in variables are available to shaders. They are located in the include UnityShaderVariables.cginc. You are not required to include this file in your shader because Unity does this automatically.</w:t>
      </w:r>
    </w:p>
    <w:p w14:paraId="6FA25A5A" w14:textId="0F5CA905" w:rsidR="004C413F" w:rsidRPr="002F4D10" w:rsidRDefault="004C413F" w:rsidP="00671501">
      <w:pPr>
        <w:pStyle w:val="Heading2"/>
        <w:jc w:val="both"/>
      </w:pPr>
      <w:bookmarkStart w:id="9" w:name="_Toc36115504"/>
      <w:r w:rsidRPr="002F4D10">
        <w:t>P</w:t>
      </w:r>
      <w:r w:rsidR="00EB307D" w:rsidRPr="002F4D10">
        <w:t>erformance</w:t>
      </w:r>
      <w:bookmarkEnd w:id="9"/>
    </w:p>
    <w:p w14:paraId="427124C8" w14:textId="7E918889" w:rsidR="004C413F" w:rsidRPr="002F4D10" w:rsidRDefault="004C413F" w:rsidP="00671501">
      <w:pPr>
        <w:spacing w:after="0" w:line="360" w:lineRule="auto"/>
        <w:jc w:val="both"/>
      </w:pPr>
      <w:r w:rsidRPr="002F4D10">
        <w:t xml:space="preserve">To </w:t>
      </w:r>
      <w:r w:rsidRPr="002F4D10">
        <w:rPr>
          <w:b/>
          <w:i/>
        </w:rPr>
        <w:t>improve performance</w:t>
      </w:r>
      <w:r w:rsidRPr="002F4D10">
        <w:t xml:space="preserve">, it is sometimes preferable to execute an operation in the CPU and pass the result to the GPU instead of executing it in the vertex shader for every vertex. For example, this is the case of multiplications of matrix uniforms. </w:t>
      </w:r>
    </w:p>
    <w:p w14:paraId="099CF0B0" w14:textId="77777777" w:rsidR="004C413F" w:rsidRPr="002F4D10" w:rsidRDefault="004C413F" w:rsidP="00671501">
      <w:pPr>
        <w:spacing w:after="0" w:line="360" w:lineRule="auto"/>
        <w:jc w:val="both"/>
      </w:pPr>
    </w:p>
    <w:p w14:paraId="64CA5638" w14:textId="77777777" w:rsidR="004C413F" w:rsidRPr="002F4D10" w:rsidRDefault="004C413F" w:rsidP="00671501">
      <w:pPr>
        <w:spacing w:after="0" w:line="360" w:lineRule="auto"/>
        <w:jc w:val="both"/>
        <w:rPr>
          <w:b/>
        </w:rPr>
      </w:pPr>
      <w:r w:rsidRPr="002F4D10">
        <w:rPr>
          <w:b/>
        </w:rPr>
        <w:t>Structures: vertexInput and vertexOutput</w:t>
      </w:r>
    </w:p>
    <w:p w14:paraId="415A8AB8" w14:textId="14A01ABD" w:rsidR="004C413F" w:rsidRPr="002F4D10" w:rsidRDefault="004C413F" w:rsidP="00671501">
      <w:pPr>
        <w:spacing w:after="0" w:line="360" w:lineRule="auto"/>
        <w:jc w:val="both"/>
      </w:pPr>
      <w:r w:rsidRPr="002F4D10">
        <w:t>These 2 structures contain and collect the vertex position</w:t>
      </w:r>
      <w:r w:rsidR="00092028" w:rsidRPr="002F4D10">
        <w:t>,</w:t>
      </w:r>
      <w:r w:rsidRPr="002F4D10">
        <w:t xml:space="preserve"> respectively</w:t>
      </w:r>
      <w:r w:rsidR="00092028" w:rsidRPr="002F4D10">
        <w:t>,</w:t>
      </w:r>
      <w:r w:rsidRPr="002F4D10">
        <w:t xml:space="preserve"> in local space (input) and screen space (output), and the texture coordinates</w:t>
      </w:r>
    </w:p>
    <w:p w14:paraId="16FBFF91" w14:textId="65A90207" w:rsidR="004C413F" w:rsidRPr="002F4D10" w:rsidRDefault="00D7601D" w:rsidP="00671501">
      <w:pPr>
        <w:pStyle w:val="Heading2"/>
        <w:jc w:val="both"/>
      </w:pPr>
      <w:bookmarkStart w:id="10" w:name="vertexShader"/>
      <w:bookmarkStart w:id="11" w:name="_Toc36115505"/>
      <w:r w:rsidRPr="002F4D10">
        <w:t>V</w:t>
      </w:r>
      <w:r w:rsidR="004C413F" w:rsidRPr="002F4D10">
        <w:t>ertex shader</w:t>
      </w:r>
      <w:bookmarkEnd w:id="10"/>
      <w:bookmarkEnd w:id="11"/>
    </w:p>
    <w:p w14:paraId="6E6DCFA7" w14:textId="39697CF7" w:rsidR="004C413F" w:rsidRPr="002F4D10" w:rsidRDefault="004C413F" w:rsidP="00671501">
      <w:pPr>
        <w:spacing w:after="0" w:line="360" w:lineRule="auto"/>
        <w:jc w:val="both"/>
      </w:pPr>
      <w:r w:rsidRPr="002F4D10">
        <w:t>The vertex shader example runs once for each vertex of the geometry. The purpose of the vertex shader is to transform the 3D position of each vertex, given in the local coordinates of the object, to the projected</w:t>
      </w:r>
      <w:r w:rsidR="006958A3" w:rsidRPr="002F4D10">
        <w:t xml:space="preserve"> </w:t>
      </w:r>
      <w:r w:rsidRPr="002F4D10">
        <w:t>2D position in screen space and calculate the depth value for the Z-buffer.</w:t>
      </w:r>
    </w:p>
    <w:p w14:paraId="05C4245F" w14:textId="77777777" w:rsidR="004C413F" w:rsidRPr="002F4D10" w:rsidRDefault="004C413F" w:rsidP="00671501">
      <w:pPr>
        <w:spacing w:after="0" w:line="360" w:lineRule="auto"/>
        <w:jc w:val="both"/>
      </w:pPr>
    </w:p>
    <w:p w14:paraId="50B3F6CD" w14:textId="4139ECFA" w:rsidR="004C413F" w:rsidRPr="002F4D10" w:rsidRDefault="004C413F" w:rsidP="00671501">
      <w:pPr>
        <w:spacing w:after="0" w:line="360" w:lineRule="auto"/>
        <w:jc w:val="both"/>
      </w:pPr>
      <w:r w:rsidRPr="002F4D10">
        <w:t>In the example, the vertex shader receives as input, the vertex coordinates in local space and the texture coordinates. Vertex coordinates are transformed from local to screen space using the Model View</w:t>
      </w:r>
      <w:r w:rsidR="00DE25D3" w:rsidRPr="002F4D10">
        <w:t>.</w:t>
      </w:r>
    </w:p>
    <w:p w14:paraId="230FE958" w14:textId="77777777" w:rsidR="004C413F" w:rsidRPr="002F4D10" w:rsidRDefault="004C413F" w:rsidP="00671501">
      <w:pPr>
        <w:spacing w:after="0" w:line="360" w:lineRule="auto"/>
        <w:jc w:val="both"/>
      </w:pPr>
      <w:r w:rsidRPr="002F4D10">
        <w:t>Projection matrix UNITY_MATRIX_MVP that is a Unity built-in value:</w:t>
      </w:r>
    </w:p>
    <w:p w14:paraId="3477AAC3" w14:textId="77777777" w:rsidR="004C413F" w:rsidRPr="002F4D10" w:rsidRDefault="004C413F" w:rsidP="004C413F">
      <w:pPr>
        <w:spacing w:after="0" w:line="360" w:lineRule="auto"/>
      </w:pPr>
    </w:p>
    <w:p w14:paraId="6DDED3DA" w14:textId="77777777" w:rsidR="004C413F" w:rsidRPr="002F4D10" w:rsidRDefault="003D6174" w:rsidP="00EB307D">
      <w:pPr>
        <w:pStyle w:val="Codeblock"/>
        <w:jc w:val="center"/>
        <w:rPr>
          <w:rFonts w:asciiTheme="minorHAnsi" w:hAnsiTheme="minorHAnsi" w:cstheme="minorHAnsi"/>
          <w:sz w:val="18"/>
          <w:szCs w:val="18"/>
        </w:rPr>
      </w:pPr>
      <w:hyperlink w:anchor="outputpos" w:history="1">
        <w:r w:rsidR="004C413F" w:rsidRPr="002F4D10">
          <w:rPr>
            <w:rStyle w:val="Hyperlink"/>
            <w:rFonts w:asciiTheme="minorHAnsi" w:hAnsiTheme="minorHAnsi" w:cstheme="minorHAnsi"/>
            <w:sz w:val="18"/>
            <w:szCs w:val="18"/>
          </w:rPr>
          <w:t>output.pos = mul(UNITY_MATRIX_MVP, input.vertex);</w:t>
        </w:r>
      </w:hyperlink>
    </w:p>
    <w:p w14:paraId="18724A4F" w14:textId="77777777" w:rsidR="004C413F" w:rsidRPr="002F4D10" w:rsidRDefault="004C413F" w:rsidP="00671501">
      <w:pPr>
        <w:spacing w:after="0" w:line="360" w:lineRule="auto"/>
        <w:ind w:left="720"/>
        <w:jc w:val="both"/>
      </w:pPr>
    </w:p>
    <w:p w14:paraId="739972C4" w14:textId="1EEBDAD0" w:rsidR="004C413F" w:rsidRPr="002F4D10" w:rsidRDefault="004C413F" w:rsidP="00671501">
      <w:pPr>
        <w:spacing w:after="0" w:line="360" w:lineRule="auto"/>
        <w:jc w:val="both"/>
      </w:pPr>
      <w:r w:rsidRPr="002F4D10">
        <w:t>Texture coordinates are passed to fragment shaders as a varying</w:t>
      </w:r>
      <w:r w:rsidR="00F55D35" w:rsidRPr="002F4D10">
        <w:t>,</w:t>
      </w:r>
      <w:r w:rsidRPr="002F4D10">
        <w:t xml:space="preserve"> but this does not mean that they are not transformed.</w:t>
      </w:r>
    </w:p>
    <w:p w14:paraId="60D4C0A3" w14:textId="77777777" w:rsidR="004C413F" w:rsidRPr="002F4D10" w:rsidRDefault="004C413F" w:rsidP="00671501">
      <w:pPr>
        <w:spacing w:after="0" w:line="360" w:lineRule="auto"/>
        <w:jc w:val="both"/>
      </w:pPr>
    </w:p>
    <w:p w14:paraId="5CEF1BBC" w14:textId="77777777" w:rsidR="004C413F" w:rsidRPr="002F4D10" w:rsidRDefault="004C413F" w:rsidP="00671501">
      <w:pPr>
        <w:spacing w:after="0" w:line="360" w:lineRule="auto"/>
        <w:jc w:val="both"/>
      </w:pPr>
      <w:r w:rsidRPr="002F4D10">
        <w:t xml:space="preserve">The vertexShader “magic” happens inside the </w:t>
      </w:r>
      <w:r w:rsidRPr="002F4D10">
        <w:rPr>
          <w:i/>
        </w:rPr>
        <w:t>vert</w:t>
      </w:r>
      <w:r w:rsidRPr="002F4D10">
        <w:t xml:space="preserve"> function. This takes an input vertex structure and returns an output vertex structure. As you can notice, in this example, the </w:t>
      </w:r>
      <w:hyperlink w:anchor="textureCoordinates" w:history="1">
        <w:r w:rsidRPr="002F4D10">
          <w:rPr>
            <w:rStyle w:val="Hyperlink"/>
          </w:rPr>
          <w:t>texture coordinates</w:t>
        </w:r>
      </w:hyperlink>
      <w:r w:rsidRPr="002F4D10">
        <w:t xml:space="preserve"> are transferred from input to output with no manipulation, while the vertex is transformed to local screen as seen above.</w:t>
      </w:r>
    </w:p>
    <w:p w14:paraId="5C07D210" w14:textId="77777777" w:rsidR="004C413F" w:rsidRPr="002F4D10" w:rsidRDefault="004C413F" w:rsidP="00671501">
      <w:pPr>
        <w:spacing w:after="0" w:line="360" w:lineRule="auto"/>
        <w:jc w:val="both"/>
      </w:pPr>
    </w:p>
    <w:p w14:paraId="331296B1" w14:textId="5B620133" w:rsidR="004C413F" w:rsidRPr="002F4D10" w:rsidRDefault="004C413F" w:rsidP="00671501">
      <w:pPr>
        <w:spacing w:after="0" w:line="360" w:lineRule="auto"/>
        <w:jc w:val="both"/>
      </w:pPr>
      <w:r w:rsidRPr="002F4D10">
        <w:rPr>
          <w:b/>
        </w:rPr>
        <w:t>Normals</w:t>
      </w:r>
      <w:r w:rsidRPr="002F4D10">
        <w:t xml:space="preserve"> are transformed from object space to world space in a different manner. To guarantee that the normal is still normal to the triangle after a non-uniform scaling operation, it must be multiplied by the transpose of the inverse of the transformation matrix. To apply the transpose operation</w:t>
      </w:r>
      <w:r w:rsidR="00F55D35" w:rsidRPr="002F4D10">
        <w:t>,</w:t>
      </w:r>
      <w:r w:rsidRPr="002F4D10">
        <w:t xml:space="preserve"> you flip the order of factors in the multiplication. The inverse of the local to world matrix is the built-in World2Object Unity matrix. It is a 4x4 matrix</w:t>
      </w:r>
      <w:r w:rsidR="009C2D6B" w:rsidRPr="002F4D10">
        <w:t>,</w:t>
      </w:r>
      <w:r w:rsidRPr="002F4D10">
        <w:t xml:space="preserve"> so you must build a </w:t>
      </w:r>
      <w:r w:rsidR="009C2D6B" w:rsidRPr="002F4D10">
        <w:t>four-</w:t>
      </w:r>
      <w:r w:rsidRPr="002F4D10">
        <w:t xml:space="preserve">component vector from the </w:t>
      </w:r>
      <w:r w:rsidR="009C2D6B" w:rsidRPr="002F4D10">
        <w:t>three-</w:t>
      </w:r>
      <w:r w:rsidRPr="002F4D10">
        <w:t>component normal input vector.</w:t>
      </w:r>
    </w:p>
    <w:p w14:paraId="6B2BC6D6" w14:textId="77777777" w:rsidR="004C413F" w:rsidRPr="002F4D10" w:rsidRDefault="004C413F" w:rsidP="00EB307D">
      <w:pPr>
        <w:pStyle w:val="Codeblock"/>
        <w:jc w:val="center"/>
        <w:rPr>
          <w:rFonts w:asciiTheme="minorHAnsi" w:hAnsiTheme="minorHAnsi" w:cstheme="minorHAnsi"/>
          <w:sz w:val="18"/>
          <w:szCs w:val="18"/>
        </w:rPr>
      </w:pPr>
      <w:r w:rsidRPr="002F4D10">
        <w:rPr>
          <w:rFonts w:asciiTheme="minorHAnsi" w:hAnsiTheme="minorHAnsi" w:cstheme="minorHAnsi"/>
          <w:sz w:val="18"/>
          <w:szCs w:val="18"/>
        </w:rPr>
        <w:t>float4 normalWorld = mul(float4(input.normal, 0.0), _World2Object);</w:t>
      </w:r>
    </w:p>
    <w:p w14:paraId="0977E4F9" w14:textId="12C6E2AE" w:rsidR="004C413F" w:rsidRPr="002F4D10" w:rsidRDefault="004C413F" w:rsidP="004C413F">
      <w:pPr>
        <w:spacing w:after="0" w:line="360" w:lineRule="auto"/>
      </w:pPr>
      <w:r w:rsidRPr="002F4D10">
        <w:t xml:space="preserve">When building the </w:t>
      </w:r>
      <w:r w:rsidR="00EB307D" w:rsidRPr="002F4D10">
        <w:t>four-component</w:t>
      </w:r>
      <w:r w:rsidRPr="002F4D10">
        <w:t xml:space="preserve"> vector</w:t>
      </w:r>
      <w:r w:rsidR="00EC680D" w:rsidRPr="002F4D10">
        <w:t>,</w:t>
      </w:r>
      <w:r w:rsidRPr="002F4D10">
        <w:t xml:space="preserve"> you add a zero as the fourth component. This is necessary to handle vector transformation correctly in the fourth dimensional space</w:t>
      </w:r>
      <w:r w:rsidR="00EC680D" w:rsidRPr="002F4D10">
        <w:t>,</w:t>
      </w:r>
      <w:r w:rsidRPr="002F4D10">
        <w:t xml:space="preserve"> while for coordinates</w:t>
      </w:r>
      <w:r w:rsidR="00EC680D" w:rsidRPr="002F4D10">
        <w:t>,</w:t>
      </w:r>
      <w:r w:rsidRPr="002F4D10">
        <w:t xml:space="preserve"> the fourth component must be a unit.</w:t>
      </w:r>
    </w:p>
    <w:p w14:paraId="798E231C" w14:textId="2CCF7CB6" w:rsidR="004C413F" w:rsidRPr="002F4D10" w:rsidRDefault="004C413F" w:rsidP="00EB307D">
      <w:pPr>
        <w:pStyle w:val="Heading2"/>
      </w:pPr>
      <w:bookmarkStart w:id="12" w:name="_Toc36115506"/>
      <w:r w:rsidRPr="002F4D10">
        <w:t>What else can you do with vertex shaders?</w:t>
      </w:r>
      <w:bookmarkEnd w:id="12"/>
    </w:p>
    <w:p w14:paraId="5CE5EC38" w14:textId="18F284BF" w:rsidR="004C413F" w:rsidRPr="002F4D10" w:rsidRDefault="004C413F" w:rsidP="00671501">
      <w:pPr>
        <w:spacing w:after="0" w:line="360" w:lineRule="auto"/>
        <w:jc w:val="both"/>
        <w:rPr>
          <w:i/>
        </w:rPr>
      </w:pPr>
      <w:r w:rsidRPr="002F4D10">
        <w:t>Most of the graphics effects are implemented in the fragment shader</w:t>
      </w:r>
      <w:r w:rsidR="00D51101" w:rsidRPr="002F4D10">
        <w:t>,</w:t>
      </w:r>
      <w:r w:rsidRPr="002F4D10">
        <w:t xml:space="preserve"> but you can also do some effects in the vertex shader. </w:t>
      </w:r>
      <w:r w:rsidRPr="002F4D10">
        <w:rPr>
          <w:b/>
        </w:rPr>
        <w:t>Vertex Displacement Mapping</w:t>
      </w:r>
      <w:r w:rsidRPr="002F4D10">
        <w:t xml:space="preserve">, also known as </w:t>
      </w:r>
      <w:r w:rsidRPr="002F4D10">
        <w:rPr>
          <w:b/>
        </w:rPr>
        <w:t>Displacement Mapping</w:t>
      </w:r>
      <w:r w:rsidR="00631960" w:rsidRPr="002F4D10">
        <w:rPr>
          <w:b/>
        </w:rPr>
        <w:t>,</w:t>
      </w:r>
      <w:r w:rsidRPr="002F4D10">
        <w:t xml:space="preserve"> is a well-known technique enabling you to </w:t>
      </w:r>
      <w:r w:rsidRPr="002F4D10">
        <w:rPr>
          <w:b/>
          <w:i/>
        </w:rPr>
        <w:t>deform a polygonal mesh using a texture to add surface detail</w:t>
      </w:r>
      <w:r w:rsidRPr="002F4D10">
        <w:rPr>
          <w:i/>
        </w:rPr>
        <w:t xml:space="preserve"> (this is what we have seen in the </w:t>
      </w:r>
      <w:hyperlink r:id="rId12" w:history="1">
        <w:r w:rsidRPr="002F4D10">
          <w:rPr>
            <w:rStyle w:val="Hyperlink"/>
            <w:i/>
          </w:rPr>
          <w:t>advanced section of lab</w:t>
        </w:r>
        <w:r w:rsidR="00631960" w:rsidRPr="002F4D10">
          <w:rPr>
            <w:rStyle w:val="Hyperlink"/>
            <w:i/>
          </w:rPr>
          <w:t xml:space="preserve"> </w:t>
        </w:r>
        <w:r w:rsidRPr="002F4D10">
          <w:rPr>
            <w:rStyle w:val="Hyperlink"/>
            <w:i/>
          </w:rPr>
          <w:t>2</w:t>
        </w:r>
      </w:hyperlink>
      <w:r w:rsidRPr="002F4D10">
        <w:rPr>
          <w:i/>
        </w:rPr>
        <w:t xml:space="preserve"> when defining how materials work)</w:t>
      </w:r>
      <w:r w:rsidRPr="002F4D10">
        <w:t>, for example, in terrain generation using height maps. To have access in the vertex shader to this texture, also known as displacement map, you must add the pragma directive #pragma target 3.0 because it is only available in shader model 3.0.</w:t>
      </w:r>
    </w:p>
    <w:p w14:paraId="7BA414B4" w14:textId="59D4EC99" w:rsidR="004C413F" w:rsidRPr="002F4D10" w:rsidRDefault="004C413F" w:rsidP="00671501">
      <w:pPr>
        <w:spacing w:after="0" w:line="360" w:lineRule="auto"/>
        <w:jc w:val="both"/>
      </w:pPr>
      <w:r w:rsidRPr="002F4D10">
        <w:t>In the vertex shader</w:t>
      </w:r>
      <w:r w:rsidR="00631960" w:rsidRPr="002F4D10">
        <w:t>,</w:t>
      </w:r>
      <w:r w:rsidRPr="002F4D10">
        <w:t xml:space="preserve"> </w:t>
      </w:r>
      <w:r w:rsidRPr="002F4D10">
        <w:rPr>
          <w:b/>
        </w:rPr>
        <w:t xml:space="preserve">you can </w:t>
      </w:r>
      <w:r w:rsidR="006303F9" w:rsidRPr="002F4D10">
        <w:rPr>
          <w:b/>
        </w:rPr>
        <w:t xml:space="preserve">also </w:t>
      </w:r>
      <w:r w:rsidRPr="002F4D10">
        <w:rPr>
          <w:b/>
        </w:rPr>
        <w:t>animate vertices using “procedural animation”</w:t>
      </w:r>
      <w:r w:rsidRPr="002F4D10">
        <w:t xml:space="preserve"> techniques. You can use the time variable in shaders enabling you to modify the vertex coordinates as a function of time. Mesh skinning is another type of functionality implemented in the vertex shader. Unity uses this to animate the vertices of the meshes associated with character skeletons.</w:t>
      </w:r>
    </w:p>
    <w:p w14:paraId="60BB40F7" w14:textId="77777777" w:rsidR="004C413F" w:rsidRPr="002F4D10" w:rsidRDefault="004C413F" w:rsidP="00671501">
      <w:pPr>
        <w:spacing w:after="0" w:line="360" w:lineRule="auto"/>
        <w:jc w:val="both"/>
      </w:pPr>
    </w:p>
    <w:p w14:paraId="0AB81C13" w14:textId="77777777" w:rsidR="004C413F" w:rsidRPr="002F4D10" w:rsidRDefault="004C413F" w:rsidP="004C413F">
      <w:pPr>
        <w:spacing w:after="0" w:line="360" w:lineRule="auto"/>
      </w:pPr>
    </w:p>
    <w:p w14:paraId="5419BE4C" w14:textId="77777777" w:rsidR="004C413F" w:rsidRPr="002F4D10" w:rsidRDefault="004C413F" w:rsidP="004C413F">
      <w:pPr>
        <w:spacing w:after="0" w:line="360" w:lineRule="auto"/>
      </w:pPr>
    </w:p>
    <w:p w14:paraId="7AA648B1" w14:textId="77777777" w:rsidR="004C413F" w:rsidRPr="002F4D10" w:rsidRDefault="004C413F" w:rsidP="004C413F">
      <w:pPr>
        <w:spacing w:after="0" w:line="360" w:lineRule="auto"/>
      </w:pPr>
    </w:p>
    <w:p w14:paraId="583F9B65" w14:textId="1A2FEAF6" w:rsidR="004C413F" w:rsidRPr="002F4D10" w:rsidRDefault="00D7601D" w:rsidP="004C413F">
      <w:pPr>
        <w:pStyle w:val="Heading2"/>
        <w:spacing w:line="360" w:lineRule="auto"/>
      </w:pPr>
      <w:bookmarkStart w:id="13" w:name="_Toc36115507"/>
      <w:r w:rsidRPr="002F4D10">
        <w:lastRenderedPageBreak/>
        <w:t>I</w:t>
      </w:r>
      <w:r w:rsidR="004C413F" w:rsidRPr="002F4D10">
        <w:t>nput and output structures details</w:t>
      </w:r>
      <w:bookmarkEnd w:id="13"/>
    </w:p>
    <w:p w14:paraId="1B395D84" w14:textId="5985D901" w:rsidR="004C413F" w:rsidRPr="002F4D10" w:rsidRDefault="001B0A3D" w:rsidP="00671501">
      <w:pPr>
        <w:spacing w:after="0" w:line="360" w:lineRule="auto"/>
        <w:jc w:val="both"/>
      </w:pPr>
      <w:r w:rsidRPr="002F4D10">
        <w:rPr>
          <w:noProof/>
          <w:lang w:eastAsia="en-GB"/>
        </w:rPr>
        <mc:AlternateContent>
          <mc:Choice Requires="wps">
            <w:drawing>
              <wp:anchor distT="0" distB="0" distL="114300" distR="114300" simplePos="0" relativeHeight="251659264" behindDoc="1" locked="0" layoutInCell="1" allowOverlap="1" wp14:anchorId="7B894653" wp14:editId="5C14F9D6">
                <wp:simplePos x="0" y="0"/>
                <wp:positionH relativeFrom="column">
                  <wp:posOffset>3651347</wp:posOffset>
                </wp:positionH>
                <wp:positionV relativeFrom="paragraph">
                  <wp:posOffset>20125</wp:posOffset>
                </wp:positionV>
                <wp:extent cx="1911350" cy="1168400"/>
                <wp:effectExtent l="0" t="0" r="12700" b="12700"/>
                <wp:wrapThrough wrapText="bothSides">
                  <wp:wrapPolygon edited="0">
                    <wp:start x="0" y="0"/>
                    <wp:lineTo x="0" y="21483"/>
                    <wp:lineTo x="21528" y="21483"/>
                    <wp:lineTo x="21528" y="0"/>
                    <wp:lineTo x="0" y="0"/>
                  </wp:wrapPolygon>
                </wp:wrapThrough>
                <wp:docPr id="27" name="Text Box 27"/>
                <wp:cNvGraphicFramePr/>
                <a:graphic xmlns:a="http://schemas.openxmlformats.org/drawingml/2006/main">
                  <a:graphicData uri="http://schemas.microsoft.com/office/word/2010/wordprocessingShape">
                    <wps:wsp>
                      <wps:cNvSpPr txBox="1"/>
                      <wps:spPr>
                        <a:xfrm>
                          <a:off x="0" y="0"/>
                          <a:ext cx="1911350" cy="1168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43B5D7E"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struct vertexInput</w:t>
                            </w:r>
                          </w:p>
                          <w:p w14:paraId="547EAA27"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w:t>
                            </w:r>
                          </w:p>
                          <w:p w14:paraId="1A526BEB"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vertex : POSITION;</w:t>
                            </w:r>
                          </w:p>
                          <w:p w14:paraId="6702D05D"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tangent : TANGENT;</w:t>
                            </w:r>
                          </w:p>
                          <w:p w14:paraId="72007040"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3 normal : NORMAL;</w:t>
                            </w:r>
                          </w:p>
                          <w:p w14:paraId="15DF39BE"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texcoord : TEXCOORD0;</w:t>
                            </w:r>
                          </w:p>
                          <w:p w14:paraId="2FB6F67B"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texcoord1 : TEXCOORD1;</w:t>
                            </w:r>
                          </w:p>
                          <w:p w14:paraId="191A98F7"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ixed4 color : COLOR;</w:t>
                            </w:r>
                          </w:p>
                          <w:p w14:paraId="2C6AEBC3"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894653" id="_x0000_t202" coordsize="21600,21600" o:spt="202" path="m,l,21600r21600,l21600,xe">
                <v:stroke joinstyle="miter"/>
                <v:path gradientshapeok="t" o:connecttype="rect"/>
              </v:shapetype>
              <v:shape id="Text Box 27" o:spid="_x0000_s1026" type="#_x0000_t202" style="position:absolute;left:0;text-align:left;margin-left:287.5pt;margin-top:1.6pt;width:150.5pt;height:9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" fillcolor="white [3201]" strokeweight=".5pt">
                <v:textbox>
                  <w:txbxContent>
                    <w:p w14:paraId="643B5D7E"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struct vertexInput</w:t>
                      </w:r>
                    </w:p>
                    <w:p w14:paraId="547EAA27"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w:t>
                      </w:r>
                    </w:p>
                    <w:p w14:paraId="1A526BEB"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vertex : POSITION;</w:t>
                      </w:r>
                    </w:p>
                    <w:p w14:paraId="6702D05D"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tangent : TANGENT;</w:t>
                      </w:r>
                    </w:p>
                    <w:p w14:paraId="72007040"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3 normal : NORMAL;</w:t>
                      </w:r>
                    </w:p>
                    <w:p w14:paraId="15DF39BE"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texcoord : TEXCOORD0;</w:t>
                      </w:r>
                    </w:p>
                    <w:p w14:paraId="2FB6F67B"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loat4 texcoord1 : TEXCOORD1;</w:t>
                      </w:r>
                    </w:p>
                    <w:p w14:paraId="191A98F7"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 xml:space="preserve">  fixed4 color : COLOR;</w:t>
                      </w:r>
                    </w:p>
                    <w:p w14:paraId="2C6AEBC3" w14:textId="77777777" w:rsidR="009C59E8" w:rsidRPr="00CA013B" w:rsidRDefault="009C59E8" w:rsidP="004C413F">
                      <w:pPr>
                        <w:autoSpaceDE w:val="0"/>
                        <w:autoSpaceDN w:val="0"/>
                        <w:adjustRightInd w:val="0"/>
                        <w:spacing w:after="0" w:line="240" w:lineRule="auto"/>
                        <w:rPr>
                          <w:rFonts w:asciiTheme="majorHAnsi" w:hAnsiTheme="majorHAnsi" w:cs="Consolas"/>
                          <w:sz w:val="16"/>
                          <w:szCs w:val="16"/>
                        </w:rPr>
                      </w:pPr>
                      <w:r w:rsidRPr="00CA013B">
                        <w:rPr>
                          <w:rFonts w:asciiTheme="majorHAnsi" w:hAnsiTheme="majorHAnsi" w:cs="Consolas"/>
                          <w:sz w:val="16"/>
                          <w:szCs w:val="16"/>
                        </w:rPr>
                        <w:t>};</w:t>
                      </w:r>
                    </w:p>
                  </w:txbxContent>
                </v:textbox>
                <w10:wrap type="through"/>
              </v:shape>
            </w:pict>
          </mc:Fallback>
        </mc:AlternateContent>
      </w:r>
    </w:p>
    <w:p w14:paraId="02C5530B" w14:textId="34DE91A3" w:rsidR="004C413F" w:rsidRPr="002F4D10" w:rsidRDefault="004C413F" w:rsidP="00671501">
      <w:pPr>
        <w:spacing w:after="0" w:line="360" w:lineRule="auto"/>
        <w:jc w:val="both"/>
      </w:pPr>
      <w:r w:rsidRPr="002F4D10">
        <w:rPr>
          <w:b/>
        </w:rPr>
        <w:t>Input</w:t>
      </w:r>
    </w:p>
    <w:p w14:paraId="670F886A" w14:textId="7A9FB74E" w:rsidR="004C413F" w:rsidRPr="002F4D10" w:rsidRDefault="004C413F" w:rsidP="00671501">
      <w:pPr>
        <w:spacing w:after="0" w:line="360" w:lineRule="auto"/>
        <w:jc w:val="both"/>
      </w:pPr>
      <w:r w:rsidRPr="002F4D10">
        <w:t>In this example</w:t>
      </w:r>
      <w:r w:rsidR="006303F9" w:rsidRPr="002F4D10">
        <w:t>,</w:t>
      </w:r>
      <w:r w:rsidRPr="002F4D10">
        <w:t xml:space="preserve"> we only declared the vertex attributes position and texture coordinates, </w:t>
      </w:r>
      <w:r w:rsidR="00B21575" w:rsidRPr="002F4D10">
        <w:t xml:space="preserve">and </w:t>
      </w:r>
      <w:r w:rsidRPr="002F4D10">
        <w:t>you can define more attributes</w:t>
      </w:r>
      <w:r w:rsidR="00B21575" w:rsidRPr="002F4D10">
        <w:t>;</w:t>
      </w:r>
      <w:r w:rsidRPr="002F4D10">
        <w:t xml:space="preserve"> here is the full vertex structure (on side)</w:t>
      </w:r>
    </w:p>
    <w:p w14:paraId="59F125EC" w14:textId="77777777" w:rsidR="004C413F" w:rsidRPr="002F4D10" w:rsidRDefault="004C413F" w:rsidP="00671501">
      <w:pPr>
        <w:spacing w:after="0" w:line="360" w:lineRule="auto"/>
        <w:jc w:val="both"/>
      </w:pPr>
    </w:p>
    <w:p w14:paraId="1348B04B" w14:textId="77777777" w:rsidR="004C413F" w:rsidRPr="002F4D10" w:rsidRDefault="004C413F" w:rsidP="00671501">
      <w:pPr>
        <w:spacing w:after="0" w:line="360" w:lineRule="auto"/>
        <w:jc w:val="both"/>
      </w:pPr>
    </w:p>
    <w:p w14:paraId="669FF3C0" w14:textId="77777777" w:rsidR="004C413F" w:rsidRPr="002F4D10" w:rsidRDefault="004C413F" w:rsidP="00671501">
      <w:pPr>
        <w:spacing w:after="0" w:line="360" w:lineRule="auto"/>
        <w:jc w:val="both"/>
      </w:pPr>
      <w:r w:rsidRPr="002F4D10">
        <w:t>More attributes can be defined with the semantics of this structure, a semantic is a string attached to a shader input or output that provides information about the use of a parameter. Incorrect semantics will generate errors.</w:t>
      </w:r>
    </w:p>
    <w:p w14:paraId="2328A35C" w14:textId="38C7F4A9" w:rsidR="004C413F" w:rsidRPr="002F4D10" w:rsidRDefault="004C413F" w:rsidP="00671501">
      <w:pPr>
        <w:pStyle w:val="Heading2"/>
        <w:jc w:val="both"/>
      </w:pPr>
      <w:bookmarkStart w:id="14" w:name="_Toc36115508"/>
      <w:r w:rsidRPr="002F4D10">
        <w:t>P</w:t>
      </w:r>
      <w:r w:rsidR="00D7601D" w:rsidRPr="002F4D10">
        <w:t>erformance</w:t>
      </w:r>
      <w:bookmarkEnd w:id="14"/>
    </w:p>
    <w:p w14:paraId="1B7AE476" w14:textId="5C482F82" w:rsidR="004C413F" w:rsidRPr="002F4D10" w:rsidRDefault="004C413F" w:rsidP="00671501">
      <w:pPr>
        <w:autoSpaceDE w:val="0"/>
        <w:autoSpaceDN w:val="0"/>
        <w:adjustRightInd w:val="0"/>
        <w:spacing w:after="0" w:line="360" w:lineRule="auto"/>
        <w:jc w:val="both"/>
        <w:rPr>
          <w:rFonts w:cs="TimesNewRomanPSMT"/>
        </w:rPr>
      </w:pPr>
      <w:r w:rsidRPr="002F4D10">
        <w:rPr>
          <w:rFonts w:cs="TimesNewRomanPSMT"/>
        </w:rPr>
        <w:t xml:space="preserve">For </w:t>
      </w:r>
      <w:r w:rsidRPr="002F4D10">
        <w:rPr>
          <w:rFonts w:cs="TimesNewRomanPSMT"/>
          <w:b/>
        </w:rPr>
        <w:t>performance</w:t>
      </w:r>
      <w:r w:rsidRPr="002F4D10">
        <w:rPr>
          <w:rFonts w:cs="TimesNewRomanPSMT"/>
        </w:rPr>
        <w:t>, only specify the parameters in the input structure that you strictly require. Unity has some predefined input structures for the most common cases of input parameter combinations:</w:t>
      </w:r>
      <w:r w:rsidR="000A53CF" w:rsidRPr="002F4D10">
        <w:rPr>
          <w:rFonts w:cs="Consolas"/>
          <w:b/>
          <w:i/>
          <w:u w:val="single"/>
        </w:rPr>
        <w:t xml:space="preserve"> </w:t>
      </w:r>
      <w:proofErr w:type="spellStart"/>
      <w:r w:rsidRPr="002F4D10">
        <w:rPr>
          <w:rFonts w:cs="Consolas"/>
          <w:b/>
          <w:i/>
          <w:u w:val="single"/>
        </w:rPr>
        <w:t>appdata_base</w:t>
      </w:r>
      <w:proofErr w:type="spellEnd"/>
      <w:r w:rsidRPr="002F4D10">
        <w:rPr>
          <w:rFonts w:cs="TimesNewRomanPSMT"/>
          <w:b/>
          <w:i/>
          <w:u w:val="single"/>
        </w:rPr>
        <w:t xml:space="preserve">, </w:t>
      </w:r>
      <w:proofErr w:type="spellStart"/>
      <w:r w:rsidRPr="002F4D10">
        <w:rPr>
          <w:rFonts w:cs="Consolas"/>
          <w:b/>
          <w:i/>
          <w:u w:val="single"/>
        </w:rPr>
        <w:t>appdata_tan</w:t>
      </w:r>
      <w:proofErr w:type="spellEnd"/>
      <w:r w:rsidR="000A53CF" w:rsidRPr="002F4D10">
        <w:rPr>
          <w:rFonts w:cs="Consolas"/>
          <w:b/>
          <w:i/>
          <w:u w:val="single"/>
        </w:rPr>
        <w:t>,</w:t>
      </w:r>
      <w:r w:rsidRPr="002F4D10">
        <w:rPr>
          <w:rFonts w:cs="Consolas"/>
          <w:b/>
          <w:i/>
          <w:u w:val="single"/>
        </w:rPr>
        <w:t xml:space="preserve"> </w:t>
      </w:r>
      <w:r w:rsidRPr="002F4D10">
        <w:rPr>
          <w:rFonts w:cs="TimesNewRomanPSMT"/>
          <w:b/>
          <w:i/>
          <w:u w:val="single"/>
        </w:rPr>
        <w:t xml:space="preserve">and </w:t>
      </w:r>
      <w:proofErr w:type="spellStart"/>
      <w:r w:rsidRPr="002F4D10">
        <w:rPr>
          <w:rFonts w:cs="Consolas"/>
          <w:b/>
          <w:i/>
          <w:u w:val="single"/>
        </w:rPr>
        <w:t>appdata_full</w:t>
      </w:r>
      <w:proofErr w:type="spellEnd"/>
      <w:r w:rsidRPr="002F4D10">
        <w:rPr>
          <w:rFonts w:cs="TimesNewRomanPSMT"/>
        </w:rPr>
        <w:t xml:space="preserve">. These are described in the </w:t>
      </w:r>
      <w:r w:rsidRPr="002F4D10">
        <w:rPr>
          <w:rFonts w:cs="Consolas"/>
        </w:rPr>
        <w:t xml:space="preserve">UnityCG.cginc </w:t>
      </w:r>
      <w:r w:rsidRPr="002F4D10">
        <w:rPr>
          <w:rFonts w:cs="TimesNewRomanPSMT"/>
        </w:rPr>
        <w:t xml:space="preserve">includefile. The </w:t>
      </w:r>
      <w:r w:rsidRPr="002F4D10">
        <w:rPr>
          <w:rFonts w:cs="TimesNewRomanPSMT"/>
          <w:u w:val="single"/>
        </w:rPr>
        <w:t xml:space="preserve">previous vertex input structure example corresponds to </w:t>
      </w:r>
      <w:r w:rsidRPr="002F4D10">
        <w:rPr>
          <w:rFonts w:cs="Consolas"/>
          <w:u w:val="single"/>
        </w:rPr>
        <w:t>appdata_full</w:t>
      </w:r>
      <w:r w:rsidRPr="002F4D10">
        <w:rPr>
          <w:rFonts w:cs="TimesNewRomanPSMT"/>
        </w:rPr>
        <w:t>. In this case</w:t>
      </w:r>
      <w:r w:rsidR="001B49D0" w:rsidRPr="002F4D10">
        <w:rPr>
          <w:rFonts w:cs="TimesNewRomanPSMT"/>
        </w:rPr>
        <w:t>,</w:t>
      </w:r>
      <w:r w:rsidRPr="002F4D10">
        <w:rPr>
          <w:rFonts w:cs="TimesNewRomanPSMT"/>
        </w:rPr>
        <w:t xml:space="preserve"> you are not required to declare the structure, only declare the include file</w:t>
      </w:r>
      <w:r w:rsidRPr="002F4D10">
        <w:rPr>
          <w:rFonts w:ascii="TimesNewRomanPSMT" w:hAnsi="TimesNewRomanPSMT" w:cs="TimesNewRomanPSMT"/>
        </w:rPr>
        <w:t>.</w:t>
      </w:r>
      <w:r w:rsidRPr="002F4D10">
        <w:tab/>
      </w:r>
      <w:r w:rsidRPr="002F4D10">
        <w:tab/>
      </w:r>
      <w:r w:rsidRPr="002F4D10">
        <w:tab/>
      </w:r>
    </w:p>
    <w:p w14:paraId="549B3E82" w14:textId="77777777" w:rsidR="004C413F" w:rsidRPr="002F4D10" w:rsidRDefault="004C413F" w:rsidP="00671501">
      <w:pPr>
        <w:spacing w:after="0" w:line="360" w:lineRule="auto"/>
        <w:jc w:val="both"/>
      </w:pPr>
    </w:p>
    <w:p w14:paraId="62B9F18B" w14:textId="77777777" w:rsidR="004C413F" w:rsidRPr="002F4D10" w:rsidRDefault="004C413F" w:rsidP="00671501">
      <w:pPr>
        <w:spacing w:after="0" w:line="360" w:lineRule="auto"/>
        <w:jc w:val="both"/>
        <w:rPr>
          <w:b/>
        </w:rPr>
      </w:pPr>
      <w:r w:rsidRPr="002F4D10">
        <w:rPr>
          <w:b/>
        </w:rPr>
        <w:t>Output</w:t>
      </w:r>
    </w:p>
    <w:p w14:paraId="1274460E" w14:textId="36C5957A" w:rsidR="004C413F" w:rsidRPr="002F4D10" w:rsidRDefault="001B0A3D" w:rsidP="00671501">
      <w:pPr>
        <w:spacing w:after="0" w:line="360" w:lineRule="auto"/>
        <w:jc w:val="both"/>
      </w:pPr>
      <w:r w:rsidRPr="002F4D10">
        <w:rPr>
          <w:noProof/>
          <w:lang w:eastAsia="en-GB"/>
        </w:rPr>
        <mc:AlternateContent>
          <mc:Choice Requires="wps">
            <w:drawing>
              <wp:anchor distT="0" distB="0" distL="114300" distR="114300" simplePos="0" relativeHeight="251660288" behindDoc="1" locked="0" layoutInCell="1" allowOverlap="1" wp14:anchorId="4D5C8490" wp14:editId="55043A3E">
                <wp:simplePos x="0" y="0"/>
                <wp:positionH relativeFrom="margin">
                  <wp:align>right</wp:align>
                </wp:positionH>
                <wp:positionV relativeFrom="paragraph">
                  <wp:posOffset>267579</wp:posOffset>
                </wp:positionV>
                <wp:extent cx="2444750" cy="1765300"/>
                <wp:effectExtent l="0" t="0" r="12700" b="25400"/>
                <wp:wrapTight wrapText="bothSides">
                  <wp:wrapPolygon edited="0">
                    <wp:start x="0" y="0"/>
                    <wp:lineTo x="0" y="21678"/>
                    <wp:lineTo x="21544" y="21678"/>
                    <wp:lineTo x="21544"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2444750" cy="176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9487784" w14:textId="77777777" w:rsidR="009C59E8" w:rsidRDefault="009C59E8" w:rsidP="004C413F">
                            <w:pPr>
                              <w:autoSpaceDE w:val="0"/>
                              <w:autoSpaceDN w:val="0"/>
                              <w:adjustRightInd w:val="0"/>
                              <w:spacing w:after="0" w:line="240" w:lineRule="auto"/>
                              <w:rPr>
                                <w:rFonts w:ascii="Consolas" w:hAnsi="Consolas" w:cs="Consolas"/>
                                <w:sz w:val="16"/>
                                <w:szCs w:val="16"/>
                              </w:rPr>
                            </w:pPr>
                          </w:p>
                          <w:p w14:paraId="4C1DE64F"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struct vertexOutput</w:t>
                            </w:r>
                          </w:p>
                          <w:p w14:paraId="321938FF"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w:t>
                            </w:r>
                          </w:p>
                          <w:p w14:paraId="0CAC4F61"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pos : SV_POSITION;</w:t>
                            </w:r>
                          </w:p>
                          <w:p w14:paraId="496DED51"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tex : TEXCOORD0;</w:t>
                            </w:r>
                          </w:p>
                          <w:p w14:paraId="1936154B"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texSpecular : TEXCOORD1;</w:t>
                            </w:r>
                          </w:p>
                          <w:p w14:paraId="4ADBA20E"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vertexInWorld : TEXCOORD2;</w:t>
                            </w:r>
                          </w:p>
                          <w:p w14:paraId="66E4DBAF"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viewDirInWorld : TEXCOORD3;</w:t>
                            </w:r>
                          </w:p>
                          <w:p w14:paraId="74CCB84A"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normalInWorld : TEXCOORD4;</w:t>
                            </w:r>
                          </w:p>
                          <w:p w14:paraId="6CC6E86A"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vertexToLightInWorld : TEXCOORD5;</w:t>
                            </w:r>
                          </w:p>
                          <w:p w14:paraId="25CF1C53"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vertexInScreenCoords : TEXCOORD6;</w:t>
                            </w:r>
                          </w:p>
                          <w:p w14:paraId="157E72B3"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shadowsVertexInScreenCoords : TEXCOORD7;</w:t>
                            </w:r>
                          </w:p>
                          <w:p w14:paraId="2F02E8A3"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D5C8490" id="Text Box 28" o:spid="_x0000_s1027" type="#_x0000_t202" style="position:absolute;left:0;text-align:left;margin-left:141.3pt;margin-top:21.05pt;width:192.5pt;height:139pt;z-index:-2516561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" fillcolor="white [3201]" strokeweight=".5pt">
                <v:textbox>
                  <w:txbxContent>
                    <w:p w14:paraId="59487784" w14:textId="77777777" w:rsidR="009C59E8" w:rsidRDefault="009C59E8" w:rsidP="004C413F">
                      <w:pPr>
                        <w:autoSpaceDE w:val="0"/>
                        <w:autoSpaceDN w:val="0"/>
                        <w:adjustRightInd w:val="0"/>
                        <w:spacing w:after="0" w:line="240" w:lineRule="auto"/>
                        <w:rPr>
                          <w:rFonts w:ascii="Consolas" w:hAnsi="Consolas" w:cs="Consolas"/>
                          <w:sz w:val="16"/>
                          <w:szCs w:val="16"/>
                        </w:rPr>
                      </w:pPr>
                    </w:p>
                    <w:p w14:paraId="4C1DE64F"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struct vertexOutput</w:t>
                      </w:r>
                    </w:p>
                    <w:p w14:paraId="321938FF"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w:t>
                      </w:r>
                    </w:p>
                    <w:p w14:paraId="0CAC4F61"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pos : SV_POSITION;</w:t>
                      </w:r>
                    </w:p>
                    <w:p w14:paraId="496DED51"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tex : TEXCOORD0;</w:t>
                      </w:r>
                    </w:p>
                    <w:p w14:paraId="1936154B"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texSpecular : TEXCOORD1;</w:t>
                      </w:r>
                    </w:p>
                    <w:p w14:paraId="4ADBA20E"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vertexInWorld : TEXCOORD2;</w:t>
                      </w:r>
                    </w:p>
                    <w:p w14:paraId="66E4DBAF"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viewDirInWorld : TEXCOORD3;</w:t>
                      </w:r>
                    </w:p>
                    <w:p w14:paraId="74CCB84A"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normalInWorld : TEXCOORD4;</w:t>
                      </w:r>
                    </w:p>
                    <w:p w14:paraId="6CC6E86A"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3 vertexToLightInWorld : TEXCOORD5;</w:t>
                      </w:r>
                    </w:p>
                    <w:p w14:paraId="25CF1C53"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vertexInScreenCoords : TEXCOORD6;</w:t>
                      </w:r>
                    </w:p>
                    <w:p w14:paraId="157E72B3"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 xml:space="preserve">  float4 shadowsVertexInScreenCoords : TEXCOORD7;</w:t>
                      </w:r>
                    </w:p>
                    <w:p w14:paraId="2F02E8A3" w14:textId="77777777" w:rsidR="009C59E8" w:rsidRPr="007D7099" w:rsidRDefault="009C59E8" w:rsidP="004C413F">
                      <w:pPr>
                        <w:autoSpaceDE w:val="0"/>
                        <w:autoSpaceDN w:val="0"/>
                        <w:adjustRightInd w:val="0"/>
                        <w:spacing w:after="0" w:line="240" w:lineRule="auto"/>
                        <w:rPr>
                          <w:rFonts w:cs="Consolas"/>
                          <w:sz w:val="16"/>
                          <w:szCs w:val="16"/>
                        </w:rPr>
                      </w:pPr>
                      <w:r w:rsidRPr="007D7099">
                        <w:rPr>
                          <w:rFonts w:cs="Consolas"/>
                          <w:sz w:val="16"/>
                          <w:szCs w:val="16"/>
                        </w:rPr>
                        <w:t>};</w:t>
                      </w:r>
                    </w:p>
                  </w:txbxContent>
                </v:textbox>
                <w10:wrap type="tight" anchorx="margin"/>
              </v:shape>
            </w:pict>
          </mc:Fallback>
        </mc:AlternateContent>
      </w:r>
      <w:r w:rsidR="004C413F" w:rsidRPr="002F4D10">
        <w:t xml:space="preserve">Vertex shader output is defined in an output structure that must contain the vertex transformed coordinates. </w:t>
      </w:r>
    </w:p>
    <w:p w14:paraId="11B0316C" w14:textId="71CFF65E" w:rsidR="004C413F" w:rsidRPr="002F4D10" w:rsidRDefault="004C413F" w:rsidP="00671501">
      <w:pPr>
        <w:spacing w:after="0" w:line="360" w:lineRule="auto"/>
        <w:jc w:val="both"/>
      </w:pPr>
    </w:p>
    <w:p w14:paraId="2F64C7C3" w14:textId="6566E0A9" w:rsidR="004C413F" w:rsidRPr="002F4D10" w:rsidRDefault="004C413F" w:rsidP="00671501">
      <w:pPr>
        <w:spacing w:after="0" w:line="360" w:lineRule="auto"/>
        <w:jc w:val="both"/>
      </w:pPr>
      <w:r w:rsidRPr="002F4D10">
        <w:t xml:space="preserve">This code lists the semantics supported by Unity for the output vertex structure. </w:t>
      </w:r>
    </w:p>
    <w:p w14:paraId="48506146" w14:textId="77777777" w:rsidR="004C413F" w:rsidRPr="002F4D10" w:rsidRDefault="004C413F" w:rsidP="00671501">
      <w:pPr>
        <w:spacing w:after="0" w:line="360" w:lineRule="auto"/>
        <w:jc w:val="both"/>
      </w:pPr>
      <w:r w:rsidRPr="002F4D10">
        <w:t xml:space="preserve">The semantic </w:t>
      </w:r>
      <w:r w:rsidRPr="002F4D10">
        <w:rPr>
          <w:b/>
        </w:rPr>
        <w:t>SV_POSITION</w:t>
      </w:r>
      <w:r w:rsidRPr="002F4D10">
        <w:t xml:space="preserve"> defined the transformed vertex coordinates.</w:t>
      </w:r>
    </w:p>
    <w:p w14:paraId="4EB0A7AD" w14:textId="154CC56B" w:rsidR="004C413F" w:rsidRPr="002F4D10" w:rsidRDefault="004C413F" w:rsidP="00671501">
      <w:pPr>
        <w:spacing w:after="0" w:line="360" w:lineRule="auto"/>
        <w:jc w:val="both"/>
      </w:pPr>
      <w:r w:rsidRPr="002F4D10">
        <w:t xml:space="preserve">More textures and vertexes are also passed to the fragment shader calling </w:t>
      </w:r>
      <w:r w:rsidRPr="002F4D10">
        <w:rPr>
          <w:b/>
        </w:rPr>
        <w:t>TEXCOORD</w:t>
      </w:r>
      <w:r w:rsidRPr="002F4D10">
        <w:t>n</w:t>
      </w:r>
      <w:r w:rsidR="00011BF4" w:rsidRPr="002F4D10">
        <w:t>.</w:t>
      </w:r>
    </w:p>
    <w:p w14:paraId="6A1D6B3E" w14:textId="585377F3" w:rsidR="004C413F" w:rsidRPr="002F4D10" w:rsidRDefault="004C413F" w:rsidP="00671501">
      <w:pPr>
        <w:spacing w:after="0" w:line="360" w:lineRule="auto"/>
        <w:jc w:val="both"/>
      </w:pPr>
      <w:r w:rsidRPr="002F4D10">
        <w:t>TEXCOORD0 is typically reserved for UVs and TEXCOORD1 for light map UVs, but technically</w:t>
      </w:r>
      <w:r w:rsidR="00CC67CE" w:rsidRPr="002F4D10">
        <w:t>,</w:t>
      </w:r>
      <w:r w:rsidRPr="002F4D10">
        <w:t xml:space="preserve"> you can send anything from TEXCOORD0 to TEXCOORD7 to the fragment shader.</w:t>
      </w:r>
    </w:p>
    <w:p w14:paraId="1A8A2D78" w14:textId="7E024F93" w:rsidR="004C413F" w:rsidRPr="002F4D10" w:rsidRDefault="004C413F" w:rsidP="00EB307D">
      <w:pPr>
        <w:pStyle w:val="Heading2"/>
      </w:pPr>
      <w:bookmarkStart w:id="15" w:name="_Toc36115509"/>
      <w:r w:rsidRPr="002F4D10">
        <w:lastRenderedPageBreak/>
        <w:t>G</w:t>
      </w:r>
      <w:r w:rsidR="00D7601D" w:rsidRPr="002F4D10">
        <w:t>raphical example</w:t>
      </w:r>
      <w:bookmarkEnd w:id="15"/>
    </w:p>
    <w:p w14:paraId="41FF029A" w14:textId="09EF24B9" w:rsidR="004C413F" w:rsidRPr="002F4D10" w:rsidRDefault="004C413F" w:rsidP="00671501">
      <w:pPr>
        <w:spacing w:after="0" w:line="360" w:lineRule="auto"/>
        <w:jc w:val="both"/>
      </w:pPr>
      <w:r w:rsidRPr="002F4D10">
        <w:t>Everything you send from the vertex shader to the fragment shader is linearly interpolated by default. For every pixel in the triangle defined by the vertices V1, V2</w:t>
      </w:r>
      <w:r w:rsidR="00C559BB" w:rsidRPr="002F4D10">
        <w:t>,</w:t>
      </w:r>
      <w:r w:rsidRPr="002F4D10">
        <w:t xml:space="preserve"> and V3</w:t>
      </w:r>
      <w:r w:rsidR="00661060" w:rsidRPr="002F4D10">
        <w:t>,</w:t>
      </w:r>
      <w:r w:rsidRPr="002F4D10">
        <w:t xml:space="preserve"> the rasterizer, located in the graphic pipeline between vertex and fragment shaders, calculates the pixel coordinates as a linear interpolation of the vertices coordinates using the barycentric coordinates λ1, λ2</w:t>
      </w:r>
      <w:r w:rsidR="00661060" w:rsidRPr="002F4D10">
        <w:t>,</w:t>
      </w:r>
      <w:r w:rsidRPr="002F4D10">
        <w:t xml:space="preserve"> and λ3.</w:t>
      </w:r>
    </w:p>
    <w:p w14:paraId="6F1395A6" w14:textId="77777777" w:rsidR="004C413F" w:rsidRPr="002F4D10" w:rsidRDefault="004C413F" w:rsidP="00671501">
      <w:pPr>
        <w:spacing w:after="0" w:line="360" w:lineRule="auto"/>
        <w:jc w:val="both"/>
      </w:pPr>
    </w:p>
    <w:p w14:paraId="5D60FAFD" w14:textId="77777777" w:rsidR="004C413F" w:rsidRPr="002F4D10" w:rsidRDefault="004C413F" w:rsidP="004C413F">
      <w:pPr>
        <w:spacing w:after="0" w:line="360" w:lineRule="auto"/>
        <w:jc w:val="center"/>
      </w:pPr>
      <w:r w:rsidRPr="002F4D10">
        <w:rPr>
          <w:noProof/>
          <w:lang w:eastAsia="en-GB"/>
        </w:rPr>
        <w:drawing>
          <wp:inline distT="0" distB="0" distL="0" distR="0" wp14:anchorId="183CF826" wp14:editId="760877BC">
            <wp:extent cx="4572000" cy="228355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exShader.png"/>
                    <pic:cNvPicPr/>
                  </pic:nvPicPr>
                  <pic:blipFill>
                    <a:blip r:embed="rId13">
                      <a:extLst>
                        <a:ext uri="{28A0092B-C50C-407E-A947-70E740481C1C}">
                          <a14:useLocalDpi xmlns:a14="http://schemas.microsoft.com/office/drawing/2010/main" val="0"/>
                        </a:ext>
                      </a:extLst>
                    </a:blip>
                    <a:stretch>
                      <a:fillRect/>
                    </a:stretch>
                  </pic:blipFill>
                  <pic:spPr>
                    <a:xfrm>
                      <a:off x="0" y="0"/>
                      <a:ext cx="4577707" cy="2286408"/>
                    </a:xfrm>
                    <a:prstGeom prst="rect">
                      <a:avLst/>
                    </a:prstGeom>
                  </pic:spPr>
                </pic:pic>
              </a:graphicData>
            </a:graphic>
          </wp:inline>
        </w:drawing>
      </w:r>
    </w:p>
    <w:p w14:paraId="6C899526" w14:textId="77777777" w:rsidR="004C413F" w:rsidRPr="002F4D10" w:rsidRDefault="004C413F" w:rsidP="004C413F">
      <w:pPr>
        <w:spacing w:after="0" w:line="360" w:lineRule="auto"/>
      </w:pPr>
    </w:p>
    <w:p w14:paraId="752BB974" w14:textId="0650F6EC" w:rsidR="004C413F" w:rsidRPr="002F4D10" w:rsidRDefault="004C413F" w:rsidP="00671501">
      <w:pPr>
        <w:spacing w:after="0" w:line="360" w:lineRule="auto"/>
        <w:jc w:val="both"/>
      </w:pPr>
      <w:r w:rsidRPr="002F4D10">
        <w:t xml:space="preserve">The following diagram shows the results of </w:t>
      </w:r>
      <w:proofErr w:type="spellStart"/>
      <w:r w:rsidRPr="002F4D10">
        <w:t>colour</w:t>
      </w:r>
      <w:proofErr w:type="spellEnd"/>
      <w:r w:rsidRPr="002F4D10">
        <w:t xml:space="preserve"> interpolation in a triangle with vertex </w:t>
      </w:r>
      <w:proofErr w:type="spellStart"/>
      <w:r w:rsidRPr="002F4D10">
        <w:t>colours</w:t>
      </w:r>
      <w:proofErr w:type="spellEnd"/>
      <w:r w:rsidRPr="002F4D10">
        <w:t xml:space="preserve"> red, green</w:t>
      </w:r>
      <w:r w:rsidR="00FA37DB" w:rsidRPr="002F4D10">
        <w:t>,</w:t>
      </w:r>
      <w:r w:rsidRPr="002F4D10">
        <w:t xml:space="preserve"> and blue.</w:t>
      </w:r>
    </w:p>
    <w:p w14:paraId="297691A6" w14:textId="77777777" w:rsidR="004C413F" w:rsidRPr="002F4D10" w:rsidRDefault="004C413F" w:rsidP="00671501">
      <w:pPr>
        <w:spacing w:after="0" w:line="360" w:lineRule="auto"/>
        <w:jc w:val="both"/>
      </w:pPr>
      <w:r w:rsidRPr="002F4D10">
        <w:rPr>
          <w:noProof/>
          <w:lang w:eastAsia="en-GB"/>
        </w:rPr>
        <w:drawing>
          <wp:anchor distT="0" distB="0" distL="114300" distR="114300" simplePos="0" relativeHeight="251661312" behindDoc="1" locked="0" layoutInCell="1" allowOverlap="1" wp14:anchorId="3DE64E66" wp14:editId="475A767F">
            <wp:simplePos x="0" y="0"/>
            <wp:positionH relativeFrom="column">
              <wp:posOffset>0</wp:posOffset>
            </wp:positionH>
            <wp:positionV relativeFrom="paragraph">
              <wp:posOffset>69850</wp:posOffset>
            </wp:positionV>
            <wp:extent cx="1638300" cy="1231265"/>
            <wp:effectExtent l="0" t="0" r="0" b="6985"/>
            <wp:wrapTight wrapText="bothSides">
              <wp:wrapPolygon edited="0">
                <wp:start x="0" y="0"/>
                <wp:lineTo x="0" y="21388"/>
                <wp:lineTo x="21349" y="21388"/>
                <wp:lineTo x="213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rtexShader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38300" cy="1231265"/>
                    </a:xfrm>
                    <a:prstGeom prst="rect">
                      <a:avLst/>
                    </a:prstGeom>
                  </pic:spPr>
                </pic:pic>
              </a:graphicData>
            </a:graphic>
            <wp14:sizeRelH relativeFrom="page">
              <wp14:pctWidth>0</wp14:pctWidth>
            </wp14:sizeRelH>
            <wp14:sizeRelV relativeFrom="page">
              <wp14:pctHeight>0</wp14:pctHeight>
            </wp14:sizeRelV>
          </wp:anchor>
        </w:drawing>
      </w:r>
    </w:p>
    <w:p w14:paraId="44BE668B" w14:textId="1A8A22CE" w:rsidR="004C413F" w:rsidRPr="002F4D10" w:rsidRDefault="004C413F" w:rsidP="00671501">
      <w:pPr>
        <w:autoSpaceDE w:val="0"/>
        <w:autoSpaceDN w:val="0"/>
        <w:adjustRightInd w:val="0"/>
        <w:spacing w:after="0" w:line="360" w:lineRule="auto"/>
        <w:jc w:val="both"/>
        <w:rPr>
          <w:rFonts w:cs="TimesNewRomanPSMT"/>
        </w:rPr>
      </w:pPr>
      <w:r w:rsidRPr="002F4D10">
        <w:rPr>
          <w:rFonts w:cs="TimesNewRomanPSMT"/>
        </w:rPr>
        <w:t xml:space="preserve">The same </w:t>
      </w:r>
      <w:r w:rsidRPr="002F4D10">
        <w:rPr>
          <w:rFonts w:cs="TimesNewRomanPSMT"/>
          <w:bCs/>
        </w:rPr>
        <w:t>interpolation</w:t>
      </w:r>
      <w:r w:rsidRPr="002F4D10">
        <w:rPr>
          <w:rFonts w:cs="TimesNewRomanPSMT"/>
        </w:rPr>
        <w:t xml:space="preserve"> is applied to any varying passed from the vertex to the fragment shader. This is a very powerful tool because there is a hardware linear interpolator. For example, if you have a plane and you want to apply a </w:t>
      </w:r>
      <w:proofErr w:type="spellStart"/>
      <w:r w:rsidRPr="002F4D10">
        <w:rPr>
          <w:rFonts w:cs="TimesNewRomanPSMT"/>
        </w:rPr>
        <w:t>colour</w:t>
      </w:r>
      <w:proofErr w:type="spellEnd"/>
      <w:r w:rsidRPr="002F4D10">
        <w:rPr>
          <w:rFonts w:cs="TimesNewRomanPSMT"/>
        </w:rPr>
        <w:t xml:space="preserve"> as a function of the distance to the </w:t>
      </w:r>
      <w:proofErr w:type="spellStart"/>
      <w:r w:rsidRPr="002F4D10">
        <w:rPr>
          <w:rFonts w:cs="TimesNewRomanPSMT"/>
        </w:rPr>
        <w:t>centre</w:t>
      </w:r>
      <w:proofErr w:type="spellEnd"/>
      <w:r w:rsidRPr="002F4D10">
        <w:rPr>
          <w:rFonts w:cs="TimesNewRomanPSMT"/>
        </w:rPr>
        <w:t xml:space="preserve"> C, you pass the coordinate of the </w:t>
      </w:r>
      <w:proofErr w:type="spellStart"/>
      <w:r w:rsidRPr="002F4D10">
        <w:rPr>
          <w:rFonts w:cs="TimesNewRomanPSMT"/>
        </w:rPr>
        <w:t>centre</w:t>
      </w:r>
      <w:proofErr w:type="spellEnd"/>
      <w:r w:rsidRPr="002F4D10">
        <w:rPr>
          <w:rFonts w:cs="TimesNewRomanPSMT"/>
        </w:rPr>
        <w:t xml:space="preserve"> C to the vertex shader, calculate the squared distance from the vertex to C</w:t>
      </w:r>
      <w:r w:rsidR="00FA37DB" w:rsidRPr="002F4D10">
        <w:rPr>
          <w:rFonts w:cs="TimesNewRomanPSMT"/>
        </w:rPr>
        <w:t>,</w:t>
      </w:r>
      <w:r w:rsidRPr="002F4D10">
        <w:rPr>
          <w:rFonts w:cs="TimesNewRomanPSMT"/>
        </w:rPr>
        <w:t xml:space="preserve"> and pass that magnitude to the fragment shader. The value of the distance is automatically interpolated for you in every pixel of every triangle.</w:t>
      </w:r>
    </w:p>
    <w:p w14:paraId="1CE18ACD" w14:textId="0A0CD386" w:rsidR="004C413F" w:rsidRPr="002F4D10" w:rsidRDefault="00EB307D" w:rsidP="00671501">
      <w:pPr>
        <w:pStyle w:val="Heading2"/>
        <w:spacing w:line="360" w:lineRule="auto"/>
        <w:jc w:val="both"/>
      </w:pPr>
      <w:bookmarkStart w:id="16" w:name="fragmentShader"/>
      <w:r w:rsidRPr="002F4D10">
        <w:t xml:space="preserve"> </w:t>
      </w:r>
      <w:bookmarkStart w:id="17" w:name="_Toc36115510"/>
      <w:r w:rsidR="004C413F" w:rsidRPr="002F4D10">
        <w:t>Fragment shader</w:t>
      </w:r>
      <w:bookmarkEnd w:id="16"/>
      <w:bookmarkEnd w:id="17"/>
    </w:p>
    <w:p w14:paraId="1396A5B4" w14:textId="4065E93D" w:rsidR="004C413F" w:rsidRPr="002F4D10" w:rsidRDefault="004C413F" w:rsidP="00671501">
      <w:pPr>
        <w:spacing w:after="0" w:line="360" w:lineRule="auto"/>
        <w:jc w:val="both"/>
      </w:pPr>
      <w:r w:rsidRPr="002F4D10">
        <w:t xml:space="preserve">The fragment shader from the code example is </w:t>
      </w:r>
      <w:proofErr w:type="gramStart"/>
      <w:r w:rsidRPr="002F4D10">
        <w:t>pretty simple</w:t>
      </w:r>
      <w:proofErr w:type="gramEnd"/>
      <w:r w:rsidR="001E5EBB" w:rsidRPr="002F4D10">
        <w:t>;</w:t>
      </w:r>
      <w:r w:rsidRPr="002F4D10">
        <w:t xml:space="preserve"> it takes the input structure and returns a float4.</w:t>
      </w:r>
    </w:p>
    <w:p w14:paraId="155FABF5" w14:textId="129A3AC1" w:rsidR="004C413F" w:rsidRPr="002F4D10" w:rsidRDefault="004C413F" w:rsidP="00671501">
      <w:pPr>
        <w:spacing w:after="0" w:line="360" w:lineRule="auto"/>
        <w:jc w:val="both"/>
      </w:pPr>
      <w:r w:rsidRPr="002F4D10">
        <w:t>The fragment shader is the graphics pipeline stage after primitive rasterization.</w:t>
      </w:r>
    </w:p>
    <w:p w14:paraId="12548703" w14:textId="41CCA97F" w:rsidR="004C413F" w:rsidRPr="002F4D10" w:rsidRDefault="004C413F" w:rsidP="00671501">
      <w:pPr>
        <w:spacing w:after="0" w:line="360" w:lineRule="auto"/>
        <w:jc w:val="both"/>
      </w:pPr>
      <w:r w:rsidRPr="002F4D10">
        <w:lastRenderedPageBreak/>
        <w:t>For each sample of the pixels covered by a primitive, a fragment is generated. The fragment shader code is executed for each generated fragment. There are many more fragments than vertices</w:t>
      </w:r>
      <w:r w:rsidR="00CC7AC3" w:rsidRPr="002F4D10">
        <w:t>,</w:t>
      </w:r>
      <w:r w:rsidRPr="002F4D10">
        <w:t xml:space="preserve"> so you must take care about the number of operations performed in the fragment shader.</w:t>
      </w:r>
    </w:p>
    <w:p w14:paraId="4FCC299F" w14:textId="70330E6A" w:rsidR="004C413F" w:rsidRPr="002F4D10" w:rsidRDefault="004C413F" w:rsidP="00671501">
      <w:pPr>
        <w:spacing w:after="0" w:line="360" w:lineRule="auto"/>
        <w:jc w:val="both"/>
      </w:pPr>
      <w:r w:rsidRPr="002F4D10">
        <w:t>In the fragment shader</w:t>
      </w:r>
      <w:r w:rsidR="004C4A37" w:rsidRPr="002F4D10">
        <w:t>,</w:t>
      </w:r>
      <w:r w:rsidRPr="002F4D10">
        <w:t xml:space="preserve"> you can access the fragment coordinates in the windows space among other values that contains all interpolated per-vertex output values from the vertex shader.</w:t>
      </w:r>
    </w:p>
    <w:p w14:paraId="6665A70E" w14:textId="150555BA" w:rsidR="004C413F" w:rsidRPr="002F4D10" w:rsidRDefault="004C413F" w:rsidP="00671501">
      <w:pPr>
        <w:spacing w:after="0" w:line="360" w:lineRule="auto"/>
        <w:jc w:val="both"/>
        <w:rPr>
          <w:bCs/>
          <w:iCs/>
        </w:rPr>
      </w:pPr>
      <w:r w:rsidRPr="002F4D10">
        <w:rPr>
          <w:bCs/>
          <w:iCs/>
        </w:rPr>
        <w:t xml:space="preserve">In the shader example, the fragment shader receives the interpolated texture coordinates from the vertex shader and performs a texture lookup to obtain the </w:t>
      </w:r>
      <w:proofErr w:type="spellStart"/>
      <w:r w:rsidRPr="002F4D10">
        <w:rPr>
          <w:bCs/>
          <w:iCs/>
        </w:rPr>
        <w:t>colour</w:t>
      </w:r>
      <w:proofErr w:type="spellEnd"/>
      <w:r w:rsidRPr="002F4D10">
        <w:rPr>
          <w:bCs/>
          <w:iCs/>
        </w:rPr>
        <w:t xml:space="preserve"> at these coordinates. It combines this </w:t>
      </w:r>
      <w:proofErr w:type="spellStart"/>
      <w:r w:rsidRPr="002F4D10">
        <w:rPr>
          <w:bCs/>
          <w:iCs/>
        </w:rPr>
        <w:t>colour</w:t>
      </w:r>
      <w:proofErr w:type="spellEnd"/>
      <w:r w:rsidRPr="002F4D10">
        <w:rPr>
          <w:bCs/>
          <w:iCs/>
        </w:rPr>
        <w:t xml:space="preserve"> with the ambient </w:t>
      </w:r>
      <w:proofErr w:type="spellStart"/>
      <w:r w:rsidRPr="002F4D10">
        <w:rPr>
          <w:bCs/>
          <w:iCs/>
        </w:rPr>
        <w:t>colour</w:t>
      </w:r>
      <w:proofErr w:type="spellEnd"/>
      <w:r w:rsidRPr="002F4D10">
        <w:rPr>
          <w:bCs/>
          <w:iCs/>
        </w:rPr>
        <w:t xml:space="preserve"> to produce the final output </w:t>
      </w:r>
      <w:proofErr w:type="spellStart"/>
      <w:r w:rsidRPr="002F4D10">
        <w:rPr>
          <w:bCs/>
          <w:iCs/>
        </w:rPr>
        <w:t>colour</w:t>
      </w:r>
      <w:proofErr w:type="spellEnd"/>
      <w:r w:rsidRPr="002F4D10">
        <w:rPr>
          <w:bCs/>
          <w:iCs/>
        </w:rPr>
        <w:t xml:space="preserve">. From the declaration of the fragment shader float4 </w:t>
      </w:r>
      <w:proofErr w:type="gramStart"/>
      <w:r w:rsidRPr="002F4D10">
        <w:rPr>
          <w:bCs/>
          <w:iCs/>
        </w:rPr>
        <w:t>frag(</w:t>
      </w:r>
      <w:proofErr w:type="gramEnd"/>
      <w:r w:rsidRPr="002F4D10">
        <w:rPr>
          <w:bCs/>
          <w:iCs/>
        </w:rPr>
        <w:t>vertexOutput input) : COLOR</w:t>
      </w:r>
      <w:r w:rsidR="00EE5627" w:rsidRPr="002F4D10">
        <w:rPr>
          <w:bCs/>
          <w:iCs/>
        </w:rPr>
        <w:t>,</w:t>
      </w:r>
      <w:r w:rsidRPr="002F4D10">
        <w:rPr>
          <w:bCs/>
          <w:iCs/>
        </w:rPr>
        <w:t xml:space="preserve"> it is clear that it is expected to produce the fragment </w:t>
      </w:r>
      <w:proofErr w:type="spellStart"/>
      <w:r w:rsidR="00EE5627" w:rsidRPr="002F4D10">
        <w:rPr>
          <w:bCs/>
          <w:iCs/>
        </w:rPr>
        <w:t>colo</w:t>
      </w:r>
      <w:r w:rsidR="009C59E8">
        <w:rPr>
          <w:bCs/>
          <w:iCs/>
        </w:rPr>
        <w:t>u</w:t>
      </w:r>
      <w:r w:rsidR="00EE5627" w:rsidRPr="002F4D10">
        <w:rPr>
          <w:bCs/>
          <w:iCs/>
        </w:rPr>
        <w:t>r</w:t>
      </w:r>
      <w:proofErr w:type="spellEnd"/>
      <w:r w:rsidRPr="002F4D10">
        <w:rPr>
          <w:bCs/>
          <w:iCs/>
        </w:rPr>
        <w:t>.</w:t>
      </w:r>
    </w:p>
    <w:p w14:paraId="64C6AC4F" w14:textId="77777777" w:rsidR="004C413F" w:rsidRPr="002F4D10" w:rsidRDefault="004C413F" w:rsidP="00671501">
      <w:pPr>
        <w:spacing w:after="0" w:line="360" w:lineRule="auto"/>
        <w:jc w:val="both"/>
      </w:pPr>
    </w:p>
    <w:p w14:paraId="34CD45F1" w14:textId="50D173A6" w:rsidR="004C413F" w:rsidRPr="002F4D10" w:rsidRDefault="00EB307D" w:rsidP="00671501">
      <w:pPr>
        <w:pStyle w:val="Heading2"/>
        <w:jc w:val="both"/>
      </w:pPr>
      <w:r w:rsidRPr="002F4D10">
        <w:t xml:space="preserve"> </w:t>
      </w:r>
      <w:bookmarkStart w:id="18" w:name="_Toc36115511"/>
      <w:r w:rsidRPr="002F4D10">
        <w:t>P</w:t>
      </w:r>
      <w:r w:rsidR="004C413F" w:rsidRPr="002F4D10">
        <w:t>assing data to the shader</w:t>
      </w:r>
      <w:bookmarkEnd w:id="18"/>
    </w:p>
    <w:p w14:paraId="4200EFF7" w14:textId="08B68E20" w:rsidR="004C413F" w:rsidRPr="002F4D10" w:rsidRDefault="004C413F" w:rsidP="00671501">
      <w:pPr>
        <w:spacing w:line="360" w:lineRule="auto"/>
        <w:jc w:val="both"/>
      </w:pPr>
      <w:r w:rsidRPr="002F4D10">
        <w:t xml:space="preserve">Anything you include in the pass block is available to both vertex and fragment shader. Whatever you declare as </w:t>
      </w:r>
      <w:r w:rsidRPr="002F4D10">
        <w:rPr>
          <w:i/>
        </w:rPr>
        <w:t>uniform</w:t>
      </w:r>
      <w:r w:rsidRPr="002F4D10">
        <w:t xml:space="preserve"> can be considered as a constant and so not modifiable in the shader.</w:t>
      </w:r>
    </w:p>
    <w:p w14:paraId="3902A029" w14:textId="77777777" w:rsidR="004C413F" w:rsidRPr="002F4D10" w:rsidRDefault="004C413F" w:rsidP="00671501">
      <w:pPr>
        <w:spacing w:after="0" w:line="360" w:lineRule="auto"/>
        <w:jc w:val="both"/>
      </w:pPr>
      <w:r w:rsidRPr="002F4D10">
        <w:t>You can supply this uniform to the shader in the following ways:</w:t>
      </w:r>
    </w:p>
    <w:p w14:paraId="34C71F09" w14:textId="77777777" w:rsidR="004C413F" w:rsidRPr="002F4D10" w:rsidRDefault="004C413F" w:rsidP="00671501">
      <w:pPr>
        <w:pStyle w:val="ListParagraph"/>
        <w:numPr>
          <w:ilvl w:val="0"/>
          <w:numId w:val="26"/>
        </w:numPr>
        <w:spacing w:after="0" w:line="360" w:lineRule="auto"/>
        <w:jc w:val="both"/>
      </w:pPr>
      <w:r w:rsidRPr="002F4D10">
        <w:t>Using the Properties block</w:t>
      </w:r>
    </w:p>
    <w:p w14:paraId="55FE6373" w14:textId="77777777" w:rsidR="004C413F" w:rsidRPr="002F4D10" w:rsidRDefault="004C413F" w:rsidP="00671501">
      <w:pPr>
        <w:pStyle w:val="ListParagraph"/>
        <w:numPr>
          <w:ilvl w:val="0"/>
          <w:numId w:val="26"/>
        </w:numPr>
        <w:spacing w:after="0" w:line="360" w:lineRule="auto"/>
        <w:jc w:val="both"/>
      </w:pPr>
      <w:r w:rsidRPr="002F4D10">
        <w:t>Programmatically from a script</w:t>
      </w:r>
    </w:p>
    <w:p w14:paraId="2038F616" w14:textId="12EE301A" w:rsidR="004C413F" w:rsidRPr="002F4D10" w:rsidRDefault="00EB307D" w:rsidP="00671501">
      <w:pPr>
        <w:pStyle w:val="Heading2"/>
        <w:spacing w:after="0" w:line="360" w:lineRule="auto"/>
        <w:jc w:val="both"/>
      </w:pPr>
      <w:r w:rsidRPr="002F4D10">
        <w:t xml:space="preserve"> </w:t>
      </w:r>
      <w:bookmarkStart w:id="19" w:name="_Toc36115512"/>
      <w:r w:rsidRPr="002F4D10">
        <w:t>Properties block</w:t>
      </w:r>
      <w:bookmarkEnd w:id="19"/>
    </w:p>
    <w:p w14:paraId="444567A9" w14:textId="3E07E666" w:rsidR="004C413F" w:rsidRPr="002F4D10" w:rsidRDefault="004C413F" w:rsidP="00671501">
      <w:pPr>
        <w:spacing w:after="0" w:line="360" w:lineRule="auto"/>
        <w:jc w:val="both"/>
      </w:pPr>
      <w:r w:rsidRPr="002F4D10">
        <w:t xml:space="preserve">When you use the </w:t>
      </w:r>
      <w:r w:rsidRPr="002F4D10">
        <w:rPr>
          <w:b/>
        </w:rPr>
        <w:t>properties block</w:t>
      </w:r>
      <w:r w:rsidRPr="002F4D10">
        <w:t>, as seen before, the properties you set will be visible in the inspector panel, which means you effectively passing data to your shader</w:t>
      </w:r>
      <w:r w:rsidR="003800DB" w:rsidRPr="002F4D10">
        <w:t>;</w:t>
      </w:r>
      <w:r w:rsidRPr="002F4D10">
        <w:t xml:space="preserve"> this can be really useful during the development process since it allows you to change data interactively and see the results at runtime</w:t>
      </w:r>
    </w:p>
    <w:p w14:paraId="35A684AE" w14:textId="77777777" w:rsidR="004C413F" w:rsidRPr="002F4D10" w:rsidRDefault="004C413F" w:rsidP="00671501">
      <w:pPr>
        <w:spacing w:after="0" w:line="360" w:lineRule="auto"/>
        <w:jc w:val="both"/>
      </w:pPr>
      <w:r w:rsidRPr="002F4D10">
        <w:t>You can put the following types of variables in the Properties block:</w:t>
      </w:r>
    </w:p>
    <w:p w14:paraId="503CC939" w14:textId="77777777" w:rsidR="004C413F" w:rsidRPr="002F4D10" w:rsidRDefault="004C413F" w:rsidP="00671501">
      <w:pPr>
        <w:pStyle w:val="ListParagraph"/>
        <w:numPr>
          <w:ilvl w:val="0"/>
          <w:numId w:val="26"/>
        </w:numPr>
        <w:spacing w:after="0" w:line="360" w:lineRule="auto"/>
        <w:jc w:val="both"/>
      </w:pPr>
      <w:r w:rsidRPr="002F4D10">
        <w:t>Float</w:t>
      </w:r>
    </w:p>
    <w:p w14:paraId="47006A85" w14:textId="77777777" w:rsidR="004C413F" w:rsidRPr="002F4D10" w:rsidRDefault="004C413F" w:rsidP="00671501">
      <w:pPr>
        <w:pStyle w:val="ListParagraph"/>
        <w:numPr>
          <w:ilvl w:val="0"/>
          <w:numId w:val="26"/>
        </w:numPr>
        <w:spacing w:after="0" w:line="360" w:lineRule="auto"/>
        <w:jc w:val="both"/>
      </w:pPr>
      <w:r w:rsidRPr="002F4D10">
        <w:t>Color</w:t>
      </w:r>
    </w:p>
    <w:p w14:paraId="76034FD9" w14:textId="77777777" w:rsidR="004C413F" w:rsidRPr="002F4D10" w:rsidRDefault="004C413F" w:rsidP="00671501">
      <w:pPr>
        <w:pStyle w:val="ListParagraph"/>
        <w:numPr>
          <w:ilvl w:val="0"/>
          <w:numId w:val="26"/>
        </w:numPr>
        <w:spacing w:after="0" w:line="360" w:lineRule="auto"/>
        <w:jc w:val="both"/>
      </w:pPr>
      <w:r w:rsidRPr="002F4D10">
        <w:t>Texture 2D</w:t>
      </w:r>
    </w:p>
    <w:p w14:paraId="781B285F" w14:textId="757EE85F" w:rsidR="004C413F" w:rsidRPr="002F4D10" w:rsidRDefault="004C413F" w:rsidP="00671501">
      <w:pPr>
        <w:pStyle w:val="ListParagraph"/>
        <w:numPr>
          <w:ilvl w:val="0"/>
          <w:numId w:val="26"/>
        </w:numPr>
        <w:spacing w:after="0" w:line="360" w:lineRule="auto"/>
        <w:jc w:val="both"/>
      </w:pPr>
      <w:r w:rsidRPr="002F4D10">
        <w:t>Cube</w:t>
      </w:r>
      <w:r w:rsidR="00AE12B0" w:rsidRPr="002F4D10">
        <w:t xml:space="preserve"> </w:t>
      </w:r>
      <w:r w:rsidRPr="002F4D10">
        <w:t>map</w:t>
      </w:r>
    </w:p>
    <w:p w14:paraId="44E8BE1F" w14:textId="77777777" w:rsidR="004C413F" w:rsidRPr="002F4D10" w:rsidRDefault="004C413F" w:rsidP="00671501">
      <w:pPr>
        <w:pStyle w:val="ListParagraph"/>
        <w:numPr>
          <w:ilvl w:val="0"/>
          <w:numId w:val="26"/>
        </w:numPr>
        <w:spacing w:after="0" w:line="360" w:lineRule="auto"/>
        <w:jc w:val="both"/>
      </w:pPr>
      <w:r w:rsidRPr="002F4D10">
        <w:t>Rectangle</w:t>
      </w:r>
    </w:p>
    <w:p w14:paraId="2FD27D9C" w14:textId="77777777" w:rsidR="004C413F" w:rsidRPr="002F4D10" w:rsidRDefault="004C413F" w:rsidP="00671501">
      <w:pPr>
        <w:pStyle w:val="ListParagraph"/>
        <w:numPr>
          <w:ilvl w:val="0"/>
          <w:numId w:val="26"/>
        </w:numPr>
        <w:spacing w:after="0" w:line="360" w:lineRule="auto"/>
        <w:jc w:val="both"/>
      </w:pPr>
      <w:r w:rsidRPr="002F4D10">
        <w:t>Vector</w:t>
      </w:r>
    </w:p>
    <w:p w14:paraId="3929950D" w14:textId="77777777" w:rsidR="004C413F" w:rsidRPr="002F4D10" w:rsidRDefault="004C413F" w:rsidP="00671501">
      <w:pPr>
        <w:spacing w:after="0" w:line="360" w:lineRule="auto"/>
        <w:jc w:val="both"/>
      </w:pPr>
    </w:p>
    <w:p w14:paraId="0B47E33A" w14:textId="532EC952" w:rsidR="004C413F" w:rsidRPr="002F4D10" w:rsidRDefault="004C413F" w:rsidP="00671501">
      <w:pPr>
        <w:spacing w:after="0" w:line="360" w:lineRule="auto"/>
        <w:jc w:val="both"/>
      </w:pPr>
      <w:r w:rsidRPr="002F4D10">
        <w:lastRenderedPageBreak/>
        <w:t>The Properties block is not a useful way of passing data if</w:t>
      </w:r>
      <w:r w:rsidR="003800DB" w:rsidRPr="002F4D10">
        <w:t>,</w:t>
      </w:r>
      <w:r w:rsidRPr="002F4D10">
        <w:t xml:space="preserve"> for example, data is required from a previous calculation or data is required to be passed at specific point in time.</w:t>
      </w:r>
    </w:p>
    <w:p w14:paraId="5FE4D0D4" w14:textId="77777777" w:rsidR="004C413F" w:rsidRPr="002F4D10" w:rsidRDefault="004C413F" w:rsidP="00671501">
      <w:pPr>
        <w:spacing w:after="0" w:line="360" w:lineRule="auto"/>
        <w:jc w:val="both"/>
      </w:pPr>
      <w:r w:rsidRPr="002F4D10">
        <w:t xml:space="preserve">An alternative method of passing data to the shaders is programmatically from a </w:t>
      </w:r>
      <w:r w:rsidRPr="002F4D10">
        <w:rPr>
          <w:b/>
        </w:rPr>
        <w:t>script</w:t>
      </w:r>
      <w:r w:rsidRPr="002F4D10">
        <w:t>.</w:t>
      </w:r>
    </w:p>
    <w:p w14:paraId="682C4E06" w14:textId="501EA4E8" w:rsidR="004C413F" w:rsidRPr="002F4D10" w:rsidRDefault="004C413F" w:rsidP="00671501">
      <w:pPr>
        <w:spacing w:after="0" w:line="360" w:lineRule="auto"/>
        <w:jc w:val="both"/>
      </w:pPr>
      <w:r w:rsidRPr="002F4D10">
        <w:t>A material class already has some useful methods that can be used to pass data to the shader</w:t>
      </w:r>
      <w:r w:rsidR="003800DB" w:rsidRPr="002F4D10">
        <w:t>;</w:t>
      </w:r>
      <w:r w:rsidRPr="002F4D10">
        <w:t xml:space="preserve"> here is a list of the most common ones:</w:t>
      </w:r>
    </w:p>
    <w:p w14:paraId="06BA236F"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etColor (propertyName: string, color: Color);</w:t>
      </w:r>
    </w:p>
    <w:p w14:paraId="2DEE1857"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etFloat (propertyName: string, value: float);</w:t>
      </w:r>
    </w:p>
    <w:p w14:paraId="2228923B"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etInt (propertyName: string, value: int);</w:t>
      </w:r>
    </w:p>
    <w:p w14:paraId="097EA5FF"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etMatrix (propertyName: string, matrix: Matrix4x4);</w:t>
      </w:r>
    </w:p>
    <w:p w14:paraId="5AB2E2D4"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etVector (propertyName: string, vector: Vector4);</w:t>
      </w:r>
    </w:p>
    <w:p w14:paraId="1BB4CBE4"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SetTexture (propertyName: string, texture: Texture);</w:t>
      </w:r>
    </w:p>
    <w:p w14:paraId="01FE9A63" w14:textId="77777777" w:rsidR="004C413F" w:rsidRPr="002F4D10" w:rsidRDefault="004C413F" w:rsidP="004C413F">
      <w:pPr>
        <w:spacing w:after="0" w:line="360" w:lineRule="auto"/>
      </w:pPr>
    </w:p>
    <w:p w14:paraId="77588361" w14:textId="42A9278E" w:rsidR="004C413F" w:rsidRPr="002F4D10" w:rsidRDefault="004C413F" w:rsidP="004C413F">
      <w:pPr>
        <w:spacing w:after="0" w:line="360" w:lineRule="auto"/>
      </w:pPr>
      <w:r w:rsidRPr="002F4D10">
        <w:t>The following code shows how matrices and textures are sent to the shader by means of materials</w:t>
      </w:r>
      <w:r w:rsidR="00886F49" w:rsidRPr="002F4D10">
        <w:t xml:space="preserve"> </w:t>
      </w:r>
      <w:r w:rsidRPr="002F4D10">
        <w:t>contained in the list shwMats.</w:t>
      </w:r>
    </w:p>
    <w:p w14:paraId="19B51D39" w14:textId="77777777" w:rsidR="004C413F" w:rsidRPr="002F4D10" w:rsidRDefault="004C413F" w:rsidP="00EB307D">
      <w:pPr>
        <w:pStyle w:val="Codeblock"/>
        <w:spacing w:after="0"/>
        <w:rPr>
          <w:rFonts w:asciiTheme="minorHAnsi" w:hAnsiTheme="minorHAnsi" w:cstheme="minorHAnsi"/>
          <w:sz w:val="18"/>
          <w:szCs w:val="18"/>
        </w:rPr>
      </w:pPr>
    </w:p>
    <w:p w14:paraId="542EC648"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Called before object is rendered.</w:t>
      </w:r>
    </w:p>
    <w:p w14:paraId="2179A94D"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public void OnWillRenderObject()</w:t>
      </w:r>
    </w:p>
    <w:p w14:paraId="5360AD16"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w:t>
      </w:r>
    </w:p>
    <w:p w14:paraId="3EDD1516" w14:textId="00979FE5" w:rsidR="004C413F" w:rsidRPr="002F4D10" w:rsidRDefault="00EB307D" w:rsidP="00EB307D">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 xml:space="preserve">  </w:t>
      </w:r>
      <w:r w:rsidR="004C413F" w:rsidRPr="002F4D10">
        <w:rPr>
          <w:rFonts w:asciiTheme="minorHAnsi" w:hAnsiTheme="minorHAnsi" w:cstheme="minorHAnsi"/>
          <w:sz w:val="18"/>
          <w:szCs w:val="18"/>
        </w:rPr>
        <w:t>// Perform different checks.</w:t>
      </w:r>
    </w:p>
    <w:p w14:paraId="427EBCA4" w14:textId="2CDEB4E8"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xml:space="preserve"> ...</w:t>
      </w:r>
    </w:p>
    <w:p w14:paraId="1317BCA4" w14:textId="76CEE259"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xml:space="preserve"> CreateShadowsTexture();</w:t>
      </w:r>
    </w:p>
    <w:p w14:paraId="10ACA9FC" w14:textId="53DDD30E"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Set up shadows camera shwCam.</w:t>
      </w:r>
    </w:p>
    <w:p w14:paraId="4B01EA2F" w14:textId="7FF6A922"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w:t>
      </w:r>
    </w:p>
    <w:p w14:paraId="2381EB69" w14:textId="34C37BFB"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xml:space="preserve"> // Pass matrices to the shader</w:t>
      </w:r>
    </w:p>
    <w:p w14:paraId="4A30E8EB" w14:textId="4A782520"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xml:space="preserve"> for(int i = 0; i &lt; shwMats.Count; i++)</w:t>
      </w:r>
    </w:p>
    <w:p w14:paraId="51646E0A" w14:textId="77777777" w:rsidR="004C413F" w:rsidRPr="002F4D10" w:rsidRDefault="004C413F" w:rsidP="00EB307D">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w:t>
      </w:r>
    </w:p>
    <w:p w14:paraId="14DE5A57" w14:textId="1F98E75D" w:rsidR="004C413F" w:rsidRPr="002F4D10" w:rsidRDefault="00EB307D"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r>
      <w:r w:rsidR="004C413F" w:rsidRPr="002F4D10">
        <w:rPr>
          <w:rFonts w:asciiTheme="minorHAnsi" w:hAnsiTheme="minorHAnsi" w:cstheme="minorHAnsi"/>
          <w:sz w:val="18"/>
          <w:szCs w:val="18"/>
        </w:rPr>
        <w:t>shwMats[i].SetMatrix("_ShwCamProjMat", shwCam.projectionMatrix);</w:t>
      </w:r>
    </w:p>
    <w:p w14:paraId="313C73E1" w14:textId="57E4ED2E" w:rsidR="004C413F" w:rsidRPr="002F4D10" w:rsidRDefault="00EB307D"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r>
      <w:r w:rsidR="004C413F" w:rsidRPr="002F4D10">
        <w:rPr>
          <w:rFonts w:asciiTheme="minorHAnsi" w:hAnsiTheme="minorHAnsi" w:cstheme="minorHAnsi"/>
          <w:sz w:val="18"/>
          <w:szCs w:val="18"/>
        </w:rPr>
        <w:t>shwMats[i].SetMatrix("_ShwCamViewMat", shwCam.transform.worldToLocalMatrix);</w:t>
      </w:r>
    </w:p>
    <w:p w14:paraId="77364205" w14:textId="77777777" w:rsidR="004C413F" w:rsidRPr="002F4D10" w:rsidRDefault="004C413F" w:rsidP="00EB307D">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w:t>
      </w:r>
    </w:p>
    <w:p w14:paraId="778FBE5D" w14:textId="046BE258"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Render shadows texture</w:t>
      </w:r>
    </w:p>
    <w:p w14:paraId="6086DC10" w14:textId="39D6FB46"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shwCam.Render();</w:t>
      </w:r>
    </w:p>
    <w:p w14:paraId="30B52968" w14:textId="077273D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 xml:space="preserve"> for(int i = 0; i &lt; shwMats.Count; i++)</w:t>
      </w:r>
    </w:p>
    <w:p w14:paraId="31023B39" w14:textId="77777777" w:rsidR="004C413F" w:rsidRPr="002F4D10" w:rsidRDefault="004C413F" w:rsidP="00EB307D">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w:t>
      </w:r>
    </w:p>
    <w:p w14:paraId="3DA6B547" w14:textId="2FD9B112" w:rsidR="004C413F" w:rsidRPr="002F4D10" w:rsidRDefault="00EB307D"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Pr="002F4D10">
        <w:rPr>
          <w:rFonts w:asciiTheme="minorHAnsi" w:hAnsiTheme="minorHAnsi" w:cstheme="minorHAnsi"/>
          <w:sz w:val="18"/>
          <w:szCs w:val="18"/>
        </w:rPr>
        <w:tab/>
      </w:r>
      <w:r w:rsidRPr="002F4D10">
        <w:rPr>
          <w:rFonts w:asciiTheme="minorHAnsi" w:hAnsiTheme="minorHAnsi" w:cstheme="minorHAnsi"/>
          <w:sz w:val="18"/>
          <w:szCs w:val="18"/>
        </w:rPr>
        <w:tab/>
      </w:r>
      <w:r w:rsidR="004C413F" w:rsidRPr="002F4D10">
        <w:rPr>
          <w:rFonts w:asciiTheme="minorHAnsi" w:hAnsiTheme="minorHAnsi" w:cstheme="minorHAnsi"/>
          <w:sz w:val="18"/>
          <w:szCs w:val="18"/>
        </w:rPr>
        <w:t>shwMats[i].SetTexture( "_ShadowsTex", m_ShadowsTexture );</w:t>
      </w:r>
    </w:p>
    <w:p w14:paraId="3F8527C7" w14:textId="5C3450FB" w:rsidR="004C413F" w:rsidRPr="002F4D10" w:rsidRDefault="004C413F" w:rsidP="00EB307D">
      <w:pPr>
        <w:pStyle w:val="Codeblock"/>
        <w:spacing w:after="0"/>
        <w:ind w:firstLine="720"/>
        <w:rPr>
          <w:rFonts w:asciiTheme="minorHAnsi" w:hAnsiTheme="minorHAnsi" w:cstheme="minorHAnsi"/>
          <w:sz w:val="18"/>
          <w:szCs w:val="18"/>
        </w:rPr>
      </w:pPr>
      <w:r w:rsidRPr="002F4D10">
        <w:rPr>
          <w:rFonts w:asciiTheme="minorHAnsi" w:hAnsiTheme="minorHAnsi" w:cstheme="minorHAnsi"/>
          <w:sz w:val="18"/>
          <w:szCs w:val="18"/>
        </w:rPr>
        <w:t>}</w:t>
      </w:r>
    </w:p>
    <w:p w14:paraId="7253E5F7" w14:textId="5E139BB4"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 xml:space="preserve">    </w:t>
      </w:r>
      <w:r w:rsidR="00EB307D" w:rsidRPr="002F4D10">
        <w:rPr>
          <w:rFonts w:asciiTheme="minorHAnsi" w:hAnsiTheme="minorHAnsi" w:cstheme="minorHAnsi"/>
          <w:sz w:val="18"/>
          <w:szCs w:val="18"/>
        </w:rPr>
        <w:tab/>
      </w:r>
      <w:r w:rsidRPr="002F4D10">
        <w:rPr>
          <w:rFonts w:asciiTheme="minorHAnsi" w:hAnsiTheme="minorHAnsi" w:cstheme="minorHAnsi"/>
          <w:sz w:val="18"/>
          <w:szCs w:val="18"/>
        </w:rPr>
        <w:t>s_RenderingShadows = false;</w:t>
      </w:r>
    </w:p>
    <w:p w14:paraId="17AA2B6B" w14:textId="77777777" w:rsidR="004C413F" w:rsidRPr="002F4D10" w:rsidRDefault="004C413F" w:rsidP="00EB307D">
      <w:pPr>
        <w:pStyle w:val="Codeblock"/>
        <w:spacing w:after="0"/>
        <w:rPr>
          <w:rFonts w:asciiTheme="minorHAnsi" w:hAnsiTheme="minorHAnsi" w:cstheme="minorHAnsi"/>
          <w:sz w:val="18"/>
          <w:szCs w:val="18"/>
        </w:rPr>
      </w:pPr>
      <w:r w:rsidRPr="002F4D10">
        <w:rPr>
          <w:rFonts w:asciiTheme="minorHAnsi" w:hAnsiTheme="minorHAnsi" w:cstheme="minorHAnsi"/>
          <w:sz w:val="18"/>
          <w:szCs w:val="18"/>
        </w:rPr>
        <w:t>}</w:t>
      </w:r>
    </w:p>
    <w:p w14:paraId="765076EB" w14:textId="77777777" w:rsidR="004C413F" w:rsidRPr="002F4D10" w:rsidRDefault="004C413F" w:rsidP="004C413F">
      <w:pPr>
        <w:spacing w:after="0" w:line="240" w:lineRule="auto"/>
      </w:pPr>
    </w:p>
    <w:p w14:paraId="07EF076A" w14:textId="77777777" w:rsidR="004C413F" w:rsidRPr="002F4D10" w:rsidRDefault="004C413F" w:rsidP="004C413F">
      <w:pPr>
        <w:spacing w:after="0" w:line="240" w:lineRule="auto"/>
      </w:pPr>
    </w:p>
    <w:p w14:paraId="77FC32AA" w14:textId="77777777" w:rsidR="004C413F" w:rsidRPr="002F4D10" w:rsidRDefault="004C413F" w:rsidP="00671501">
      <w:pPr>
        <w:spacing w:after="0" w:line="360" w:lineRule="auto"/>
        <w:jc w:val="both"/>
      </w:pPr>
      <w:r w:rsidRPr="002F4D10">
        <w:t xml:space="preserve">Good, now you should be able to understand how a simple custom shader works. If you are interested in knowing more, please check out the </w:t>
      </w:r>
      <w:r w:rsidRPr="002F4D10">
        <w:rPr>
          <w:i/>
          <w:u w:val="single"/>
        </w:rPr>
        <w:t>“arm guide for unity developers”</w:t>
      </w:r>
      <w:r w:rsidRPr="002F4D10">
        <w:t xml:space="preserve"> provided in the folder for this lab.</w:t>
      </w:r>
    </w:p>
    <w:p w14:paraId="213096B3" w14:textId="62C12670" w:rsidR="004C413F" w:rsidRPr="002F4D10" w:rsidRDefault="00EB307D" w:rsidP="00671501">
      <w:pPr>
        <w:pStyle w:val="Heading2"/>
        <w:jc w:val="both"/>
      </w:pPr>
      <w:r w:rsidRPr="002F4D10">
        <w:t xml:space="preserve"> </w:t>
      </w:r>
      <w:bookmarkStart w:id="20" w:name="_Toc36115513"/>
      <w:r w:rsidRPr="002F4D10">
        <w:t>W</w:t>
      </w:r>
      <w:r w:rsidR="004C413F" w:rsidRPr="002F4D10">
        <w:t>hy do we use custom shaders</w:t>
      </w:r>
      <w:r w:rsidRPr="002F4D10">
        <w:t>?</w:t>
      </w:r>
      <w:bookmarkEnd w:id="20"/>
    </w:p>
    <w:p w14:paraId="60121D14" w14:textId="77777777" w:rsidR="004C413F" w:rsidRPr="002F4D10" w:rsidRDefault="004C413F" w:rsidP="00671501">
      <w:pPr>
        <w:jc w:val="both"/>
      </w:pPr>
      <w:r w:rsidRPr="002F4D10">
        <w:t>Custom shaders allow us to obtain much better performance when rendering the scene on a mobile device.</w:t>
      </w:r>
    </w:p>
    <w:p w14:paraId="31F2701E" w14:textId="5A0677A1" w:rsidR="004C413F" w:rsidRPr="002F4D10" w:rsidRDefault="004C413F" w:rsidP="00671501">
      <w:pPr>
        <w:jc w:val="both"/>
      </w:pPr>
      <w:r w:rsidRPr="002F4D10">
        <w:lastRenderedPageBreak/>
        <w:t>For example, in the next part of the lab</w:t>
      </w:r>
      <w:r w:rsidR="00886F49" w:rsidRPr="002F4D10">
        <w:t>,</w:t>
      </w:r>
      <w:r w:rsidRPr="002F4D10">
        <w:t xml:space="preserve"> we will apply shaders for dynamic shadows and other shaders for anything else. This is done so that everything that will not move or change during the gameplay is rendered only once at the beginning, while all the elements that are moved will need their shadows to be rendered again.</w:t>
      </w:r>
    </w:p>
    <w:p w14:paraId="3CC3FF4C" w14:textId="03A55DD9" w:rsidR="004C413F" w:rsidRPr="002F4D10" w:rsidRDefault="004C413F" w:rsidP="00671501">
      <w:pPr>
        <w:jc w:val="both"/>
      </w:pPr>
      <w:r w:rsidRPr="002F4D10">
        <w:t>This process allows optimization, better performance</w:t>
      </w:r>
      <w:r w:rsidR="0094772E" w:rsidRPr="002F4D10">
        <w:t>,</w:t>
      </w:r>
      <w:r w:rsidRPr="002F4D10">
        <w:t xml:space="preserve"> and faster processing.</w:t>
      </w:r>
    </w:p>
    <w:p w14:paraId="358DD40C" w14:textId="6F014D49" w:rsidR="004C413F" w:rsidRPr="002F4D10" w:rsidRDefault="00EB307D" w:rsidP="00671501">
      <w:pPr>
        <w:pStyle w:val="Heading1"/>
        <w:jc w:val="both"/>
      </w:pPr>
      <w:bookmarkStart w:id="21" w:name="_Toc36115514"/>
      <w:r w:rsidRPr="002F4D10">
        <w:t>B</w:t>
      </w:r>
      <w:r w:rsidR="004C413F" w:rsidRPr="002F4D10">
        <w:t>ack to the chess room</w:t>
      </w:r>
      <w:bookmarkEnd w:id="21"/>
    </w:p>
    <w:p w14:paraId="1D0C95BF" w14:textId="4528419E" w:rsidR="004C413F" w:rsidRPr="002F4D10" w:rsidRDefault="004C413F" w:rsidP="00671501">
      <w:pPr>
        <w:spacing w:after="0" w:line="360" w:lineRule="auto"/>
        <w:jc w:val="both"/>
      </w:pPr>
      <w:r w:rsidRPr="002F4D10">
        <w:t>Now that we have covered the theory of Shaders, you will add them to the project and look through the code.</w:t>
      </w:r>
    </w:p>
    <w:p w14:paraId="6063E9C4" w14:textId="20A5823E" w:rsidR="004C413F" w:rsidRPr="002F4D10" w:rsidRDefault="004C413F" w:rsidP="004C413F">
      <w:pPr>
        <w:pStyle w:val="Heading2"/>
      </w:pPr>
      <w:bookmarkStart w:id="22" w:name="_Toc36115515"/>
      <w:r w:rsidRPr="002F4D10">
        <w:t>C</w:t>
      </w:r>
      <w:r w:rsidR="00D7601D" w:rsidRPr="002F4D10">
        <w:t>ube</w:t>
      </w:r>
      <w:r w:rsidR="00AE12B0" w:rsidRPr="002F4D10">
        <w:t xml:space="preserve"> </w:t>
      </w:r>
      <w:r w:rsidR="00D7601D" w:rsidRPr="002F4D10">
        <w:t>map</w:t>
      </w:r>
      <w:bookmarkEnd w:id="22"/>
    </w:p>
    <w:p w14:paraId="740BDF3D" w14:textId="346A13FB" w:rsidR="004C413F" w:rsidRPr="00DA7DD8" w:rsidRDefault="004C413F" w:rsidP="00671501">
      <w:pPr>
        <w:spacing w:after="0" w:line="360" w:lineRule="auto"/>
        <w:jc w:val="both"/>
        <w:rPr>
          <w:color w:val="FF0000"/>
        </w:rPr>
      </w:pPr>
      <w:r w:rsidRPr="00DA7DD8">
        <w:rPr>
          <w:noProof/>
          <w:color w:val="FF0000"/>
          <w:lang w:eastAsia="en-GB"/>
        </w:rPr>
        <w:drawing>
          <wp:anchor distT="0" distB="0" distL="114300" distR="114300" simplePos="0" relativeHeight="251662336" behindDoc="1" locked="0" layoutInCell="1" allowOverlap="1" wp14:anchorId="7480BF00" wp14:editId="0A2C4D2D">
            <wp:simplePos x="0" y="0"/>
            <wp:positionH relativeFrom="column">
              <wp:posOffset>0</wp:posOffset>
            </wp:positionH>
            <wp:positionV relativeFrom="paragraph">
              <wp:posOffset>20320</wp:posOffset>
            </wp:positionV>
            <wp:extent cx="2802255" cy="2882900"/>
            <wp:effectExtent l="0" t="0" r="0" b="0"/>
            <wp:wrapTight wrapText="bothSides">
              <wp:wrapPolygon edited="0">
                <wp:start x="0" y="0"/>
                <wp:lineTo x="0" y="21410"/>
                <wp:lineTo x="21438" y="21410"/>
                <wp:lineTo x="214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2255" cy="2882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7DD8">
        <w:rPr>
          <w:color w:val="FF0000"/>
        </w:rPr>
        <w:t>This project uses a cube</w:t>
      </w:r>
      <w:r w:rsidR="00AE12B0" w:rsidRPr="00DA7DD8">
        <w:rPr>
          <w:color w:val="FF0000"/>
        </w:rPr>
        <w:t xml:space="preserve"> </w:t>
      </w:r>
      <w:r w:rsidRPr="00DA7DD8">
        <w:rPr>
          <w:color w:val="FF0000"/>
        </w:rPr>
        <w:t>map (which is in the lab3 scripts folder) to render the shadows created when the light from the PointLight game object enters the chess room through the windows. The transparency of the walls of the room has been rendered in the alpha channel of the cube</w:t>
      </w:r>
      <w:r w:rsidR="00AE12B0" w:rsidRPr="00DA7DD8">
        <w:rPr>
          <w:color w:val="FF0000"/>
        </w:rPr>
        <w:t xml:space="preserve"> </w:t>
      </w:r>
      <w:r w:rsidRPr="00DA7DD8">
        <w:rPr>
          <w:color w:val="FF0000"/>
        </w:rPr>
        <w:t>map.</w:t>
      </w:r>
    </w:p>
    <w:p w14:paraId="06801B9A" w14:textId="77777777" w:rsidR="004C413F" w:rsidRPr="002F4D10" w:rsidRDefault="004C413F" w:rsidP="00671501">
      <w:pPr>
        <w:spacing w:after="0" w:line="360" w:lineRule="auto"/>
        <w:jc w:val="both"/>
      </w:pPr>
    </w:p>
    <w:p w14:paraId="7BAFA0E8" w14:textId="0A9A4C2A" w:rsidR="004C413F" w:rsidRPr="002F4D10" w:rsidRDefault="004C413F" w:rsidP="00671501">
      <w:pPr>
        <w:spacing w:after="0" w:line="360" w:lineRule="auto"/>
        <w:jc w:val="both"/>
      </w:pPr>
      <w:r w:rsidRPr="002F4D10">
        <w:t>The info stored in the alpha channel is like a map of the regions where the light can enter and reach the chess room. In this case</w:t>
      </w:r>
      <w:r w:rsidR="000C2D21" w:rsidRPr="002F4D10">
        <w:t>,</w:t>
      </w:r>
      <w:r w:rsidRPr="002F4D10">
        <w:t xml:space="preserve"> the light can come through the windows in the wall and from the skylight.</w:t>
      </w:r>
    </w:p>
    <w:p w14:paraId="1BBCECCE" w14:textId="7EF32F13" w:rsidR="004C413F" w:rsidRPr="002F4D10" w:rsidRDefault="004C413F" w:rsidP="00671501">
      <w:pPr>
        <w:spacing w:after="0" w:line="360" w:lineRule="auto"/>
        <w:jc w:val="both"/>
      </w:pPr>
      <w:r w:rsidRPr="002F4D10">
        <w:br/>
        <w:t>At runtime, the shaders that implement this technique use cube</w:t>
      </w:r>
      <w:r w:rsidR="00AE12B0" w:rsidRPr="002F4D10">
        <w:t xml:space="preserve"> </w:t>
      </w:r>
      <w:r w:rsidRPr="002F4D10">
        <w:t>maps to render the shadows from the static geometry (windows).</w:t>
      </w:r>
    </w:p>
    <w:p w14:paraId="39D54C84" w14:textId="77777777" w:rsidR="004C413F" w:rsidRPr="002F4D10" w:rsidRDefault="004C413F" w:rsidP="004C413F">
      <w:pPr>
        <w:spacing w:after="0" w:line="360" w:lineRule="auto"/>
      </w:pPr>
    </w:p>
    <w:p w14:paraId="46E527D7" w14:textId="7BBE3731" w:rsidR="004C413F" w:rsidRPr="002F4D10" w:rsidRDefault="004C413F" w:rsidP="004C413F">
      <w:pPr>
        <w:spacing w:after="0" w:line="360" w:lineRule="auto"/>
      </w:pPr>
      <w:r w:rsidRPr="002F4D10">
        <w:rPr>
          <w:noProof/>
          <w:lang w:eastAsia="en-GB"/>
        </w:rPr>
        <w:lastRenderedPageBreak/>
        <w:drawing>
          <wp:anchor distT="0" distB="0" distL="114300" distR="114300" simplePos="0" relativeHeight="251663360" behindDoc="1" locked="0" layoutInCell="1" allowOverlap="1" wp14:anchorId="609979A8" wp14:editId="7ADD18B7">
            <wp:simplePos x="0" y="0"/>
            <wp:positionH relativeFrom="column">
              <wp:posOffset>-139700</wp:posOffset>
            </wp:positionH>
            <wp:positionV relativeFrom="paragraph">
              <wp:posOffset>-74930</wp:posOffset>
            </wp:positionV>
            <wp:extent cx="2724150" cy="2372360"/>
            <wp:effectExtent l="0" t="0" r="0" b="8890"/>
            <wp:wrapTight wrapText="bothSides">
              <wp:wrapPolygon edited="0">
                <wp:start x="0" y="0"/>
                <wp:lineTo x="0" y="21507"/>
                <wp:lineTo x="21449" y="21507"/>
                <wp:lineTo x="2144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beMap.png"/>
                    <pic:cNvPicPr/>
                  </pic:nvPicPr>
                  <pic:blipFill rotWithShape="1">
                    <a:blip r:embed="rId16" cstate="print">
                      <a:extLst>
                        <a:ext uri="{28A0092B-C50C-407E-A947-70E740481C1C}">
                          <a14:useLocalDpi xmlns:a14="http://schemas.microsoft.com/office/drawing/2010/main" val="0"/>
                        </a:ext>
                      </a:extLst>
                    </a:blip>
                    <a:srcRect t="1581"/>
                    <a:stretch/>
                  </pic:blipFill>
                  <pic:spPr bwMode="auto">
                    <a:xfrm>
                      <a:off x="0" y="0"/>
                      <a:ext cx="2724150" cy="2372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F4D10">
        <w:t>The fragment-to-light vector is used to retrieve the texel from the cube</w:t>
      </w:r>
      <w:r w:rsidR="00AE12B0" w:rsidRPr="002F4D10">
        <w:t xml:space="preserve"> </w:t>
      </w:r>
      <w:r w:rsidRPr="002F4D10">
        <w:t>map. If the retrieved alpha value is zero</w:t>
      </w:r>
      <w:r w:rsidR="000C2D21" w:rsidRPr="002F4D10">
        <w:t>,</w:t>
      </w:r>
      <w:r w:rsidRPr="002F4D10">
        <w:t xml:space="preserve"> it means that in the direction of the fragment-to-light vector</w:t>
      </w:r>
      <w:r w:rsidR="001B64FC" w:rsidRPr="002F4D10">
        <w:t>,</w:t>
      </w:r>
      <w:r w:rsidRPr="002F4D10">
        <w:t xml:space="preserve"> there is either no geometry or the geometry is totally transparent, i.e.</w:t>
      </w:r>
      <w:r w:rsidR="001B64FC" w:rsidRPr="002F4D10">
        <w:t>,</w:t>
      </w:r>
      <w:r w:rsidRPr="002F4D10">
        <w:t xml:space="preserve"> the fragment can be reached by the light</w:t>
      </w:r>
      <w:r w:rsidR="001B64FC" w:rsidRPr="002F4D10">
        <w:t>,</w:t>
      </w:r>
      <w:r w:rsidRPr="002F4D10">
        <w:t xml:space="preserve"> and it is lit.</w:t>
      </w:r>
    </w:p>
    <w:p w14:paraId="60362C4F" w14:textId="77777777" w:rsidR="004C413F" w:rsidRPr="002F4D10" w:rsidRDefault="004C413F" w:rsidP="004C413F">
      <w:pPr>
        <w:spacing w:after="0" w:line="360" w:lineRule="auto"/>
      </w:pPr>
    </w:p>
    <w:p w14:paraId="194EBE4D" w14:textId="7AC27449" w:rsidR="004C413F" w:rsidRPr="002F4D10" w:rsidRDefault="004C413F" w:rsidP="004C413F">
      <w:pPr>
        <w:spacing w:after="0" w:line="360" w:lineRule="auto"/>
      </w:pPr>
      <w:r w:rsidRPr="002F4D10">
        <w:t>If the retrieved alpha value is 1</w:t>
      </w:r>
      <w:r w:rsidR="001B64FC" w:rsidRPr="002F4D10">
        <w:t>,</w:t>
      </w:r>
      <w:r w:rsidRPr="002F4D10">
        <w:t xml:space="preserve"> it means that in the direction of the fragment-to-light vector</w:t>
      </w:r>
      <w:r w:rsidR="001B64FC" w:rsidRPr="002F4D10">
        <w:t>,</w:t>
      </w:r>
      <w:r w:rsidRPr="002F4D10">
        <w:t xml:space="preserve"> there is an opaque geometry, i.e.</w:t>
      </w:r>
      <w:r w:rsidR="001B64FC" w:rsidRPr="002F4D10">
        <w:t>,</w:t>
      </w:r>
      <w:r w:rsidRPr="002F4D10">
        <w:t xml:space="preserve"> the fragment cannot be reached by the light</w:t>
      </w:r>
      <w:r w:rsidR="00C46B8B" w:rsidRPr="002F4D10">
        <w:t>,</w:t>
      </w:r>
      <w:r w:rsidRPr="002F4D10">
        <w:t xml:space="preserve"> and it is shadowed. Any intermediate value of alpha will modulate the intensity of the light that reaches the fragment.</w:t>
      </w:r>
    </w:p>
    <w:p w14:paraId="7CE73D27" w14:textId="77777777" w:rsidR="004C413F" w:rsidRPr="002F4D10" w:rsidRDefault="004C413F" w:rsidP="004C413F">
      <w:pPr>
        <w:spacing w:after="0" w:line="240" w:lineRule="auto"/>
        <w:rPr>
          <w:b/>
        </w:rPr>
      </w:pPr>
    </w:p>
    <w:p w14:paraId="4E21EF50" w14:textId="1ABF477F" w:rsidR="004C413F" w:rsidRPr="002F4D10" w:rsidRDefault="004C413F" w:rsidP="004C413F">
      <w:pPr>
        <w:pStyle w:val="Heading1"/>
      </w:pPr>
      <w:bookmarkStart w:id="23" w:name="_Toc36115516"/>
      <w:r w:rsidRPr="002F4D10">
        <w:t xml:space="preserve">Understanding </w:t>
      </w:r>
      <w:r w:rsidR="00C46B8B" w:rsidRPr="002F4D10">
        <w:t>c</w:t>
      </w:r>
      <w:r w:rsidRPr="002F4D10">
        <w:t xml:space="preserve">ube </w:t>
      </w:r>
      <w:r w:rsidR="00C46B8B" w:rsidRPr="002F4D10">
        <w:t>m</w:t>
      </w:r>
      <w:r w:rsidRPr="002F4D10">
        <w:t>apping</w:t>
      </w:r>
      <w:bookmarkEnd w:id="23"/>
    </w:p>
    <w:p w14:paraId="06E6AA81" w14:textId="77777777" w:rsidR="004C413F" w:rsidRPr="002F4D10" w:rsidRDefault="004C413F" w:rsidP="004C413F">
      <w:pPr>
        <w:spacing w:after="0" w:line="240" w:lineRule="auto"/>
      </w:pPr>
    </w:p>
    <w:p w14:paraId="5A27D38E" w14:textId="5F59E06D" w:rsidR="004C413F" w:rsidRPr="002F4D10" w:rsidRDefault="004C413F" w:rsidP="004C413F">
      <w:pPr>
        <w:spacing w:after="0" w:line="360" w:lineRule="auto"/>
      </w:pPr>
      <w:r w:rsidRPr="002F4D10">
        <w:t>Cube mapping is a simple method to map the environment by using the six faces of a cube. The environment is projected onto the cube faces and stored</w:t>
      </w:r>
      <w:r w:rsidR="006A20C7" w:rsidRPr="002F4D10">
        <w:t>;</w:t>
      </w:r>
      <w:r w:rsidRPr="002F4D10">
        <w:t xml:space="preserve"> this is done by rendering the scene six times from the viewpoint.</w:t>
      </w:r>
    </w:p>
    <w:p w14:paraId="44EBCD5F" w14:textId="77777777" w:rsidR="004C413F" w:rsidRPr="002F4D10" w:rsidRDefault="004C413F" w:rsidP="004C413F">
      <w:pPr>
        <w:spacing w:after="0" w:line="360" w:lineRule="auto"/>
      </w:pPr>
      <w:r w:rsidRPr="002F4D10">
        <w:rPr>
          <w:noProof/>
          <w:lang w:eastAsia="en-GB"/>
        </w:rPr>
        <w:drawing>
          <wp:anchor distT="0" distB="0" distL="114300" distR="114300" simplePos="0" relativeHeight="251664384" behindDoc="1" locked="0" layoutInCell="1" allowOverlap="1" wp14:anchorId="0F0A19E5" wp14:editId="119031F2">
            <wp:simplePos x="0" y="0"/>
            <wp:positionH relativeFrom="column">
              <wp:posOffset>-107950</wp:posOffset>
            </wp:positionH>
            <wp:positionV relativeFrom="paragraph">
              <wp:posOffset>98425</wp:posOffset>
            </wp:positionV>
            <wp:extent cx="3232150" cy="2901950"/>
            <wp:effectExtent l="0" t="0" r="6350" b="0"/>
            <wp:wrapTight wrapText="bothSides">
              <wp:wrapPolygon edited="0">
                <wp:start x="0" y="0"/>
                <wp:lineTo x="0" y="21411"/>
                <wp:lineTo x="21515" y="21411"/>
                <wp:lineTo x="2151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beMap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32150" cy="2901950"/>
                    </a:xfrm>
                    <a:prstGeom prst="rect">
                      <a:avLst/>
                    </a:prstGeom>
                  </pic:spPr>
                </pic:pic>
              </a:graphicData>
            </a:graphic>
            <wp14:sizeRelH relativeFrom="page">
              <wp14:pctWidth>0</wp14:pctWidth>
            </wp14:sizeRelH>
            <wp14:sizeRelV relativeFrom="page">
              <wp14:pctHeight>0</wp14:pctHeight>
            </wp14:sizeRelV>
          </wp:anchor>
        </w:drawing>
      </w:r>
    </w:p>
    <w:p w14:paraId="253286BC" w14:textId="257EB410" w:rsidR="004C413F" w:rsidRPr="002F4D10" w:rsidRDefault="004C413F" w:rsidP="004C413F">
      <w:pPr>
        <w:spacing w:after="0" w:line="360" w:lineRule="auto"/>
        <w:ind w:left="720" w:hanging="720"/>
      </w:pPr>
      <w:r w:rsidRPr="002F4D10">
        <w:t>Let’s take the left image as an example: The viewpoint in the lower scene on the left</w:t>
      </w:r>
      <w:r w:rsidR="006A20C7" w:rsidRPr="002F4D10">
        <w:t xml:space="preserve"> and</w:t>
      </w:r>
      <w:r w:rsidRPr="002F4D10">
        <w:t xml:space="preserve"> on the right is the projection of the scene from the viewpoint registered on the cube map, and the top part of the images shows the net of the cube mapping as seen from that viewpoint.</w:t>
      </w:r>
    </w:p>
    <w:p w14:paraId="1E67B03E" w14:textId="77777777" w:rsidR="004C413F" w:rsidRPr="002F4D10" w:rsidRDefault="004C413F" w:rsidP="004C413F">
      <w:pPr>
        <w:spacing w:after="0" w:line="360" w:lineRule="auto"/>
      </w:pPr>
      <w:r w:rsidRPr="002F4D10">
        <w:t>The advantage is that it is a simpler process than the previous method (sphere mapping), similar to ray tracing but much more computationally efficient.</w:t>
      </w:r>
    </w:p>
    <w:p w14:paraId="0AE0FB1D" w14:textId="77777777" w:rsidR="004C413F" w:rsidRPr="002F4D10" w:rsidRDefault="004C413F" w:rsidP="004C413F">
      <w:pPr>
        <w:spacing w:after="0" w:line="360" w:lineRule="auto"/>
      </w:pPr>
      <w:r w:rsidRPr="002F4D10">
        <w:t xml:space="preserve"> </w:t>
      </w:r>
    </w:p>
    <w:p w14:paraId="740E5109" w14:textId="74B36119" w:rsidR="004C413F" w:rsidRPr="002F4D10" w:rsidRDefault="004C413F" w:rsidP="004C413F">
      <w:pPr>
        <w:spacing w:after="0" w:line="360" w:lineRule="auto"/>
      </w:pPr>
      <w:r w:rsidRPr="002F4D10">
        <w:lastRenderedPageBreak/>
        <w:t>When inserting a new object in the scene or moving an existing one</w:t>
      </w:r>
      <w:r w:rsidR="001F3DCC" w:rsidRPr="002F4D10">
        <w:t>,</w:t>
      </w:r>
      <w:r w:rsidRPr="002F4D10">
        <w:t xml:space="preserve"> the reflections and/or the cube map must be re-rendered. Cube maps </w:t>
      </w:r>
      <w:r w:rsidR="00531F2B" w:rsidRPr="002F4D10">
        <w:t xml:space="preserve">are </w:t>
      </w:r>
      <w:r w:rsidRPr="002F4D10">
        <w:t>exactly how the skybox works</w:t>
      </w:r>
      <w:r w:rsidR="00531F2B" w:rsidRPr="002F4D10">
        <w:t>.</w:t>
      </w:r>
    </w:p>
    <w:p w14:paraId="31ACB516" w14:textId="38BAE210" w:rsidR="004C413F" w:rsidRPr="002F4D10" w:rsidRDefault="004C413F" w:rsidP="00EB307D">
      <w:pPr>
        <w:pStyle w:val="Heading2"/>
      </w:pPr>
      <w:bookmarkStart w:id="24" w:name="_Toc36115517"/>
      <w:r w:rsidRPr="002F4D10">
        <w:t>Local cube maps</w:t>
      </w:r>
      <w:bookmarkEnd w:id="24"/>
    </w:p>
    <w:p w14:paraId="49ABD646" w14:textId="20A10098" w:rsidR="004C413F" w:rsidRPr="002F4D10" w:rsidRDefault="004C413F" w:rsidP="004C413F">
      <w:pPr>
        <w:spacing w:after="0" w:line="360" w:lineRule="auto"/>
      </w:pPr>
      <w:r w:rsidRPr="002F4D10">
        <w:rPr>
          <w:b/>
        </w:rPr>
        <w:t>There are two main kinds of cube maps:</w:t>
      </w:r>
      <w:r w:rsidRPr="002F4D10">
        <w:t xml:space="preserve"> local and infinite cube maps.</w:t>
      </w:r>
    </w:p>
    <w:p w14:paraId="604807A1" w14:textId="77777777" w:rsidR="004C413F" w:rsidRPr="002F4D10" w:rsidRDefault="004C413F" w:rsidP="004C413F">
      <w:pPr>
        <w:spacing w:after="0" w:line="360" w:lineRule="auto"/>
      </w:pPr>
    </w:p>
    <w:p w14:paraId="4659A147" w14:textId="3AC89FB6" w:rsidR="004C413F" w:rsidRPr="002F4D10" w:rsidRDefault="004C413F" w:rsidP="004C413F">
      <w:pPr>
        <w:spacing w:after="0" w:line="360" w:lineRule="auto"/>
      </w:pPr>
      <w:r w:rsidRPr="002F4D10">
        <w:rPr>
          <w:b/>
          <w:i/>
          <w:u w:val="single"/>
        </w:rPr>
        <w:t>Infinite cube maps</w:t>
      </w:r>
      <w:r w:rsidRPr="002F4D10">
        <w:t xml:space="preserve"> are used to represent the lighting from a distant environment</w:t>
      </w:r>
      <w:r w:rsidR="002545E8" w:rsidRPr="002F4D10">
        <w:t>;</w:t>
      </w:r>
      <w:r w:rsidRPr="002F4D10">
        <w:t xml:space="preserve"> the position of the cube map is not </w:t>
      </w:r>
      <w:proofErr w:type="gramStart"/>
      <w:r w:rsidRPr="002F4D10">
        <w:t>relevant</w:t>
      </w:r>
      <w:proofErr w:type="gramEnd"/>
      <w:r w:rsidRPr="002F4D10">
        <w:t xml:space="preserve"> and they are mainly used for outdoor lighting such as skyboxes.</w:t>
      </w:r>
    </w:p>
    <w:p w14:paraId="778CE8F2" w14:textId="77777777" w:rsidR="004C413F" w:rsidRPr="002F4D10" w:rsidRDefault="004C413F" w:rsidP="004C413F">
      <w:pPr>
        <w:spacing w:after="0" w:line="360" w:lineRule="auto"/>
      </w:pPr>
    </w:p>
    <w:p w14:paraId="73D1890B" w14:textId="7836889D" w:rsidR="004C413F" w:rsidRPr="002F4D10" w:rsidRDefault="004C413F" w:rsidP="004C413F">
      <w:pPr>
        <w:spacing w:after="0" w:line="360" w:lineRule="auto"/>
      </w:pPr>
      <w:r w:rsidRPr="002F4D10">
        <w:rPr>
          <w:b/>
          <w:i/>
          <w:u w:val="single"/>
        </w:rPr>
        <w:t>Local cube maps</w:t>
      </w:r>
      <w:r w:rsidRPr="002F4D10">
        <w:rPr>
          <w:i/>
        </w:rPr>
        <w:t xml:space="preserve"> </w:t>
      </w:r>
      <w:r w:rsidRPr="002F4D10">
        <w:t xml:space="preserve">are used to represent lighting for a finite local </w:t>
      </w:r>
      <w:proofErr w:type="gramStart"/>
      <w:r w:rsidRPr="002F4D10">
        <w:t>environment</w:t>
      </w:r>
      <w:r w:rsidR="002545E8" w:rsidRPr="002F4D10">
        <w:t>;</w:t>
      </w:r>
      <w:proofErr w:type="gramEnd"/>
      <w:r w:rsidRPr="002F4D10">
        <w:t xml:space="preserve"> the position of the cube map in now relevant</w:t>
      </w:r>
      <w:r w:rsidR="002545E8" w:rsidRPr="002F4D10">
        <w:t>.</w:t>
      </w:r>
      <w:r w:rsidRPr="002F4D10">
        <w:t xml:space="preserve"> </w:t>
      </w:r>
      <w:r w:rsidR="002545E8" w:rsidRPr="002F4D10">
        <w:t>T</w:t>
      </w:r>
      <w:r w:rsidRPr="002F4D10">
        <w:t>he lighting is correct only at the location where the cube map was created</w:t>
      </w:r>
      <w:r w:rsidR="002545E8" w:rsidRPr="002F4D10">
        <w:t>,</w:t>
      </w:r>
      <w:r w:rsidRPr="002F4D10">
        <w:t xml:space="preserve"> and finally, local correction must be applied to adapt to the local environment.</w:t>
      </w:r>
    </w:p>
    <w:p w14:paraId="48835206" w14:textId="77777777" w:rsidR="004C413F" w:rsidRPr="002F4D10" w:rsidRDefault="004C413F" w:rsidP="004C413F">
      <w:pPr>
        <w:spacing w:after="0" w:line="240" w:lineRule="auto"/>
      </w:pPr>
    </w:p>
    <w:p w14:paraId="70EE80BA" w14:textId="77777777" w:rsidR="004C413F" w:rsidRPr="002F4D10" w:rsidRDefault="004C413F" w:rsidP="004C413F">
      <w:pPr>
        <w:spacing w:after="0" w:line="240" w:lineRule="auto"/>
      </w:pPr>
    </w:p>
    <w:p w14:paraId="08CD4387" w14:textId="77777777" w:rsidR="004C413F" w:rsidRPr="002F4D10" w:rsidRDefault="004C413F" w:rsidP="004C413F">
      <w:pPr>
        <w:spacing w:after="0" w:line="240" w:lineRule="auto"/>
      </w:pPr>
      <w:r w:rsidRPr="002F4D10">
        <w:rPr>
          <w:noProof/>
          <w:lang w:eastAsia="en-GB"/>
        </w:rPr>
        <w:drawing>
          <wp:inline distT="0" distB="0" distL="0" distR="0" wp14:anchorId="63D8DCE4" wp14:editId="119EF7B7">
            <wp:extent cx="5943600" cy="26250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al cube map.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25090"/>
                    </a:xfrm>
                    <a:prstGeom prst="rect">
                      <a:avLst/>
                    </a:prstGeom>
                  </pic:spPr>
                </pic:pic>
              </a:graphicData>
            </a:graphic>
          </wp:inline>
        </w:drawing>
      </w:r>
    </w:p>
    <w:p w14:paraId="45A45182" w14:textId="77777777" w:rsidR="004C413F" w:rsidRPr="002F4D10" w:rsidRDefault="004C413F" w:rsidP="004C413F">
      <w:pPr>
        <w:spacing w:after="0" w:line="240" w:lineRule="auto"/>
      </w:pPr>
    </w:p>
    <w:p w14:paraId="4BD7BC4C" w14:textId="5F23DDB4" w:rsidR="004C413F" w:rsidRPr="002F4D10" w:rsidRDefault="004C413F" w:rsidP="004C413F">
      <w:pPr>
        <w:spacing w:after="0" w:line="360" w:lineRule="auto"/>
        <w:jc w:val="both"/>
      </w:pPr>
      <w:r w:rsidRPr="002F4D10">
        <w:t>To render the chess room environment</w:t>
      </w:r>
      <w:r w:rsidR="00566C37" w:rsidRPr="002F4D10">
        <w:t>,</w:t>
      </w:r>
      <w:r w:rsidRPr="002F4D10">
        <w:t xml:space="preserve"> we use local cube maps. Local cube maps are NOT in the same position as the viewpoint.</w:t>
      </w:r>
    </w:p>
    <w:p w14:paraId="2E5F81CF" w14:textId="3A94AA3C" w:rsidR="004C413F" w:rsidRPr="002F4D10" w:rsidRDefault="004C413F" w:rsidP="004C413F">
      <w:pPr>
        <w:spacing w:after="0" w:line="360" w:lineRule="auto"/>
        <w:jc w:val="both"/>
      </w:pPr>
      <w:r w:rsidRPr="002F4D10">
        <w:t xml:space="preserve">When we are looking at an object, we can’t just let the cube map use the same vector as the one from us to the object to render the view because due to the different position, this vector would point to something different from what we look at. This means that to render the correct scene and obtain the correct vector from the box map to the </w:t>
      </w:r>
      <w:r w:rsidR="00566C37" w:rsidRPr="002F4D10">
        <w:t>object,</w:t>
      </w:r>
      <w:r w:rsidRPr="002F4D10">
        <w:t xml:space="preserve"> we need a </w:t>
      </w:r>
      <w:r w:rsidRPr="002F4D10">
        <w:rPr>
          <w:b/>
          <w:i/>
        </w:rPr>
        <w:t>local correction</w:t>
      </w:r>
      <w:r w:rsidRPr="002F4D10">
        <w:t>.</w:t>
      </w:r>
    </w:p>
    <w:p w14:paraId="21039FA5" w14:textId="74539E6E" w:rsidR="004C413F" w:rsidRPr="000A48D4" w:rsidRDefault="004C413F" w:rsidP="004C413F">
      <w:pPr>
        <w:spacing w:after="0" w:line="360" w:lineRule="auto"/>
        <w:jc w:val="both"/>
      </w:pPr>
      <w:r w:rsidRPr="000A48D4">
        <w:t>This is the process explained in the images above.</w:t>
      </w:r>
    </w:p>
    <w:p w14:paraId="23102E52" w14:textId="03ADE877" w:rsidR="004C413F" w:rsidRPr="002F4D10" w:rsidRDefault="004C413F" w:rsidP="004C413F">
      <w:pPr>
        <w:spacing w:after="0" w:line="360" w:lineRule="auto"/>
        <w:jc w:val="both"/>
      </w:pPr>
      <w:proofErr w:type="gramStart"/>
      <w:r w:rsidRPr="002F4D10">
        <w:t>In order to</w:t>
      </w:r>
      <w:proofErr w:type="gramEnd"/>
      <w:r w:rsidRPr="002F4D10">
        <w:t xml:space="preserve"> find the correct vector</w:t>
      </w:r>
      <w:r w:rsidR="00566C37" w:rsidRPr="002F4D10">
        <w:t>,</w:t>
      </w:r>
      <w:r w:rsidRPr="002F4D10">
        <w:t xml:space="preserve"> we have to find where the vector from the viewpoint intersects with the boundaries, and from here, </w:t>
      </w:r>
      <w:r w:rsidR="00842CC9" w:rsidRPr="002F4D10">
        <w:t xml:space="preserve">we have to </w:t>
      </w:r>
      <w:r w:rsidRPr="002F4D10">
        <w:t>find the cube map and so obtain the “intersection-</w:t>
      </w:r>
      <w:r w:rsidRPr="002F4D10">
        <w:lastRenderedPageBreak/>
        <w:t xml:space="preserve">cube map” vector. This is not easy since boundaries can easily change a lot from case to case; to overcome this problem, we </w:t>
      </w:r>
      <w:proofErr w:type="gramStart"/>
      <w:r w:rsidRPr="002F4D10">
        <w:t>have to</w:t>
      </w:r>
      <w:proofErr w:type="gramEnd"/>
      <w:r w:rsidRPr="002F4D10">
        <w:t xml:space="preserve"> approximate and introduce a </w:t>
      </w:r>
      <w:r w:rsidRPr="002F4D10">
        <w:rPr>
          <w:b/>
          <w:i/>
        </w:rPr>
        <w:t>bounding box</w:t>
      </w:r>
      <w:r w:rsidRPr="002F4D10">
        <w:t xml:space="preserve"> that surrounds the boundaries of the scene. Once </w:t>
      </w:r>
      <w:r w:rsidR="00A367DE" w:rsidRPr="002F4D10">
        <w:t xml:space="preserve">the intersection point is </w:t>
      </w:r>
      <w:r w:rsidRPr="002F4D10">
        <w:t>found, we can easily obtain the correct vector we need to pass to the cube map to render the scene for the viewpoint.</w:t>
      </w:r>
    </w:p>
    <w:p w14:paraId="3ECDCE2A" w14:textId="77777777" w:rsidR="004C413F" w:rsidRPr="002F4D10" w:rsidRDefault="004C413F" w:rsidP="004C413F">
      <w:pPr>
        <w:spacing w:after="0" w:line="360" w:lineRule="auto"/>
      </w:pPr>
    </w:p>
    <w:p w14:paraId="786AFAF2" w14:textId="41BBD5E0" w:rsidR="004C413F" w:rsidRPr="002F4D10" w:rsidRDefault="004C413F" w:rsidP="004C413F">
      <w:pPr>
        <w:spacing w:after="0" w:line="360" w:lineRule="auto"/>
      </w:pPr>
      <w:r w:rsidRPr="002F4D10">
        <w:rPr>
          <w:b/>
        </w:rPr>
        <w:t>Lastly,</w:t>
      </w:r>
      <w:r w:rsidRPr="002F4D10">
        <w:t xml:space="preserve"> a cube map can be used to store any kind of information</w:t>
      </w:r>
      <w:r w:rsidR="00A367DE" w:rsidRPr="002F4D10">
        <w:t>;</w:t>
      </w:r>
      <w:r w:rsidRPr="002F4D10">
        <w:t xml:space="preserve"> in this lab</w:t>
      </w:r>
      <w:r w:rsidR="00A367DE" w:rsidRPr="002F4D10">
        <w:t>,</w:t>
      </w:r>
      <w:r w:rsidRPr="002F4D10">
        <w:t xml:space="preserve"> we will use cube maps to render shadows and reflections.</w:t>
      </w:r>
    </w:p>
    <w:p w14:paraId="3B2A0003" w14:textId="77777777" w:rsidR="004C413F" w:rsidRPr="002F4D10" w:rsidRDefault="004C413F" w:rsidP="004C413F">
      <w:pPr>
        <w:spacing w:after="0" w:line="360" w:lineRule="auto"/>
      </w:pPr>
    </w:p>
    <w:p w14:paraId="554F54B8" w14:textId="612BEF0E" w:rsidR="004C413F" w:rsidRPr="002F4D10" w:rsidRDefault="004C413F" w:rsidP="004C413F">
      <w:pPr>
        <w:pStyle w:val="Heading2"/>
      </w:pPr>
      <w:bookmarkStart w:id="25" w:name="_Toc36115518"/>
      <w:r w:rsidRPr="002F4D10">
        <w:t>T</w:t>
      </w:r>
      <w:r w:rsidR="00EB307D" w:rsidRPr="002F4D10">
        <w:t>he benefits of using cube maps</w:t>
      </w:r>
      <w:bookmarkEnd w:id="25"/>
    </w:p>
    <w:p w14:paraId="5F720AAE" w14:textId="5E08D880" w:rsidR="004C413F" w:rsidRPr="002F4D10" w:rsidRDefault="004C413F" w:rsidP="004C413F">
      <w:r w:rsidRPr="002F4D10">
        <w:t>The static nature of the local cube map does have a positive impact in that it allows for faster and higher quality rendering.</w:t>
      </w:r>
    </w:p>
    <w:p w14:paraId="3510AE5F" w14:textId="14669672" w:rsidR="004C413F" w:rsidRPr="002F4D10" w:rsidRDefault="004C413F" w:rsidP="004C413F">
      <w:r w:rsidRPr="002F4D10">
        <w:t>For example,</w:t>
      </w:r>
    </w:p>
    <w:p w14:paraId="5BFE4156" w14:textId="0E1C91EE" w:rsidR="004C413F" w:rsidRPr="002F4D10" w:rsidRDefault="004C413F" w:rsidP="004C413F">
      <w:pPr>
        <w:pStyle w:val="ListParagraph"/>
        <w:numPr>
          <w:ilvl w:val="0"/>
          <w:numId w:val="27"/>
        </w:numPr>
        <w:spacing w:before="200" w:after="200" w:line="276" w:lineRule="auto"/>
      </w:pPr>
      <w:r w:rsidRPr="002F4D10">
        <w:t>shadows based on local cube maps are 1.3</w:t>
      </w:r>
      <w:r w:rsidR="00EB5A28" w:rsidRPr="002F4D10">
        <w:t>–</w:t>
      </w:r>
      <w:r w:rsidRPr="002F4D10">
        <w:t>1.5 times faster than shadow mapping.</w:t>
      </w:r>
    </w:p>
    <w:p w14:paraId="441D5D61" w14:textId="7917211D" w:rsidR="004C413F" w:rsidRPr="002F4D10" w:rsidRDefault="004C413F" w:rsidP="004C413F">
      <w:pPr>
        <w:pStyle w:val="ListParagraph"/>
        <w:numPr>
          <w:ilvl w:val="0"/>
          <w:numId w:val="27"/>
        </w:numPr>
        <w:spacing w:before="200" w:after="200" w:line="276" w:lineRule="auto"/>
      </w:pPr>
      <w:r w:rsidRPr="002F4D10">
        <w:t>Reflections based on local cube maps are up to 2.8 times faster than planar reflections rendered at runtime.</w:t>
      </w:r>
    </w:p>
    <w:p w14:paraId="3594239D" w14:textId="075E4495" w:rsidR="004C413F" w:rsidRPr="002F4D10" w:rsidRDefault="004C413F" w:rsidP="004C413F">
      <w:r w:rsidRPr="002F4D10">
        <w:t>The fact that we use the same texture every frame guarantees high</w:t>
      </w:r>
      <w:r w:rsidR="00EB5A28" w:rsidRPr="002F4D10">
        <w:t>-</w:t>
      </w:r>
      <w:r w:rsidRPr="002F4D10">
        <w:t>quality shadows and reflections with no pixel instabilities</w:t>
      </w:r>
      <w:r w:rsidR="00EB5A28" w:rsidRPr="002F4D10">
        <w:t>,</w:t>
      </w:r>
      <w:r w:rsidRPr="002F4D10">
        <w:t xml:space="preserve"> which are present with other runtime rendering techniques.</w:t>
      </w:r>
    </w:p>
    <w:p w14:paraId="0F26FB8E" w14:textId="77777777" w:rsidR="004C413F" w:rsidRPr="002F4D10" w:rsidRDefault="004C413F" w:rsidP="004C413F">
      <w:r w:rsidRPr="002F4D10">
        <w:t>Finally, as there are only read operations involved when using static local cube map, the bandwidth used is halved. This feature is especially important in mobile devices where bandwidth must be carefully balanced at runtime.</w:t>
      </w:r>
    </w:p>
    <w:p w14:paraId="658D2EEE" w14:textId="7F952FD2" w:rsidR="004C413F" w:rsidRPr="002F4D10" w:rsidRDefault="004C413F" w:rsidP="004C413F">
      <w:r w:rsidRPr="002F4D10">
        <w:t>The conclusion here is that when possible, use rendering techniques based on local cube map. When combining with other techniques</w:t>
      </w:r>
      <w:r w:rsidR="00EB5A28" w:rsidRPr="002F4D10">
        <w:t>,</w:t>
      </w:r>
      <w:r w:rsidRPr="002F4D10">
        <w:t xml:space="preserve"> they allow us to achieve higher quality at very low cost.</w:t>
      </w:r>
    </w:p>
    <w:p w14:paraId="744E5113" w14:textId="75DDA7A7" w:rsidR="004C413F" w:rsidRPr="008C4EE5" w:rsidRDefault="004C413F" w:rsidP="004C413F">
      <w:pPr>
        <w:jc w:val="center"/>
        <w:rPr>
          <w:b/>
          <w:i/>
          <w:u w:val="single"/>
        </w:rPr>
      </w:pPr>
      <w:r w:rsidRPr="002F4D10">
        <w:rPr>
          <w:b/>
          <w:i/>
          <w:u w:val="single"/>
        </w:rPr>
        <w:t>This lab continues in the Lab</w:t>
      </w:r>
      <w:r w:rsidR="00EB5A28" w:rsidRPr="002F4D10">
        <w:rPr>
          <w:b/>
          <w:i/>
          <w:u w:val="single"/>
        </w:rPr>
        <w:t xml:space="preserve"> </w:t>
      </w:r>
      <w:r w:rsidRPr="002F4D10">
        <w:rPr>
          <w:b/>
          <w:i/>
          <w:u w:val="single"/>
        </w:rPr>
        <w:t>3-part</w:t>
      </w:r>
      <w:r w:rsidR="00EB5A28" w:rsidRPr="002F4D10">
        <w:rPr>
          <w:b/>
          <w:i/>
          <w:u w:val="single"/>
        </w:rPr>
        <w:t xml:space="preserve"> </w:t>
      </w:r>
      <w:r w:rsidRPr="002F4D10">
        <w:rPr>
          <w:b/>
          <w:i/>
          <w:u w:val="single"/>
        </w:rPr>
        <w:t>2 document with more interactive tasks</w:t>
      </w:r>
    </w:p>
    <w:p w14:paraId="6D224F0B" w14:textId="77777777" w:rsidR="004C413F" w:rsidRPr="008C4EE5" w:rsidRDefault="004C413F" w:rsidP="004C413F"/>
    <w:sectPr w:rsidR="004C413F" w:rsidRPr="008C4EE5" w:rsidSect="00AD66E8">
      <w:footerReference w:type="default" r:id="rId19"/>
      <w:headerReference w:type="first" r:id="rId2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994D6" w14:textId="77777777" w:rsidR="003D6174" w:rsidRDefault="003D6174" w:rsidP="00AD4120">
      <w:pPr>
        <w:spacing w:after="0" w:line="240" w:lineRule="auto"/>
      </w:pPr>
      <w:r>
        <w:separator/>
      </w:r>
    </w:p>
  </w:endnote>
  <w:endnote w:type="continuationSeparator" w:id="0">
    <w:p w14:paraId="418714F0" w14:textId="77777777" w:rsidR="003D6174" w:rsidRDefault="003D617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9C59E8" w:rsidRDefault="009C59E8" w:rsidP="00921A5B">
    <w:pPr>
      <w:pStyle w:val="Footer"/>
      <w:tabs>
        <w:tab w:val="left" w:pos="5319"/>
      </w:tabs>
    </w:pPr>
    <w:r>
      <w:tab/>
    </w:r>
  </w:p>
  <w:p w14:paraId="7E6878F4" w14:textId="77777777" w:rsidR="009C59E8" w:rsidRDefault="009C59E8"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9C59E8" w:rsidRDefault="003D6174">
        <w:pPr>
          <w:pStyle w:val="Footer"/>
          <w:jc w:val="center"/>
        </w:pPr>
      </w:p>
    </w:sdtContent>
  </w:sdt>
  <w:p w14:paraId="0146E42D" w14:textId="77777777" w:rsidR="009C59E8" w:rsidRDefault="009C59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B9BE8B8" w:rsidR="009C59E8" w:rsidRDefault="009C59E8" w:rsidP="00757BD1">
            <w:pPr>
              <w:pStyle w:val="Footer"/>
            </w:pPr>
            <w:r>
              <w:tab/>
              <w:t xml:space="preserve">Copyright © </w:t>
            </w:r>
            <w:r>
              <w:fldChar w:fldCharType="begin"/>
            </w:r>
            <w:r>
              <w:instrText xml:space="preserve"> DATE \@ YYYY </w:instrText>
            </w:r>
            <w:r>
              <w:fldChar w:fldCharType="separate"/>
            </w:r>
            <w:r w:rsidR="00DA7DD8">
              <w:rPr>
                <w:noProof/>
              </w:rPr>
              <w:t>2021</w:t>
            </w:r>
            <w:r>
              <w:fldChar w:fldCharType="end"/>
            </w:r>
            <w:r>
              <w:t xml:space="preserve"> Arm Limited (or its affiliates). All rights reserved.</w:t>
            </w:r>
            <w:r w:rsidRPr="005E7841">
              <w:rPr>
                <w:noProof/>
              </w:rPr>
              <w:t xml:space="preserve"> </w:t>
            </w:r>
          </w:p>
          <w:p w14:paraId="30F5D670" w14:textId="76AFF6D1" w:rsidR="009C59E8" w:rsidRPr="00496259" w:rsidRDefault="009C59E8"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26D87" w14:textId="77777777" w:rsidR="003D6174" w:rsidRDefault="003D6174" w:rsidP="00AD4120">
      <w:pPr>
        <w:spacing w:after="0" w:line="240" w:lineRule="auto"/>
      </w:pPr>
      <w:bookmarkStart w:id="0" w:name="_Hlk5714685"/>
      <w:bookmarkEnd w:id="0"/>
      <w:r>
        <w:separator/>
      </w:r>
    </w:p>
  </w:footnote>
  <w:footnote w:type="continuationSeparator" w:id="0">
    <w:p w14:paraId="7A225C3A" w14:textId="77777777" w:rsidR="003D6174" w:rsidRDefault="003D617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9C59E8" w:rsidRDefault="009C59E8" w:rsidP="00757BD1">
    <w:pPr>
      <w:pStyle w:val="Header"/>
      <w:shd w:val="clear" w:color="auto" w:fill="FFFFFF" w:themeFill="background1"/>
      <w:jc w:val="center"/>
      <w:rPr>
        <w:sz w:val="10"/>
        <w:szCs w:val="14"/>
      </w:rPr>
    </w:pPr>
  </w:p>
  <w:p w14:paraId="081DF3EF" w14:textId="77777777" w:rsidR="009C59E8" w:rsidRDefault="009C59E8" w:rsidP="00757BD1">
    <w:pPr>
      <w:pStyle w:val="Header"/>
      <w:shd w:val="clear" w:color="auto" w:fill="FFFFFF" w:themeFill="background1"/>
      <w:jc w:val="center"/>
      <w:rPr>
        <w:sz w:val="10"/>
        <w:szCs w:val="14"/>
      </w:rPr>
    </w:pPr>
  </w:p>
  <w:p w14:paraId="1BAE26E5" w14:textId="77777777" w:rsidR="009C59E8" w:rsidRPr="00757BD1" w:rsidRDefault="009C59E8" w:rsidP="00757BD1">
    <w:pPr>
      <w:pStyle w:val="Header"/>
      <w:shd w:val="clear" w:color="auto" w:fill="0091BD"/>
      <w:jc w:val="center"/>
      <w:rPr>
        <w:sz w:val="10"/>
        <w:szCs w:val="14"/>
      </w:rPr>
    </w:pPr>
  </w:p>
  <w:p w14:paraId="0AD371E5" w14:textId="24A50250" w:rsidR="009C59E8" w:rsidRDefault="009C59E8"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9C59E8" w:rsidRPr="00757BD1" w:rsidRDefault="009C59E8"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9C59E8" w:rsidRDefault="009C59E8">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9C59E8" w:rsidRDefault="009C59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582D84"/>
    <w:multiLevelType w:val="hybridMultilevel"/>
    <w:tmpl w:val="B502A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91A414F"/>
    <w:multiLevelType w:val="hybridMultilevel"/>
    <w:tmpl w:val="D8084DC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E8A2A61"/>
    <w:multiLevelType w:val="hybridMultilevel"/>
    <w:tmpl w:val="954CF8D4"/>
    <w:lvl w:ilvl="0" w:tplc="C53C1FC8">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28D151F"/>
    <w:multiLevelType w:val="hybridMultilevel"/>
    <w:tmpl w:val="0FBAD13E"/>
    <w:lvl w:ilvl="0" w:tplc="D186A922">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78B529F"/>
    <w:multiLevelType w:val="hybridMultilevel"/>
    <w:tmpl w:val="ABE87E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7"/>
  </w:num>
  <w:num w:numId="3">
    <w:abstractNumId w:val="27"/>
  </w:num>
  <w:num w:numId="4">
    <w:abstractNumId w:val="27"/>
    <w:lvlOverride w:ilvl="0">
      <w:startOverride w:val="1"/>
    </w:lvlOverride>
  </w:num>
  <w:num w:numId="5">
    <w:abstractNumId w:val="14"/>
  </w:num>
  <w:num w:numId="6">
    <w:abstractNumId w:val="2"/>
  </w:num>
  <w:num w:numId="7">
    <w:abstractNumId w:val="20"/>
  </w:num>
  <w:num w:numId="8">
    <w:abstractNumId w:val="1"/>
  </w:num>
  <w:num w:numId="9">
    <w:abstractNumId w:val="13"/>
  </w:num>
  <w:num w:numId="10">
    <w:abstractNumId w:val="24"/>
  </w:num>
  <w:num w:numId="11">
    <w:abstractNumId w:val="15"/>
  </w:num>
  <w:num w:numId="12">
    <w:abstractNumId w:val="25"/>
  </w:num>
  <w:num w:numId="13">
    <w:abstractNumId w:val="16"/>
  </w:num>
  <w:num w:numId="14">
    <w:abstractNumId w:val="23"/>
  </w:num>
  <w:num w:numId="15">
    <w:abstractNumId w:val="22"/>
  </w:num>
  <w:num w:numId="16">
    <w:abstractNumId w:val="11"/>
  </w:num>
  <w:num w:numId="17">
    <w:abstractNumId w:val="5"/>
  </w:num>
  <w:num w:numId="18">
    <w:abstractNumId w:val="9"/>
  </w:num>
  <w:num w:numId="19">
    <w:abstractNumId w:val="0"/>
  </w:num>
  <w:num w:numId="20">
    <w:abstractNumId w:val="8"/>
  </w:num>
  <w:num w:numId="21">
    <w:abstractNumId w:val="7"/>
  </w:num>
  <w:num w:numId="22">
    <w:abstractNumId w:val="12"/>
  </w:num>
  <w:num w:numId="23">
    <w:abstractNumId w:val="18"/>
  </w:num>
  <w:num w:numId="24">
    <w:abstractNumId w:val="21"/>
  </w:num>
  <w:num w:numId="25">
    <w:abstractNumId w:val="4"/>
  </w:num>
  <w:num w:numId="26">
    <w:abstractNumId w:val="19"/>
  </w:num>
  <w:num w:numId="27">
    <w:abstractNumId w:val="10"/>
  </w:num>
  <w:num w:numId="28">
    <w:abstractNumId w:val="26"/>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1BF4"/>
    <w:rsid w:val="0001428C"/>
    <w:rsid w:val="00014A79"/>
    <w:rsid w:val="0002123E"/>
    <w:rsid w:val="0002681F"/>
    <w:rsid w:val="00027869"/>
    <w:rsid w:val="00060147"/>
    <w:rsid w:val="00063CFE"/>
    <w:rsid w:val="00072A81"/>
    <w:rsid w:val="000809FA"/>
    <w:rsid w:val="0008756E"/>
    <w:rsid w:val="00092028"/>
    <w:rsid w:val="000A11C2"/>
    <w:rsid w:val="000A1730"/>
    <w:rsid w:val="000A48D4"/>
    <w:rsid w:val="000A4D08"/>
    <w:rsid w:val="000A53CF"/>
    <w:rsid w:val="000B5BD2"/>
    <w:rsid w:val="000C2D21"/>
    <w:rsid w:val="000C50CF"/>
    <w:rsid w:val="000E0216"/>
    <w:rsid w:val="000E5453"/>
    <w:rsid w:val="000E74A1"/>
    <w:rsid w:val="000F1FC4"/>
    <w:rsid w:val="000F4AB4"/>
    <w:rsid w:val="000F66F5"/>
    <w:rsid w:val="00105DDE"/>
    <w:rsid w:val="00106971"/>
    <w:rsid w:val="00112FA6"/>
    <w:rsid w:val="00116198"/>
    <w:rsid w:val="00121582"/>
    <w:rsid w:val="001257B9"/>
    <w:rsid w:val="00133E1F"/>
    <w:rsid w:val="001355E7"/>
    <w:rsid w:val="001401EE"/>
    <w:rsid w:val="0014055E"/>
    <w:rsid w:val="0014587F"/>
    <w:rsid w:val="001533B5"/>
    <w:rsid w:val="00154283"/>
    <w:rsid w:val="001547B7"/>
    <w:rsid w:val="00154855"/>
    <w:rsid w:val="001674E6"/>
    <w:rsid w:val="001867A0"/>
    <w:rsid w:val="001A2D42"/>
    <w:rsid w:val="001A622A"/>
    <w:rsid w:val="001A6E8A"/>
    <w:rsid w:val="001B0A3D"/>
    <w:rsid w:val="001B49D0"/>
    <w:rsid w:val="001B59F5"/>
    <w:rsid w:val="001B5C7B"/>
    <w:rsid w:val="001B64FC"/>
    <w:rsid w:val="001D7E20"/>
    <w:rsid w:val="001E25F8"/>
    <w:rsid w:val="001E380C"/>
    <w:rsid w:val="001E5EBB"/>
    <w:rsid w:val="001E641E"/>
    <w:rsid w:val="001F3DCC"/>
    <w:rsid w:val="001F65EA"/>
    <w:rsid w:val="0020256A"/>
    <w:rsid w:val="002052D9"/>
    <w:rsid w:val="00216C52"/>
    <w:rsid w:val="00222F4F"/>
    <w:rsid w:val="00224FC3"/>
    <w:rsid w:val="00231AA3"/>
    <w:rsid w:val="00235016"/>
    <w:rsid w:val="002545E8"/>
    <w:rsid w:val="0026138C"/>
    <w:rsid w:val="00275B5B"/>
    <w:rsid w:val="00292711"/>
    <w:rsid w:val="00295470"/>
    <w:rsid w:val="002968AE"/>
    <w:rsid w:val="002A14C7"/>
    <w:rsid w:val="002A20C8"/>
    <w:rsid w:val="002A66AB"/>
    <w:rsid w:val="002B269C"/>
    <w:rsid w:val="002C22BE"/>
    <w:rsid w:val="002D64AE"/>
    <w:rsid w:val="002F18A0"/>
    <w:rsid w:val="002F4D10"/>
    <w:rsid w:val="002F5C62"/>
    <w:rsid w:val="00303B33"/>
    <w:rsid w:val="003103A1"/>
    <w:rsid w:val="00311F72"/>
    <w:rsid w:val="00317EF2"/>
    <w:rsid w:val="003230B2"/>
    <w:rsid w:val="00326CAD"/>
    <w:rsid w:val="0033067C"/>
    <w:rsid w:val="00331D21"/>
    <w:rsid w:val="0034015A"/>
    <w:rsid w:val="00346AA5"/>
    <w:rsid w:val="00370B88"/>
    <w:rsid w:val="00376879"/>
    <w:rsid w:val="003778AF"/>
    <w:rsid w:val="003800DB"/>
    <w:rsid w:val="003A3B63"/>
    <w:rsid w:val="003B061E"/>
    <w:rsid w:val="003C070C"/>
    <w:rsid w:val="003C211B"/>
    <w:rsid w:val="003C2E75"/>
    <w:rsid w:val="003D22B0"/>
    <w:rsid w:val="003D6174"/>
    <w:rsid w:val="003D61F6"/>
    <w:rsid w:val="003D7E1A"/>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34BB"/>
    <w:rsid w:val="00496259"/>
    <w:rsid w:val="00496F23"/>
    <w:rsid w:val="004B3E4A"/>
    <w:rsid w:val="004B77FC"/>
    <w:rsid w:val="004C1401"/>
    <w:rsid w:val="004C413F"/>
    <w:rsid w:val="004C48D6"/>
    <w:rsid w:val="004C4A37"/>
    <w:rsid w:val="004C6EC2"/>
    <w:rsid w:val="004D4ED5"/>
    <w:rsid w:val="004E07E2"/>
    <w:rsid w:val="004F08FD"/>
    <w:rsid w:val="004F346B"/>
    <w:rsid w:val="00502D75"/>
    <w:rsid w:val="005249EB"/>
    <w:rsid w:val="00524BBE"/>
    <w:rsid w:val="00531F2B"/>
    <w:rsid w:val="0053561F"/>
    <w:rsid w:val="00537FF8"/>
    <w:rsid w:val="00540273"/>
    <w:rsid w:val="00541532"/>
    <w:rsid w:val="00541811"/>
    <w:rsid w:val="0054348B"/>
    <w:rsid w:val="00546319"/>
    <w:rsid w:val="005515E5"/>
    <w:rsid w:val="0056382C"/>
    <w:rsid w:val="00566C37"/>
    <w:rsid w:val="00571981"/>
    <w:rsid w:val="005959A0"/>
    <w:rsid w:val="00595EAA"/>
    <w:rsid w:val="00596136"/>
    <w:rsid w:val="00597700"/>
    <w:rsid w:val="00597F94"/>
    <w:rsid w:val="005A6EDB"/>
    <w:rsid w:val="005B0346"/>
    <w:rsid w:val="005B5D94"/>
    <w:rsid w:val="005C005B"/>
    <w:rsid w:val="005C0C96"/>
    <w:rsid w:val="005C3DF1"/>
    <w:rsid w:val="005D3170"/>
    <w:rsid w:val="005E6BF4"/>
    <w:rsid w:val="005E6CCA"/>
    <w:rsid w:val="005E7841"/>
    <w:rsid w:val="005F2845"/>
    <w:rsid w:val="005F6D50"/>
    <w:rsid w:val="0060120E"/>
    <w:rsid w:val="00601531"/>
    <w:rsid w:val="00611D4E"/>
    <w:rsid w:val="0061420B"/>
    <w:rsid w:val="00614F82"/>
    <w:rsid w:val="00621CC3"/>
    <w:rsid w:val="006303F9"/>
    <w:rsid w:val="006308A3"/>
    <w:rsid w:val="00630AFD"/>
    <w:rsid w:val="00631960"/>
    <w:rsid w:val="0063268B"/>
    <w:rsid w:val="00633920"/>
    <w:rsid w:val="0063501C"/>
    <w:rsid w:val="00637284"/>
    <w:rsid w:val="00642992"/>
    <w:rsid w:val="00646A6A"/>
    <w:rsid w:val="00652180"/>
    <w:rsid w:val="006535AF"/>
    <w:rsid w:val="00661060"/>
    <w:rsid w:val="006652E5"/>
    <w:rsid w:val="00671501"/>
    <w:rsid w:val="006721BF"/>
    <w:rsid w:val="00672681"/>
    <w:rsid w:val="00672A5D"/>
    <w:rsid w:val="006805A5"/>
    <w:rsid w:val="00684536"/>
    <w:rsid w:val="006958A3"/>
    <w:rsid w:val="00696EF5"/>
    <w:rsid w:val="006A20C7"/>
    <w:rsid w:val="006A2C4C"/>
    <w:rsid w:val="006A549C"/>
    <w:rsid w:val="006B1279"/>
    <w:rsid w:val="006B1709"/>
    <w:rsid w:val="006B4619"/>
    <w:rsid w:val="006C400A"/>
    <w:rsid w:val="006D1330"/>
    <w:rsid w:val="006D37D5"/>
    <w:rsid w:val="006D62F5"/>
    <w:rsid w:val="006D64C6"/>
    <w:rsid w:val="006E215F"/>
    <w:rsid w:val="006F579E"/>
    <w:rsid w:val="007032C9"/>
    <w:rsid w:val="00723B6F"/>
    <w:rsid w:val="00724750"/>
    <w:rsid w:val="007317E4"/>
    <w:rsid w:val="007420C1"/>
    <w:rsid w:val="00744040"/>
    <w:rsid w:val="007520BF"/>
    <w:rsid w:val="00757BD1"/>
    <w:rsid w:val="007A282A"/>
    <w:rsid w:val="007A565A"/>
    <w:rsid w:val="007A7893"/>
    <w:rsid w:val="007B2508"/>
    <w:rsid w:val="007B34F9"/>
    <w:rsid w:val="007C3095"/>
    <w:rsid w:val="007C59EE"/>
    <w:rsid w:val="007D012F"/>
    <w:rsid w:val="007D0AF1"/>
    <w:rsid w:val="007D1FF7"/>
    <w:rsid w:val="007D3C19"/>
    <w:rsid w:val="007D6493"/>
    <w:rsid w:val="007E691A"/>
    <w:rsid w:val="007F0EE3"/>
    <w:rsid w:val="007F4138"/>
    <w:rsid w:val="007F611B"/>
    <w:rsid w:val="00823653"/>
    <w:rsid w:val="00825BFA"/>
    <w:rsid w:val="0082607F"/>
    <w:rsid w:val="00827CED"/>
    <w:rsid w:val="00842CC9"/>
    <w:rsid w:val="00853CA9"/>
    <w:rsid w:val="00853D06"/>
    <w:rsid w:val="008560FF"/>
    <w:rsid w:val="00866240"/>
    <w:rsid w:val="00886F49"/>
    <w:rsid w:val="00887D27"/>
    <w:rsid w:val="008971BD"/>
    <w:rsid w:val="008A2779"/>
    <w:rsid w:val="008B1FB4"/>
    <w:rsid w:val="008C2DFA"/>
    <w:rsid w:val="008C4EE5"/>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4772E"/>
    <w:rsid w:val="00956295"/>
    <w:rsid w:val="00960E79"/>
    <w:rsid w:val="00967ED8"/>
    <w:rsid w:val="00971466"/>
    <w:rsid w:val="009764D4"/>
    <w:rsid w:val="009801A0"/>
    <w:rsid w:val="009809D4"/>
    <w:rsid w:val="00980A18"/>
    <w:rsid w:val="00987EC0"/>
    <w:rsid w:val="00990A67"/>
    <w:rsid w:val="0099708D"/>
    <w:rsid w:val="009A115D"/>
    <w:rsid w:val="009A24A4"/>
    <w:rsid w:val="009A7731"/>
    <w:rsid w:val="009C11D2"/>
    <w:rsid w:val="009C2D6B"/>
    <w:rsid w:val="009C44AB"/>
    <w:rsid w:val="009C59E8"/>
    <w:rsid w:val="009C7C05"/>
    <w:rsid w:val="009D2D18"/>
    <w:rsid w:val="009E3B13"/>
    <w:rsid w:val="009E5779"/>
    <w:rsid w:val="00A06521"/>
    <w:rsid w:val="00A071AE"/>
    <w:rsid w:val="00A1233B"/>
    <w:rsid w:val="00A138A4"/>
    <w:rsid w:val="00A24A07"/>
    <w:rsid w:val="00A265CB"/>
    <w:rsid w:val="00A32E64"/>
    <w:rsid w:val="00A367DE"/>
    <w:rsid w:val="00A466BF"/>
    <w:rsid w:val="00A46741"/>
    <w:rsid w:val="00A53FF5"/>
    <w:rsid w:val="00A55A0F"/>
    <w:rsid w:val="00AA025A"/>
    <w:rsid w:val="00AA65EE"/>
    <w:rsid w:val="00AB21F5"/>
    <w:rsid w:val="00AB7751"/>
    <w:rsid w:val="00AC6E5A"/>
    <w:rsid w:val="00AD4120"/>
    <w:rsid w:val="00AD66E8"/>
    <w:rsid w:val="00AE12B0"/>
    <w:rsid w:val="00AE2C71"/>
    <w:rsid w:val="00AF1E69"/>
    <w:rsid w:val="00AF40AE"/>
    <w:rsid w:val="00B00D34"/>
    <w:rsid w:val="00B0580D"/>
    <w:rsid w:val="00B05855"/>
    <w:rsid w:val="00B128E6"/>
    <w:rsid w:val="00B12E1E"/>
    <w:rsid w:val="00B15AAB"/>
    <w:rsid w:val="00B16FAD"/>
    <w:rsid w:val="00B21575"/>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7DEB"/>
    <w:rsid w:val="00C150EE"/>
    <w:rsid w:val="00C15DEA"/>
    <w:rsid w:val="00C3670C"/>
    <w:rsid w:val="00C42007"/>
    <w:rsid w:val="00C4321B"/>
    <w:rsid w:val="00C46B8B"/>
    <w:rsid w:val="00C53B39"/>
    <w:rsid w:val="00C559BB"/>
    <w:rsid w:val="00C652E6"/>
    <w:rsid w:val="00C6671A"/>
    <w:rsid w:val="00C71A9F"/>
    <w:rsid w:val="00C7387F"/>
    <w:rsid w:val="00C77D74"/>
    <w:rsid w:val="00C87B01"/>
    <w:rsid w:val="00C97E0C"/>
    <w:rsid w:val="00CA41B5"/>
    <w:rsid w:val="00CA6110"/>
    <w:rsid w:val="00CC298B"/>
    <w:rsid w:val="00CC67CE"/>
    <w:rsid w:val="00CC7AC3"/>
    <w:rsid w:val="00CE2AA3"/>
    <w:rsid w:val="00CE2CD0"/>
    <w:rsid w:val="00CE449E"/>
    <w:rsid w:val="00CF0EA7"/>
    <w:rsid w:val="00CF515B"/>
    <w:rsid w:val="00D00515"/>
    <w:rsid w:val="00D03E94"/>
    <w:rsid w:val="00D30850"/>
    <w:rsid w:val="00D51101"/>
    <w:rsid w:val="00D5167F"/>
    <w:rsid w:val="00D55FEA"/>
    <w:rsid w:val="00D60288"/>
    <w:rsid w:val="00D6213F"/>
    <w:rsid w:val="00D650B7"/>
    <w:rsid w:val="00D67374"/>
    <w:rsid w:val="00D7601D"/>
    <w:rsid w:val="00D762EE"/>
    <w:rsid w:val="00D77757"/>
    <w:rsid w:val="00D91CDC"/>
    <w:rsid w:val="00D92424"/>
    <w:rsid w:val="00D92AD3"/>
    <w:rsid w:val="00D95FB6"/>
    <w:rsid w:val="00DA2C1E"/>
    <w:rsid w:val="00DA3F78"/>
    <w:rsid w:val="00DA7DD8"/>
    <w:rsid w:val="00DC2844"/>
    <w:rsid w:val="00DC4025"/>
    <w:rsid w:val="00DC6A1E"/>
    <w:rsid w:val="00DD04DC"/>
    <w:rsid w:val="00DD61B7"/>
    <w:rsid w:val="00DE25D3"/>
    <w:rsid w:val="00DE4381"/>
    <w:rsid w:val="00DE74A8"/>
    <w:rsid w:val="00DF0A5D"/>
    <w:rsid w:val="00E01C18"/>
    <w:rsid w:val="00E03051"/>
    <w:rsid w:val="00E057D6"/>
    <w:rsid w:val="00E06D69"/>
    <w:rsid w:val="00E07265"/>
    <w:rsid w:val="00E127EA"/>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B307D"/>
    <w:rsid w:val="00EB5A28"/>
    <w:rsid w:val="00EC0E3E"/>
    <w:rsid w:val="00EC1C3C"/>
    <w:rsid w:val="00EC680D"/>
    <w:rsid w:val="00ED1B9A"/>
    <w:rsid w:val="00ED6424"/>
    <w:rsid w:val="00EE5627"/>
    <w:rsid w:val="00EF5690"/>
    <w:rsid w:val="00F02B9C"/>
    <w:rsid w:val="00F06306"/>
    <w:rsid w:val="00F07DF1"/>
    <w:rsid w:val="00F15157"/>
    <w:rsid w:val="00F20086"/>
    <w:rsid w:val="00F26D8D"/>
    <w:rsid w:val="00F32B40"/>
    <w:rsid w:val="00F417AA"/>
    <w:rsid w:val="00F50451"/>
    <w:rsid w:val="00F55D35"/>
    <w:rsid w:val="00F7076A"/>
    <w:rsid w:val="00F724AA"/>
    <w:rsid w:val="00F75FF8"/>
    <w:rsid w:val="00F806ED"/>
    <w:rsid w:val="00F906B0"/>
    <w:rsid w:val="00FA1A48"/>
    <w:rsid w:val="00FA37DB"/>
    <w:rsid w:val="00FB086D"/>
    <w:rsid w:val="00FB0DCF"/>
    <w:rsid w:val="00FB1EFB"/>
    <w:rsid w:val="00FD6086"/>
    <w:rsid w:val="00FE1DE0"/>
    <w:rsid w:val="00FE3392"/>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4C413F"/>
    <w:rPr>
      <w:rFonts w:ascii="Calibri" w:hAnsi="Calibri"/>
      <w:color w:val="333E48"/>
    </w:rPr>
  </w:style>
  <w:style w:type="paragraph" w:styleId="Revision">
    <w:name w:val="Revision"/>
    <w:hidden/>
    <w:uiPriority w:val="99"/>
    <w:semiHidden/>
    <w:rsid w:val="002F4D10"/>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masvla01\Documents\AUP%20unity%20project\Lab3\Lab\Lab%202.docx"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E41BC-F264-40F6-B8BC-5A2C0961D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3544</Words>
  <Characters>2020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66</cp:revision>
  <cp:lastPrinted>2019-04-05T13:21:00Z</cp:lastPrinted>
  <dcterms:created xsi:type="dcterms:W3CDTF">2019-04-08T10:40:00Z</dcterms:created>
  <dcterms:modified xsi:type="dcterms:W3CDTF">2021-10-27T13:17:00Z</dcterms:modified>
</cp:coreProperties>
</file>